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01A54" w14:textId="667A94F7" w:rsidR="00D841CB" w:rsidRPr="006B1C84" w:rsidRDefault="00D841CB" w:rsidP="00D841CB">
      <w:pPr>
        <w:wordWrap/>
        <w:adjustRightInd w:val="0"/>
        <w:snapToGrid w:val="0"/>
        <w:spacing w:before="0" w:beforeAutospacing="0" w:line="360" w:lineRule="auto"/>
        <w:contextualSpacing/>
        <w:jc w:val="left"/>
        <w:rPr>
          <w:rFonts w:ascii="Arial" w:hAnsi="Arial" w:cs="Arial"/>
          <w:color w:val="000000"/>
          <w:sz w:val="22"/>
        </w:rPr>
      </w:pPr>
      <w:r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t>Supplementary Table 1</w:t>
      </w:r>
      <w:r w:rsidRPr="006B1C84">
        <w:rPr>
          <w:rFonts w:ascii="Arial" w:hAnsi="Arial" w:cs="Arial"/>
          <w:b/>
          <w:color w:val="000000"/>
          <w:sz w:val="22"/>
        </w:rPr>
        <w:t>.</w:t>
      </w:r>
      <w:r w:rsidRPr="006B1C84">
        <w:rPr>
          <w:rFonts w:ascii="Arial" w:hAnsi="Arial" w:cs="Arial"/>
          <w:color w:val="000000"/>
          <w:sz w:val="22"/>
        </w:rPr>
        <w:t xml:space="preserve"> Medication </w:t>
      </w:r>
      <w:r w:rsidR="002950C2" w:rsidRPr="006B1C84">
        <w:rPr>
          <w:rFonts w:ascii="Arial" w:hAnsi="Arial" w:cs="Arial"/>
          <w:color w:val="000000"/>
          <w:sz w:val="22"/>
        </w:rPr>
        <w:t xml:space="preserve">status </w:t>
      </w:r>
    </w:p>
    <w:tbl>
      <w:tblPr>
        <w:tblW w:w="12267" w:type="dxa"/>
        <w:tblInd w:w="-81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3909"/>
        <w:gridCol w:w="1417"/>
        <w:gridCol w:w="1701"/>
        <w:gridCol w:w="1499"/>
        <w:gridCol w:w="2612"/>
        <w:gridCol w:w="1129"/>
      </w:tblGrid>
      <w:tr w:rsidR="00D841CB" w:rsidRPr="006B1C84" w14:paraId="4A7FF126" w14:textId="77777777" w:rsidTr="00423075">
        <w:trPr>
          <w:trHeight w:val="463"/>
        </w:trPr>
        <w:tc>
          <w:tcPr>
            <w:tcW w:w="3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EEDCF6" w14:textId="77777777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contextualSpacing/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9F980C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98AD31" w14:textId="4948150F" w:rsidR="00D841CB" w:rsidRPr="006B1C84" w:rsidRDefault="00D841CB" w:rsidP="00423075">
            <w:pPr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  <w:t>LAMA</w:t>
            </w:r>
            <w:r w:rsidR="00512208" w:rsidRPr="006B1C84"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  <w:t>/LABA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3930C8" w14:textId="6D5CB1F8" w:rsidR="00D841CB" w:rsidRPr="006B1C84" w:rsidRDefault="00D841CB" w:rsidP="00423075">
            <w:pPr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  <w:t>ICS</w:t>
            </w:r>
            <w:r w:rsidR="00512208" w:rsidRPr="006B1C84"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  <w:t>/LABA</w:t>
            </w:r>
          </w:p>
        </w:tc>
        <w:tc>
          <w:tcPr>
            <w:tcW w:w="26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D585FD" w14:textId="1B121655" w:rsidR="00D841CB" w:rsidRPr="006B1C84" w:rsidRDefault="00D841CB" w:rsidP="00512208">
            <w:pPr>
              <w:wordWrap/>
              <w:spacing w:before="0" w:beforeAutospacing="0" w:line="36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  <w:t>LAMA/LABA/ICS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820829" w14:textId="50038C51" w:rsidR="00D841CB" w:rsidRPr="006B1C84" w:rsidRDefault="00C67BE1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hAnsi="Arial" w:cs="Arial"/>
                <w:bCs/>
                <w:i/>
                <w:color w:val="000000"/>
                <w:kern w:val="0"/>
                <w:szCs w:val="20"/>
              </w:rPr>
              <w:t>p</w:t>
            </w:r>
            <w:r w:rsidR="00D841CB"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-value</w:t>
            </w:r>
          </w:p>
        </w:tc>
      </w:tr>
      <w:tr w:rsidR="00D841CB" w:rsidRPr="006B1C84" w14:paraId="3AD97962" w14:textId="77777777" w:rsidTr="00423075">
        <w:trPr>
          <w:trHeight w:val="147"/>
        </w:trPr>
        <w:tc>
          <w:tcPr>
            <w:tcW w:w="3909" w:type="dxa"/>
            <w:tcBorders>
              <w:top w:val="single" w:sz="4" w:space="0" w:color="auto"/>
              <w:bottom w:val="nil"/>
            </w:tcBorders>
            <w:vAlign w:val="center"/>
          </w:tcPr>
          <w:p w14:paraId="72E36E20" w14:textId="43C312C1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ind w:firstLineChars="100" w:firstLine="200"/>
              <w:contextualSpacing/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  <w:t>Inhaler</w:t>
            </w:r>
            <w:r w:rsidR="00451094" w:rsidRPr="006B1C84"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  <w:t xml:space="preserve"> N (%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1A04BED5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319B8F0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</w:p>
        </w:tc>
        <w:tc>
          <w:tcPr>
            <w:tcW w:w="149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CD89492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</w:p>
        </w:tc>
        <w:tc>
          <w:tcPr>
            <w:tcW w:w="261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BC88686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6DD8238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</w:p>
        </w:tc>
      </w:tr>
      <w:tr w:rsidR="00D841CB" w:rsidRPr="006B1C84" w14:paraId="37826C75" w14:textId="77777777" w:rsidTr="00423075">
        <w:trPr>
          <w:trHeight w:val="200"/>
        </w:trPr>
        <w:tc>
          <w:tcPr>
            <w:tcW w:w="3909" w:type="dxa"/>
            <w:tcBorders>
              <w:top w:val="nil"/>
              <w:bottom w:val="nil"/>
            </w:tcBorders>
            <w:vAlign w:val="center"/>
          </w:tcPr>
          <w:p w14:paraId="6D5C5EBF" w14:textId="77777777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ind w:firstLineChars="200" w:firstLine="400"/>
              <w:contextualSpacing/>
              <w:jc w:val="left"/>
              <w:rPr>
                <w:rFonts w:ascii="Arial" w:hAnsi="Arial" w:cs="Arial"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 xml:space="preserve">LAMA + LABA 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0BABB33C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-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07C35C" w14:textId="62E4F355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2,154</w:t>
            </w:r>
            <w:r w:rsidR="00DD320E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</w:t>
            </w:r>
            <w:r w:rsidR="00DA4241" w:rsidRPr="006B1C84">
              <w:rPr>
                <w:rFonts w:ascii="Arial" w:eastAsia="Malgun Gothic" w:hAnsi="Arial" w:cs="Arial"/>
                <w:color w:val="000000"/>
                <w:szCs w:val="20"/>
              </w:rPr>
              <w:t>42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DA4241" w:rsidRPr="006B1C84">
              <w:rPr>
                <w:rFonts w:ascii="Arial" w:eastAsia="Malgun Gothic" w:hAnsi="Arial" w:cs="Arial"/>
                <w:color w:val="000000"/>
                <w:szCs w:val="20"/>
              </w:rPr>
              <w:t>9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4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DE93F7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-</w:t>
            </w:r>
          </w:p>
        </w:tc>
        <w:tc>
          <w:tcPr>
            <w:tcW w:w="26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DF21A7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-</w:t>
            </w:r>
          </w:p>
        </w:tc>
        <w:tc>
          <w:tcPr>
            <w:tcW w:w="112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1AE2FB" w14:textId="36F81433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</w:tr>
      <w:tr w:rsidR="00D841CB" w:rsidRPr="006B1C84" w14:paraId="03CBB451" w14:textId="77777777" w:rsidTr="00423075">
        <w:trPr>
          <w:trHeight w:val="80"/>
        </w:trPr>
        <w:tc>
          <w:tcPr>
            <w:tcW w:w="3909" w:type="dxa"/>
            <w:tcBorders>
              <w:top w:val="nil"/>
            </w:tcBorders>
            <w:vAlign w:val="center"/>
          </w:tcPr>
          <w:p w14:paraId="2187A3F7" w14:textId="6300E772" w:rsidR="00D841CB" w:rsidRPr="006B1C84" w:rsidRDefault="005404B1" w:rsidP="00903511">
            <w:pPr>
              <w:wordWrap/>
              <w:adjustRightInd w:val="0"/>
              <w:snapToGrid w:val="0"/>
              <w:spacing w:before="0" w:beforeAutospacing="0"/>
              <w:ind w:firstLineChars="200" w:firstLine="400"/>
              <w:contextualSpacing/>
              <w:jc w:val="left"/>
              <w:rPr>
                <w:rFonts w:ascii="Arial" w:hAnsi="Arial" w:cs="Arial"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C</w:t>
            </w:r>
            <w:r w:rsidR="00903511"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ombination inhaler</w:t>
            </w:r>
            <w:r w:rsidR="0052302D"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 xml:space="preserve"> (LAMA/LABA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6BA9FDF0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vAlign w:val="center"/>
          </w:tcPr>
          <w:p w14:paraId="737FDDC4" w14:textId="0457F76C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6,168</w:t>
            </w:r>
            <w:r w:rsidR="00DD320E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</w:t>
            </w:r>
            <w:r w:rsidR="00DA4241" w:rsidRPr="006B1C84">
              <w:rPr>
                <w:rFonts w:ascii="Arial" w:eastAsia="Malgun Gothic" w:hAnsi="Arial" w:cs="Arial"/>
                <w:color w:val="000000"/>
                <w:szCs w:val="20"/>
              </w:rPr>
              <w:t>57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499" w:type="dxa"/>
            <w:tcBorders>
              <w:top w:val="nil"/>
            </w:tcBorders>
            <w:shd w:val="clear" w:color="auto" w:fill="auto"/>
            <w:vAlign w:val="center"/>
          </w:tcPr>
          <w:p w14:paraId="0B6B9288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  <w:tc>
          <w:tcPr>
            <w:tcW w:w="2612" w:type="dxa"/>
            <w:tcBorders>
              <w:top w:val="nil"/>
            </w:tcBorders>
            <w:shd w:val="clear" w:color="auto" w:fill="auto"/>
            <w:vAlign w:val="center"/>
          </w:tcPr>
          <w:p w14:paraId="38E1154B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  <w:tc>
          <w:tcPr>
            <w:tcW w:w="1129" w:type="dxa"/>
            <w:tcBorders>
              <w:top w:val="nil"/>
            </w:tcBorders>
            <w:shd w:val="clear" w:color="auto" w:fill="auto"/>
            <w:vAlign w:val="center"/>
          </w:tcPr>
          <w:p w14:paraId="2DFAA654" w14:textId="662BA8D0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</w:tr>
      <w:tr w:rsidR="00D841CB" w:rsidRPr="006B1C84" w14:paraId="275F2061" w14:textId="77777777" w:rsidTr="00423075">
        <w:trPr>
          <w:trHeight w:val="214"/>
        </w:trPr>
        <w:tc>
          <w:tcPr>
            <w:tcW w:w="3909" w:type="dxa"/>
            <w:vAlign w:val="center"/>
          </w:tcPr>
          <w:p w14:paraId="2BCCFABF" w14:textId="77777777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ind w:firstLineChars="200" w:firstLine="400"/>
              <w:contextualSpacing/>
              <w:jc w:val="left"/>
              <w:rPr>
                <w:rFonts w:ascii="Arial" w:hAnsi="Arial" w:cs="Arial"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 xml:space="preserve">ICS + LABA </w:t>
            </w:r>
          </w:p>
        </w:tc>
        <w:tc>
          <w:tcPr>
            <w:tcW w:w="1417" w:type="dxa"/>
            <w:vAlign w:val="center"/>
          </w:tcPr>
          <w:p w14:paraId="71BC477A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F0F0835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-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5EBAC0E1" w14:textId="3DBBA128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8,614</w:t>
            </w:r>
            <w:r w:rsidR="00DD320E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</w:t>
            </w:r>
            <w:r w:rsidR="00DA4241" w:rsidRPr="006B1C84">
              <w:rPr>
                <w:rFonts w:ascii="Arial" w:eastAsia="Malgun Gothic" w:hAnsi="Arial" w:cs="Arial"/>
                <w:color w:val="000000"/>
                <w:szCs w:val="20"/>
              </w:rPr>
              <w:t>7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.</w:t>
            </w:r>
            <w:r w:rsidR="00DA4241" w:rsidRPr="006B1C84">
              <w:rPr>
                <w:rFonts w:ascii="Arial" w:eastAsia="Malgun Gothic" w:hAnsi="Arial" w:cs="Arial"/>
                <w:color w:val="000000"/>
                <w:szCs w:val="20"/>
              </w:rPr>
              <w:t>9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2612" w:type="dxa"/>
            <w:shd w:val="clear" w:color="auto" w:fill="auto"/>
            <w:vAlign w:val="center"/>
          </w:tcPr>
          <w:p w14:paraId="3D865998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-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627FE99" w14:textId="33F82DEC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</w:tr>
      <w:tr w:rsidR="00D841CB" w:rsidRPr="006B1C84" w14:paraId="1A5E80D0" w14:textId="77777777" w:rsidTr="00423075">
        <w:trPr>
          <w:trHeight w:val="397"/>
        </w:trPr>
        <w:tc>
          <w:tcPr>
            <w:tcW w:w="3909" w:type="dxa"/>
            <w:vAlign w:val="center"/>
          </w:tcPr>
          <w:p w14:paraId="0769F931" w14:textId="5880BF2C" w:rsidR="00D841CB" w:rsidRPr="006B1C84" w:rsidRDefault="005404B1" w:rsidP="0052302D">
            <w:pPr>
              <w:wordWrap/>
              <w:adjustRightInd w:val="0"/>
              <w:snapToGrid w:val="0"/>
              <w:spacing w:before="0" w:beforeAutospacing="0"/>
              <w:ind w:firstLineChars="200" w:firstLine="400"/>
              <w:contextualSpacing/>
              <w:jc w:val="left"/>
              <w:rPr>
                <w:rFonts w:ascii="Arial" w:hAnsi="Arial" w:cs="Arial"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C</w:t>
            </w:r>
            <w:r w:rsidR="00903511"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ombination inhaler</w:t>
            </w:r>
            <w:r w:rsidR="0052302D"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 xml:space="preserve"> (ICS/LABA)</w:t>
            </w:r>
          </w:p>
        </w:tc>
        <w:tc>
          <w:tcPr>
            <w:tcW w:w="1417" w:type="dxa"/>
            <w:vAlign w:val="center"/>
          </w:tcPr>
          <w:p w14:paraId="07897903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FF42202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13C9903B" w14:textId="62225AD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,198</w:t>
            </w:r>
            <w:r w:rsidR="00DD320E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2</w:t>
            </w:r>
            <w:r w:rsidR="00DA4241" w:rsidRPr="006B1C84">
              <w:rPr>
                <w:rFonts w:ascii="Arial" w:eastAsia="Malgun Gothic" w:hAnsi="Arial" w:cs="Arial"/>
                <w:color w:val="000000"/>
                <w:szCs w:val="20"/>
              </w:rPr>
              <w:t>7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2612" w:type="dxa"/>
            <w:shd w:val="clear" w:color="auto" w:fill="auto"/>
            <w:vAlign w:val="center"/>
          </w:tcPr>
          <w:p w14:paraId="36AED152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BA0FEDE" w14:textId="530681F6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b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b/>
                <w:color w:val="000000"/>
                <w:szCs w:val="20"/>
              </w:rPr>
              <w:t>-</w:t>
            </w:r>
          </w:p>
        </w:tc>
      </w:tr>
      <w:tr w:rsidR="00D841CB" w:rsidRPr="006B1C84" w14:paraId="3BBD23B1" w14:textId="77777777" w:rsidTr="00423075">
        <w:trPr>
          <w:trHeight w:val="259"/>
        </w:trPr>
        <w:tc>
          <w:tcPr>
            <w:tcW w:w="3909" w:type="dxa"/>
            <w:tcBorders>
              <w:top w:val="single" w:sz="4" w:space="0" w:color="auto"/>
              <w:bottom w:val="nil"/>
            </w:tcBorders>
            <w:vAlign w:val="center"/>
          </w:tcPr>
          <w:p w14:paraId="36807046" w14:textId="77777777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ind w:firstLineChars="100" w:firstLine="200"/>
              <w:contextualSpacing/>
              <w:jc w:val="left"/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/>
                <w:bCs/>
                <w:color w:val="000000"/>
                <w:kern w:val="0"/>
                <w:szCs w:val="20"/>
              </w:rPr>
              <w:t>Oral medication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785FF68E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482B095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</w:p>
        </w:tc>
        <w:tc>
          <w:tcPr>
            <w:tcW w:w="149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4BCF581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</w:p>
        </w:tc>
        <w:tc>
          <w:tcPr>
            <w:tcW w:w="261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0234A9B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4F1CFC9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</w:p>
        </w:tc>
      </w:tr>
      <w:tr w:rsidR="00D841CB" w:rsidRPr="006B1C84" w14:paraId="589D5A1C" w14:textId="77777777" w:rsidTr="00423075">
        <w:trPr>
          <w:trHeight w:val="197"/>
        </w:trPr>
        <w:tc>
          <w:tcPr>
            <w:tcW w:w="3909" w:type="dxa"/>
            <w:tcBorders>
              <w:top w:val="nil"/>
              <w:bottom w:val="nil"/>
            </w:tcBorders>
            <w:vAlign w:val="center"/>
          </w:tcPr>
          <w:p w14:paraId="620F16B0" w14:textId="77777777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ind w:firstLineChars="200" w:firstLine="400"/>
              <w:contextualSpacing/>
              <w:jc w:val="left"/>
              <w:rPr>
                <w:rFonts w:ascii="Arial" w:hAnsi="Arial" w:cs="Arial"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Roflumilas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77E65286" w14:textId="2964D6A3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7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06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1.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>5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F8D0CB" w14:textId="061101E9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73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1.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>3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4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6EEE2A" w14:textId="02C111B6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2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0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7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26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B382BE" w14:textId="5B03C5BE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51</w:t>
            </w:r>
            <w:r w:rsidR="00DD320E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4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12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ABA9C9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&lt;0.001</w:t>
            </w:r>
          </w:p>
        </w:tc>
      </w:tr>
      <w:tr w:rsidR="00D841CB" w:rsidRPr="006B1C84" w14:paraId="2FBFFE60" w14:textId="77777777" w:rsidTr="00423075">
        <w:trPr>
          <w:trHeight w:val="257"/>
        </w:trPr>
        <w:tc>
          <w:tcPr>
            <w:tcW w:w="3909" w:type="dxa"/>
            <w:tcBorders>
              <w:top w:val="nil"/>
              <w:bottom w:val="nil"/>
            </w:tcBorders>
            <w:vAlign w:val="center"/>
          </w:tcPr>
          <w:p w14:paraId="2796D910" w14:textId="77777777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ind w:firstLineChars="200" w:firstLine="400"/>
              <w:contextualSpacing/>
              <w:jc w:val="left"/>
              <w:rPr>
                <w:rFonts w:ascii="Arial" w:hAnsi="Arial" w:cs="Arial"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Xanthin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6111FC13" w14:textId="1C8AFCAA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17,857 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(3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6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0046C3" w14:textId="708F65A0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9,845 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(3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4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A762DB" w14:textId="186CF97E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,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123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43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4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26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88585A" w14:textId="3AC5E97C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,889</w:t>
            </w:r>
            <w:r w:rsidR="00DD320E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46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12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B26B02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&lt;0.001</w:t>
            </w:r>
          </w:p>
        </w:tc>
      </w:tr>
      <w:tr w:rsidR="00D841CB" w:rsidRPr="006B1C84" w14:paraId="68AB3FFF" w14:textId="77777777" w:rsidTr="00423075">
        <w:trPr>
          <w:trHeight w:val="397"/>
        </w:trPr>
        <w:tc>
          <w:tcPr>
            <w:tcW w:w="3909" w:type="dxa"/>
            <w:tcBorders>
              <w:top w:val="nil"/>
              <w:bottom w:val="nil"/>
            </w:tcBorders>
            <w:vAlign w:val="center"/>
          </w:tcPr>
          <w:p w14:paraId="738E69C3" w14:textId="77777777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ind w:firstLineChars="200" w:firstLine="400"/>
              <w:contextualSpacing/>
              <w:jc w:val="left"/>
              <w:rPr>
                <w:rFonts w:ascii="Arial" w:hAnsi="Arial" w:cs="Arial"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Mucolytics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97C4338" w14:textId="61FE2E29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25,511 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(5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2B8C0A" w14:textId="739A1C8D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>4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,6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89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5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9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4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A84D85" w14:textId="31B5C0A6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7,188 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(6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9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26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B2EB1D" w14:textId="559AFD42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,634</w:t>
            </w:r>
            <w:r w:rsidR="00DD320E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58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9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12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F2A4DC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&lt;0.001</w:t>
            </w:r>
          </w:p>
        </w:tc>
      </w:tr>
      <w:tr w:rsidR="00D841CB" w:rsidRPr="006B1C84" w14:paraId="2A0A4229" w14:textId="77777777" w:rsidTr="00423075">
        <w:trPr>
          <w:trHeight w:val="80"/>
        </w:trPr>
        <w:tc>
          <w:tcPr>
            <w:tcW w:w="3909" w:type="dxa"/>
            <w:tcBorders>
              <w:top w:val="nil"/>
              <w:bottom w:val="single" w:sz="4" w:space="0" w:color="auto"/>
            </w:tcBorders>
            <w:vAlign w:val="center"/>
          </w:tcPr>
          <w:p w14:paraId="0CC2FCB2" w14:textId="77777777" w:rsidR="00D841CB" w:rsidRPr="006B1C84" w:rsidRDefault="00D841CB" w:rsidP="00DE5D3C">
            <w:pPr>
              <w:wordWrap/>
              <w:adjustRightInd w:val="0"/>
              <w:snapToGrid w:val="0"/>
              <w:spacing w:before="0" w:beforeAutospacing="0"/>
              <w:ind w:firstLineChars="200" w:firstLine="400"/>
              <w:contextualSpacing/>
              <w:jc w:val="left"/>
              <w:rPr>
                <w:rFonts w:ascii="Arial" w:hAnsi="Arial" w:cs="Arial"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Glucocorticoid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2F64F116" w14:textId="58B3D576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6,659 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(1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4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E81AA37" w14:textId="7A463632" w:rsidR="00D841CB" w:rsidRPr="006B1C84" w:rsidRDefault="002A5704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,84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0 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(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0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</w:t>
            </w:r>
            <w:r w:rsidR="00D841CB"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149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F6BD5EC" w14:textId="24AC611F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,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>46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2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>0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.</w:t>
            </w:r>
            <w:r w:rsidR="002A5704"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)</w:t>
            </w:r>
          </w:p>
        </w:tc>
        <w:tc>
          <w:tcPr>
            <w:tcW w:w="261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6FAA5B0" w14:textId="35F2A432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,358</w:t>
            </w:r>
            <w:r w:rsidR="00DD320E" w:rsidRPr="006B1C84">
              <w:rPr>
                <w:rFonts w:ascii="Arial" w:eastAsia="Malgun Gothic" w:hAnsi="Arial" w:cs="Arial"/>
                <w:color w:val="000000"/>
                <w:szCs w:val="20"/>
              </w:rPr>
              <w:t xml:space="preserve"> </w:t>
            </w: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(22.0)</w:t>
            </w:r>
          </w:p>
        </w:tc>
        <w:tc>
          <w:tcPr>
            <w:tcW w:w="112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8B31A72" w14:textId="77777777" w:rsidR="00D841CB" w:rsidRPr="006B1C84" w:rsidRDefault="00D841CB" w:rsidP="00423075">
            <w:pPr>
              <w:jc w:val="center"/>
              <w:rPr>
                <w:rFonts w:ascii="Arial" w:eastAsia="Malgun Gothic" w:hAnsi="Arial" w:cs="Arial"/>
                <w:color w:val="000000"/>
                <w:szCs w:val="20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Cs w:val="20"/>
              </w:rPr>
              <w:t>&lt;0.001</w:t>
            </w:r>
          </w:p>
        </w:tc>
      </w:tr>
    </w:tbl>
    <w:p w14:paraId="0F4E0ED9" w14:textId="0731D92B" w:rsidR="002950C2" w:rsidRPr="006B1C84" w:rsidRDefault="002950C2" w:rsidP="002950C2">
      <w:pPr>
        <w:wordWrap/>
        <w:adjustRightInd w:val="0"/>
        <w:snapToGrid w:val="0"/>
        <w:spacing w:line="360" w:lineRule="auto"/>
        <w:contextualSpacing/>
        <w:jc w:val="left"/>
        <w:rPr>
          <w:rFonts w:ascii="Arial" w:hAnsi="Arial" w:cs="Arial"/>
          <w:color w:val="000000"/>
          <w:kern w:val="0"/>
          <w:szCs w:val="20"/>
        </w:rPr>
      </w:pPr>
      <w:r w:rsidRPr="006B1C84">
        <w:rPr>
          <w:rFonts w:ascii="Arial" w:hAnsi="Arial" w:cs="Arial"/>
          <w:color w:val="000000"/>
          <w:kern w:val="0"/>
          <w:szCs w:val="20"/>
        </w:rPr>
        <w:t>Abbreviation</w:t>
      </w:r>
      <w:r w:rsidR="00F00924">
        <w:rPr>
          <w:rFonts w:ascii="Arial" w:hAnsi="Arial" w:cs="Arial"/>
          <w:color w:val="000000"/>
          <w:kern w:val="0"/>
          <w:szCs w:val="20"/>
        </w:rPr>
        <w:t>s</w:t>
      </w:r>
      <w:r w:rsidRPr="006B1C84">
        <w:rPr>
          <w:rFonts w:ascii="Arial" w:hAnsi="Arial" w:cs="Arial"/>
          <w:color w:val="000000"/>
          <w:kern w:val="0"/>
          <w:szCs w:val="20"/>
        </w:rPr>
        <w:t xml:space="preserve">: LAMA, long-acting muscarinic antagonists; LABA, long-acting β2-agonists; ICS, inhaled corticosteroids </w:t>
      </w:r>
    </w:p>
    <w:p w14:paraId="06657CEF" w14:textId="6698E1F4" w:rsidR="00D841CB" w:rsidRPr="006B1C84" w:rsidRDefault="00D841CB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58530462" w14:textId="77777777" w:rsidR="002950C2" w:rsidRPr="006B1C84" w:rsidRDefault="002950C2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03DBFC65" w14:textId="77777777" w:rsidR="002950C2" w:rsidRPr="006B1C84" w:rsidRDefault="002950C2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296E6B89" w14:textId="77777777" w:rsidR="002950C2" w:rsidRPr="006B1C84" w:rsidRDefault="002950C2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0C202D21" w14:textId="77777777" w:rsidR="002950C2" w:rsidRPr="006B1C84" w:rsidRDefault="002950C2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497013F8" w14:textId="77777777" w:rsidR="002950C2" w:rsidRPr="006B1C84" w:rsidRDefault="002950C2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71009533" w14:textId="77777777" w:rsidR="00292870" w:rsidRPr="006B1C84" w:rsidRDefault="00292870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7B2AF6A5" w14:textId="77777777" w:rsidR="00292870" w:rsidRPr="006B1C84" w:rsidRDefault="00292870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6BBAE7C9" w14:textId="77777777" w:rsidR="002950C2" w:rsidRPr="006B1C84" w:rsidRDefault="002950C2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2DB349BC" w14:textId="77777777" w:rsidR="00451094" w:rsidRPr="006B1C84" w:rsidRDefault="00451094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1E18E637" w14:textId="77777777" w:rsidR="00292870" w:rsidRPr="006B1C84" w:rsidRDefault="00292870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</w:p>
    <w:p w14:paraId="72AD139E" w14:textId="77777777" w:rsidR="00423075" w:rsidRPr="006B1C84" w:rsidRDefault="00423075">
      <w:pPr>
        <w:widowControl/>
        <w:wordWrap/>
        <w:autoSpaceDE/>
        <w:autoSpaceDN/>
        <w:spacing w:before="0" w:beforeAutospacing="0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  <w:r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br w:type="page"/>
      </w:r>
    </w:p>
    <w:p w14:paraId="3EB283B9" w14:textId="400FA651" w:rsidR="00292870" w:rsidRPr="006B1C84" w:rsidRDefault="00292870" w:rsidP="00423075">
      <w:pPr>
        <w:wordWrap/>
        <w:adjustRightInd w:val="0"/>
        <w:snapToGrid w:val="0"/>
        <w:spacing w:before="0" w:beforeAutospacing="0" w:line="360" w:lineRule="auto"/>
        <w:contextualSpacing/>
        <w:jc w:val="left"/>
        <w:rPr>
          <w:rFonts w:ascii="Arial" w:hAnsi="Arial" w:cs="Arial"/>
          <w:color w:val="000000"/>
          <w:sz w:val="22"/>
        </w:rPr>
      </w:pPr>
      <w:r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lastRenderedPageBreak/>
        <w:t>Supplementary Table 2</w:t>
      </w:r>
      <w:r w:rsidRPr="006B1C84">
        <w:rPr>
          <w:rFonts w:ascii="Arial" w:hAnsi="Arial" w:cs="Arial"/>
          <w:b/>
          <w:color w:val="000000"/>
          <w:sz w:val="22"/>
        </w:rPr>
        <w:t>.</w:t>
      </w:r>
      <w:r w:rsidRPr="006B1C84">
        <w:rPr>
          <w:rFonts w:ascii="Arial" w:hAnsi="Arial" w:cs="Arial"/>
          <w:color w:val="000000"/>
          <w:sz w:val="22"/>
        </w:rPr>
        <w:t xml:space="preserve"> The </w:t>
      </w:r>
      <w:r w:rsidR="00087E3C" w:rsidRPr="006B1C84">
        <w:rPr>
          <w:rFonts w:ascii="Arial" w:hAnsi="Arial" w:cs="Arial"/>
          <w:color w:val="000000"/>
          <w:sz w:val="22"/>
        </w:rPr>
        <w:t xml:space="preserve">annual incidence of </w:t>
      </w:r>
      <w:r w:rsidRPr="006B1C84">
        <w:rPr>
          <w:rFonts w:ascii="Arial" w:hAnsi="Arial" w:cs="Arial"/>
          <w:color w:val="000000"/>
          <w:sz w:val="22"/>
        </w:rPr>
        <w:t>cardiovascular</w:t>
      </w:r>
      <w:r w:rsidR="00DA13ED" w:rsidRPr="006B1C84">
        <w:rPr>
          <w:rFonts w:ascii="Arial" w:hAnsi="Arial" w:cs="Arial"/>
          <w:color w:val="000000"/>
          <w:sz w:val="22"/>
        </w:rPr>
        <w:t xml:space="preserve"> events</w:t>
      </w:r>
      <w:r w:rsidRPr="006B1C84">
        <w:rPr>
          <w:rFonts w:ascii="Arial" w:hAnsi="Arial" w:cs="Arial"/>
          <w:color w:val="000000"/>
          <w:sz w:val="22"/>
        </w:rPr>
        <w:t xml:space="preserve"> </w:t>
      </w:r>
    </w:p>
    <w:tbl>
      <w:tblPr>
        <w:tblW w:w="1096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40"/>
        <w:gridCol w:w="1388"/>
        <w:gridCol w:w="992"/>
        <w:gridCol w:w="992"/>
        <w:gridCol w:w="948"/>
        <w:gridCol w:w="1080"/>
        <w:gridCol w:w="960"/>
        <w:gridCol w:w="1080"/>
        <w:gridCol w:w="1080"/>
      </w:tblGrid>
      <w:tr w:rsidR="00EF619B" w:rsidRPr="006B1C84" w14:paraId="0EFE8A74" w14:textId="77777777" w:rsidTr="00DE5D3C">
        <w:trPr>
          <w:trHeight w:val="300"/>
        </w:trPr>
        <w:tc>
          <w:tcPr>
            <w:tcW w:w="244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43762" w14:textId="1C1481F2" w:rsidR="00EF619B" w:rsidRPr="006B1C84" w:rsidRDefault="00EF619B" w:rsidP="00EF619B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proofErr w:type="spellStart"/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Cardovascular</w:t>
            </w:r>
            <w:proofErr w:type="spellEnd"/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event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8903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E0CD5" w14:textId="2E75F1F6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LAMA</w:t>
            </w:r>
            <w:r w:rsidR="00502460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/LABA</w:t>
            </w:r>
          </w:p>
        </w:tc>
        <w:tc>
          <w:tcPr>
            <w:tcW w:w="20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F31EE" w14:textId="3577493C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ICS</w:t>
            </w:r>
            <w:r w:rsidR="00502460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/LABA</w:t>
            </w:r>
          </w:p>
        </w:tc>
        <w:tc>
          <w:tcPr>
            <w:tcW w:w="20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B362C" w14:textId="2711811D" w:rsidR="00EF619B" w:rsidRPr="006B1C84" w:rsidRDefault="00512208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LAMA/LABA/ICS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0A3776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i/>
                <w:iCs/>
                <w:color w:val="000000"/>
                <w:kern w:val="0"/>
                <w:szCs w:val="20"/>
              </w:rPr>
              <w:t>P</w:t>
            </w: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 - value</w:t>
            </w:r>
          </w:p>
        </w:tc>
      </w:tr>
      <w:tr w:rsidR="00EF619B" w:rsidRPr="006B1C84" w14:paraId="789169A0" w14:textId="77777777" w:rsidTr="00DE5D3C">
        <w:trPr>
          <w:trHeight w:val="300"/>
        </w:trPr>
        <w:tc>
          <w:tcPr>
            <w:tcW w:w="244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123CC9" w14:textId="75F5167E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B2D126" w14:textId="6C8F4A41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　</w:t>
            </w: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Yea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0E6863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C75FAD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E5527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582D2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8A155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21B0F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64FED7" w14:textId="77777777" w:rsidR="00EF619B" w:rsidRPr="006B1C84" w:rsidRDefault="00EF619B" w:rsidP="00DE5D3C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</w:tr>
      <w:tr w:rsidR="00423075" w:rsidRPr="006B1C84" w14:paraId="27097FBE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E1223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Ischemic heart disease 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C206" w14:textId="6471B48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irst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3D05" w14:textId="25EBA11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B9E51" w14:textId="713D82F1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0.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5576E" w14:textId="41B4B161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7CDCF" w14:textId="207959E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3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F568A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CBE4" w14:textId="133975A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48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5C8E9" w14:textId="2A29AB73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b/>
                <w:bCs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07</w:t>
            </w:r>
            <w:r w:rsidR="00512208" w:rsidRPr="006B1C84">
              <w:rPr>
                <w:rFonts w:ascii="Arial" w:eastAsia="Malgun Gothic" w:hAnsi="Arial" w:cs="Arial"/>
                <w:color w:val="000000"/>
                <w:szCs w:val="20"/>
              </w:rPr>
              <w:t>4</w:t>
            </w:r>
          </w:p>
        </w:tc>
      </w:tr>
      <w:tr w:rsidR="00423075" w:rsidRPr="006B1C84" w14:paraId="54AF5775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617C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69423" w14:textId="3C8172C8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second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DBE21" w14:textId="4FC88BF9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F9C4" w14:textId="6D9613C0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5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2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1B5D5" w14:textId="6F33BE5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A037" w14:textId="25A1176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8.</w:t>
            </w:r>
            <w:r w:rsidR="00C706F4"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45724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FCEE8" w14:textId="1E634AE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2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1510D" w14:textId="5511F180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14</w:t>
            </w:r>
            <w:r w:rsidR="00512208"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</w:p>
        </w:tc>
      </w:tr>
      <w:tr w:rsidR="00423075" w:rsidRPr="006B1C84" w14:paraId="6A64E94C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B0788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CD90D" w14:textId="72764A89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third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B01A" w14:textId="043BC0FF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389E6" w14:textId="7E4A089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4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F5BB" w14:textId="3B6F031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8AABF" w14:textId="6E05AD45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5AD9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FB2C" w14:textId="246B15E8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6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86D45" w14:textId="2C6AAB5F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679</w:t>
            </w:r>
          </w:p>
        </w:tc>
      </w:tr>
      <w:tr w:rsidR="00423075" w:rsidRPr="006B1C84" w14:paraId="0980C0B9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04C4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EAC37" w14:textId="42F74C9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ourth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1B217" w14:textId="57493585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7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9FCCA" w14:textId="7939A2EF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6.8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A276" w14:textId="62C5FC25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C2A83" w14:textId="6AD530B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7AC6C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E73FE" w14:textId="70D07F4B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8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49910" w14:textId="60859235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2</w:t>
            </w:r>
            <w:r w:rsidR="00512208" w:rsidRPr="006B1C84">
              <w:rPr>
                <w:rFonts w:ascii="Arial" w:eastAsia="Malgun Gothic" w:hAnsi="Arial" w:cs="Arial"/>
                <w:color w:val="000000"/>
                <w:szCs w:val="20"/>
              </w:rPr>
              <w:t>40</w:t>
            </w:r>
          </w:p>
        </w:tc>
      </w:tr>
      <w:tr w:rsidR="00423075" w:rsidRPr="006B1C84" w14:paraId="66B826BC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E3EBE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9C814" w14:textId="30F648C3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ifth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84ED" w14:textId="1816FBD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153E2" w14:textId="0AA4D9F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.</w:t>
            </w:r>
            <w:r w:rsidR="00C706F4" w:rsidRPr="006B1C84">
              <w:rPr>
                <w:rFonts w:ascii="Arial" w:eastAsia="Malgun Gothic" w:hAnsi="Arial" w:cs="Arial"/>
                <w:color w:val="000000"/>
                <w:szCs w:val="20"/>
              </w:rPr>
              <w:t>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BF27E" w14:textId="16F76D40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2D377" w14:textId="00FF3FE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77AA2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8832C" w14:textId="09B04C4C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3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2598" w14:textId="7F46F11D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512</w:t>
            </w:r>
          </w:p>
        </w:tc>
      </w:tr>
      <w:tr w:rsidR="00423075" w:rsidRPr="006B1C84" w14:paraId="6C8DC58D" w14:textId="77777777" w:rsidTr="00EF619B">
        <w:trPr>
          <w:trHeight w:val="30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2F76D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Arrhythmia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AF77A" w14:textId="79F00CA0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irst year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C5DB" w14:textId="0E2E56FB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5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747C9" w14:textId="1697CD2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7.3</w:t>
            </w: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9D312" w14:textId="0718DD1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82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2657" w14:textId="09BA1B2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B869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85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9880F" w14:textId="1A1E831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42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8149" w14:textId="5F9CDB05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206</w:t>
            </w:r>
          </w:p>
        </w:tc>
      </w:tr>
      <w:tr w:rsidR="00423075" w:rsidRPr="006B1C84" w14:paraId="47CF8CBE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B221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E51DC" w14:textId="5F4FE26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second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55C3" w14:textId="628BFB5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208CF" w14:textId="58A6052B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1.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8C77E" w14:textId="7D324DF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9DB87" w14:textId="461A88B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7B112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0D015" w14:textId="1F97A3CF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8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BFF2" w14:textId="1F8B47D4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126</w:t>
            </w:r>
          </w:p>
        </w:tc>
      </w:tr>
      <w:tr w:rsidR="00423075" w:rsidRPr="006B1C84" w14:paraId="17F6FE44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7292C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32FCA" w14:textId="77B95B3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third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D11B5" w14:textId="09F70D03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D0CE4" w14:textId="4C5F0F01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8.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47341" w14:textId="35ADFF18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648B9" w14:textId="3B2774CC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BF50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865AA" w14:textId="1773F440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6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0D923" w14:textId="6A229B3B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30</w:t>
            </w:r>
            <w:r w:rsidR="00512208" w:rsidRPr="006B1C84">
              <w:rPr>
                <w:rFonts w:ascii="Arial" w:eastAsia="Malgun Gothic" w:hAnsi="Arial" w:cs="Arial"/>
                <w:color w:val="000000"/>
                <w:szCs w:val="20"/>
              </w:rPr>
              <w:t>4</w:t>
            </w:r>
          </w:p>
        </w:tc>
      </w:tr>
      <w:tr w:rsidR="00423075" w:rsidRPr="006B1C84" w14:paraId="36BC5636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356A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5F24FD" w14:textId="50533F7B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ourth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AC98" w14:textId="09073F8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FCEB" w14:textId="0BDED143" w:rsidR="00423075" w:rsidRPr="006B1C84" w:rsidRDefault="00A53E6D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0.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27199" w14:textId="6696991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FD8E" w14:textId="408EA96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81DE7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027B8" w14:textId="566DE9A1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9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A0FA" w14:textId="4CAA115B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935</w:t>
            </w:r>
          </w:p>
        </w:tc>
      </w:tr>
      <w:tr w:rsidR="00423075" w:rsidRPr="006B1C84" w14:paraId="54682FFC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4422B7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F4C329" w14:textId="24C805E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ifth year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FDF53" w14:textId="3E6B8923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574E6A" w14:textId="3DC6380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81B7E" w14:textId="525F2970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F3623B" w14:textId="6037D45A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C2069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445813" w14:textId="147639E5" w:rsidR="00423075" w:rsidRPr="006B1C84" w:rsidRDefault="00A53E6D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3.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F3BB60" w14:textId="3368B19E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981</w:t>
            </w:r>
          </w:p>
        </w:tc>
      </w:tr>
      <w:tr w:rsidR="00423075" w:rsidRPr="006B1C84" w14:paraId="4B392923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5B5C8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Atrial fibrillation/flutter 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8E53" w14:textId="38D3117F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irst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E9BC" w14:textId="2F89415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9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9421" w14:textId="785F6B0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5.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B717" w14:textId="76FF9D3C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5C5EB" w14:textId="096307E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BD09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ED511" w14:textId="787B610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58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BC01" w14:textId="5272C0E8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328</w:t>
            </w:r>
          </w:p>
        </w:tc>
      </w:tr>
      <w:tr w:rsidR="00423075" w:rsidRPr="006B1C84" w14:paraId="21A17E3E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BF516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630DE" w14:textId="4D8CEB5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second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DB9CC" w14:textId="71EB58AC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D9867" w14:textId="0BA4177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0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AAB2" w14:textId="6D378435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D2B23" w14:textId="457C5768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C813A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9205" w14:textId="45EF6E2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3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C9EB6" w14:textId="175F5B33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808</w:t>
            </w:r>
          </w:p>
        </w:tc>
      </w:tr>
      <w:tr w:rsidR="00423075" w:rsidRPr="006B1C84" w14:paraId="6301E2DC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C6FF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007F" w14:textId="371D2020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third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FC80" w14:textId="725815B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97B7" w14:textId="6E5794A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4.2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5F975" w14:textId="33D5305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FDD44" w14:textId="11042A70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8326C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34655" w14:textId="0D62AC03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1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FEB9" w14:textId="403A81FA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400</w:t>
            </w:r>
          </w:p>
        </w:tc>
      </w:tr>
      <w:tr w:rsidR="00423075" w:rsidRPr="006B1C84" w14:paraId="3BD24090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90217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202FA" w14:textId="328FB9EB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ourth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E365" w14:textId="19FC887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88AD5" w14:textId="1A1CAB6E" w:rsidR="00423075" w:rsidRPr="006B1C84" w:rsidRDefault="00A53E6D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8.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F1DB" w14:textId="61BD9CE9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54EA7" w14:textId="7EF44CAC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2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72C51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FC7D" w14:textId="2A64333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6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11D0" w14:textId="4CEDCF9D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42</w:t>
            </w:r>
            <w:r w:rsidR="00512208"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</w:p>
        </w:tc>
      </w:tr>
      <w:tr w:rsidR="00423075" w:rsidRPr="006B1C84" w14:paraId="5FA17C8A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3B2A7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95816" w14:textId="6F2309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ifth year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4E5F0" w14:textId="1532C6B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5E688" w14:textId="46717359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3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79A7AD" w14:textId="37FEB74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22817E" w14:textId="7D2E68E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EC379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DC6CE" w14:textId="610E88BE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.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30C279" w14:textId="5A42AA5A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762</w:t>
            </w:r>
          </w:p>
        </w:tc>
      </w:tr>
      <w:tr w:rsidR="00423075" w:rsidRPr="006B1C84" w14:paraId="0D2BAEB5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9937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Heart failure 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9C013" w14:textId="4F8B5B0A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irst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84BA" w14:textId="6B09F2F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95A8" w14:textId="7A88FC81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0.8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42FD0" w14:textId="1DF4DBB3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B19FB" w14:textId="458F1A35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6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0565F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7073" w14:textId="57457EB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44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CD8F3" w14:textId="5C0F1BCE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13</w:t>
            </w:r>
            <w:r w:rsidR="00512208" w:rsidRPr="006B1C84">
              <w:rPr>
                <w:rFonts w:ascii="Arial" w:eastAsia="Malgun Gothic" w:hAnsi="Arial" w:cs="Arial"/>
                <w:color w:val="000000"/>
                <w:szCs w:val="20"/>
              </w:rPr>
              <w:t>6</w:t>
            </w:r>
          </w:p>
        </w:tc>
      </w:tr>
      <w:tr w:rsidR="00423075" w:rsidRPr="006B1C84" w14:paraId="020CB10C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A13B8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35C00" w14:textId="4E2184B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second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D43E4" w14:textId="62F963E0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7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5E24" w14:textId="1D1CDED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4.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5C87" w14:textId="528E19D8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46B88" w14:textId="1DED42F1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DF4A1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B57C" w14:textId="155B8CF9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6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0639" w14:textId="242AA776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50</w:t>
            </w:r>
            <w:r w:rsidR="00512208" w:rsidRPr="006B1C84">
              <w:rPr>
                <w:rFonts w:ascii="Arial" w:eastAsia="Malgun Gothic" w:hAnsi="Arial" w:cs="Arial"/>
                <w:color w:val="000000"/>
                <w:szCs w:val="20"/>
              </w:rPr>
              <w:t>7</w:t>
            </w:r>
          </w:p>
        </w:tc>
      </w:tr>
      <w:tr w:rsidR="00423075" w:rsidRPr="006B1C84" w14:paraId="0207E540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0C1E5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B524D" w14:textId="283C41DB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third year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11DD" w14:textId="31E8B89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7267A" w14:textId="0BE109B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6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BCBF7" w14:textId="3164BAD1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CC507" w14:textId="3F929CE3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4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F98F3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8269" w14:textId="17619F7D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7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6D1B6" w14:textId="136713B7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773</w:t>
            </w:r>
          </w:p>
        </w:tc>
      </w:tr>
      <w:tr w:rsidR="00423075" w:rsidRPr="006B1C84" w14:paraId="6642D535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6939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B6031" w14:textId="50DAAB56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ourth year 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EFEB" w14:textId="6F487B2A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1B076" w14:textId="262410A3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5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8</w:t>
            </w:r>
          </w:p>
        </w:tc>
        <w:tc>
          <w:tcPr>
            <w:tcW w:w="9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8A9A" w14:textId="20B5D051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3CE4" w14:textId="76997612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7.0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9D5E9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038BD" w14:textId="17304A1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8.5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967B" w14:textId="746C0FA5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557</w:t>
            </w:r>
          </w:p>
        </w:tc>
      </w:tr>
      <w:tr w:rsidR="00423075" w:rsidRPr="006B1C84" w14:paraId="2C5CB222" w14:textId="77777777" w:rsidTr="00EF619B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FA3B01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66CA8" w14:textId="44C8F5EC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 xml:space="preserve">fifth year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333F5" w14:textId="6F36429B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D306C" w14:textId="008167EF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.</w:t>
            </w:r>
            <w:r w:rsidR="00A53E6D" w:rsidRPr="006B1C84">
              <w:rPr>
                <w:rFonts w:ascii="Arial" w:eastAsia="Malgun Gothic" w:hAnsi="Arial" w:cs="Arial"/>
                <w:color w:val="000000"/>
                <w:szCs w:val="20"/>
              </w:rPr>
              <w:t>2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5760CB" w14:textId="5B9E8C4F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29497B" w14:textId="785386EC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2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F49F5D" w14:textId="7777777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92AF03" w14:textId="5C79BE87" w:rsidR="00423075" w:rsidRPr="006B1C84" w:rsidRDefault="00423075" w:rsidP="00423075">
            <w:pPr>
              <w:widowControl/>
              <w:wordWrap/>
              <w:autoSpaceDE/>
              <w:autoSpaceDN/>
              <w:spacing w:before="0" w:beforeAutospacing="0"/>
              <w:jc w:val="right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3.</w:t>
            </w:r>
            <w:r w:rsidR="00A53E6D" w:rsidRPr="006B1C84">
              <w:rPr>
                <w:rFonts w:ascii="Arial" w:eastAsia="Malgun Gothic" w:hAnsi="Arial" w:cs="Arial"/>
                <w:color w:val="000000"/>
                <w:kern w:val="0"/>
                <w:szCs w:val="20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510C96" w14:textId="70A127AC" w:rsidR="00423075" w:rsidRPr="006B1C84" w:rsidRDefault="00423075" w:rsidP="00512208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kern w:val="0"/>
                <w:szCs w:val="20"/>
              </w:rPr>
            </w:pPr>
            <w:r w:rsidRPr="006B1C84">
              <w:rPr>
                <w:rFonts w:ascii="Arial" w:eastAsia="Malgun Gothic" w:hAnsi="Arial" w:cs="Arial"/>
                <w:color w:val="000000"/>
                <w:szCs w:val="20"/>
              </w:rPr>
              <w:t>0.729</w:t>
            </w:r>
          </w:p>
        </w:tc>
      </w:tr>
    </w:tbl>
    <w:p w14:paraId="6EF9F644" w14:textId="1677A641" w:rsidR="00292870" w:rsidRPr="006B1C84" w:rsidRDefault="00292870" w:rsidP="00292870">
      <w:pPr>
        <w:wordWrap/>
        <w:adjustRightInd w:val="0"/>
        <w:snapToGrid w:val="0"/>
        <w:spacing w:line="360" w:lineRule="auto"/>
        <w:contextualSpacing/>
        <w:jc w:val="left"/>
        <w:rPr>
          <w:rFonts w:ascii="Arial" w:hAnsi="Arial" w:cs="Arial"/>
          <w:color w:val="000000"/>
          <w:kern w:val="0"/>
          <w:szCs w:val="20"/>
        </w:rPr>
      </w:pPr>
      <w:r w:rsidRPr="006B1C84">
        <w:rPr>
          <w:rFonts w:ascii="Arial" w:hAnsi="Arial" w:cs="Arial"/>
          <w:color w:val="000000"/>
          <w:kern w:val="0"/>
          <w:szCs w:val="20"/>
        </w:rPr>
        <w:t>Abbreviation</w:t>
      </w:r>
      <w:r w:rsidR="00F00924">
        <w:rPr>
          <w:rFonts w:ascii="Arial" w:hAnsi="Arial" w:cs="Arial"/>
          <w:color w:val="000000"/>
          <w:kern w:val="0"/>
          <w:szCs w:val="20"/>
        </w:rPr>
        <w:t>s</w:t>
      </w:r>
      <w:r w:rsidRPr="006B1C84">
        <w:rPr>
          <w:rFonts w:ascii="Arial" w:hAnsi="Arial" w:cs="Arial"/>
          <w:color w:val="000000"/>
          <w:kern w:val="0"/>
          <w:szCs w:val="20"/>
        </w:rPr>
        <w:t xml:space="preserve">: LAMA, long-acting muscarinic antagonists; LABA, long-acting β2-agonists; ICS, inhaled corticosteroids </w:t>
      </w:r>
    </w:p>
    <w:p w14:paraId="3EF59A34" w14:textId="77777777" w:rsidR="00292870" w:rsidRPr="006B1C84" w:rsidRDefault="00292870" w:rsidP="00292870">
      <w:pPr>
        <w:wordWrap/>
        <w:adjustRightInd w:val="0"/>
        <w:snapToGrid w:val="0"/>
        <w:spacing w:line="360" w:lineRule="auto"/>
        <w:contextualSpacing/>
        <w:jc w:val="left"/>
        <w:rPr>
          <w:rFonts w:ascii="Arial" w:hAnsi="Arial" w:cs="Arial"/>
          <w:color w:val="000000"/>
          <w:kern w:val="0"/>
          <w:szCs w:val="20"/>
        </w:rPr>
      </w:pPr>
    </w:p>
    <w:p w14:paraId="6F2987D1" w14:textId="77777777" w:rsidR="00292870" w:rsidRPr="006B1C84" w:rsidRDefault="00292870" w:rsidP="00292870">
      <w:pPr>
        <w:wordWrap/>
        <w:adjustRightInd w:val="0"/>
        <w:snapToGrid w:val="0"/>
        <w:spacing w:line="360" w:lineRule="auto"/>
        <w:contextualSpacing/>
        <w:jc w:val="left"/>
        <w:rPr>
          <w:rFonts w:ascii="Arial" w:hAnsi="Arial" w:cs="Arial"/>
          <w:color w:val="000000"/>
          <w:kern w:val="0"/>
          <w:szCs w:val="20"/>
        </w:rPr>
      </w:pPr>
    </w:p>
    <w:p w14:paraId="06697608" w14:textId="6A0E26FD" w:rsidR="00292870" w:rsidRPr="006B1C84" w:rsidRDefault="00292870" w:rsidP="00292870">
      <w:pPr>
        <w:wordWrap/>
        <w:adjustRightInd w:val="0"/>
        <w:snapToGrid w:val="0"/>
        <w:spacing w:line="360" w:lineRule="auto"/>
        <w:contextualSpacing/>
        <w:jc w:val="left"/>
        <w:rPr>
          <w:rFonts w:ascii="Arial" w:hAnsi="Arial" w:cs="Arial"/>
          <w:color w:val="000000"/>
          <w:kern w:val="0"/>
          <w:szCs w:val="20"/>
        </w:rPr>
      </w:pPr>
    </w:p>
    <w:p w14:paraId="3BFAA1DC" w14:textId="77777777" w:rsidR="00F65D52" w:rsidRPr="006B1C84" w:rsidRDefault="00F65D52" w:rsidP="00292870">
      <w:pPr>
        <w:wordWrap/>
        <w:adjustRightInd w:val="0"/>
        <w:snapToGrid w:val="0"/>
        <w:spacing w:line="360" w:lineRule="auto"/>
        <w:contextualSpacing/>
        <w:jc w:val="left"/>
        <w:rPr>
          <w:rFonts w:ascii="Arial" w:hAnsi="Arial" w:cs="Arial"/>
          <w:color w:val="000000"/>
          <w:kern w:val="0"/>
          <w:szCs w:val="20"/>
        </w:rPr>
      </w:pPr>
    </w:p>
    <w:p w14:paraId="53010BB0" w14:textId="3D8F1DF7" w:rsidR="0024524D" w:rsidRPr="006B1C84" w:rsidRDefault="0036751A" w:rsidP="0024524D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hAnsi="Arial" w:cs="Arial"/>
          <w:color w:val="000000"/>
          <w:sz w:val="22"/>
        </w:rPr>
      </w:pPr>
      <w:r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lastRenderedPageBreak/>
        <w:t xml:space="preserve">Supplementary </w:t>
      </w:r>
      <w:r w:rsidR="0024524D"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t>Table</w:t>
      </w:r>
      <w:r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t xml:space="preserve"> </w:t>
      </w:r>
      <w:r w:rsidR="00292870"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t>3</w:t>
      </w:r>
      <w:r w:rsidR="0024524D"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t>.</w:t>
      </w:r>
      <w:r w:rsidR="0024524D" w:rsidRPr="006B1C84">
        <w:rPr>
          <w:rFonts w:ascii="Arial" w:eastAsia="Gulim" w:hAnsi="Arial" w:cs="Arial"/>
          <w:bCs/>
          <w:color w:val="000000"/>
          <w:kern w:val="0"/>
          <w:sz w:val="22"/>
        </w:rPr>
        <w:t xml:space="preserve"> R</w:t>
      </w:r>
      <w:r w:rsidR="0024524D" w:rsidRPr="006B1C84">
        <w:rPr>
          <w:rFonts w:ascii="Arial" w:hAnsi="Arial" w:cs="Arial"/>
          <w:color w:val="000000"/>
          <w:sz w:val="22"/>
        </w:rPr>
        <w:t xml:space="preserve">isk factors for the development of </w:t>
      </w:r>
      <w:r w:rsidR="0059621C" w:rsidRPr="006B1C84">
        <w:rPr>
          <w:rFonts w:ascii="Arial" w:hAnsi="Arial" w:cs="Arial"/>
          <w:color w:val="000000"/>
          <w:sz w:val="22"/>
        </w:rPr>
        <w:t xml:space="preserve">ischemic heart disease and heart failure </w:t>
      </w:r>
      <w:r w:rsidR="0024524D" w:rsidRPr="006B1C84">
        <w:rPr>
          <w:rFonts w:ascii="Arial" w:hAnsi="Arial" w:cs="Arial"/>
          <w:color w:val="000000"/>
          <w:sz w:val="22"/>
        </w:rPr>
        <w:t>in COPD.</w:t>
      </w:r>
    </w:p>
    <w:tbl>
      <w:tblPr>
        <w:tblW w:w="9781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2122"/>
        <w:gridCol w:w="992"/>
        <w:gridCol w:w="2268"/>
        <w:gridCol w:w="997"/>
      </w:tblGrid>
      <w:tr w:rsidR="00BD2FE8" w:rsidRPr="006B1C84" w14:paraId="2B962CA2" w14:textId="74DC49F8" w:rsidTr="00794539">
        <w:trPr>
          <w:trHeight w:val="179"/>
        </w:trPr>
        <w:tc>
          <w:tcPr>
            <w:tcW w:w="3402" w:type="dxa"/>
            <w:vMerge w:val="restart"/>
            <w:vAlign w:val="center"/>
          </w:tcPr>
          <w:p w14:paraId="6A2A4E5B" w14:textId="52C5C26C" w:rsidR="00BD2FE8" w:rsidRPr="006B1C84" w:rsidRDefault="008441F0" w:rsidP="00794539">
            <w:pPr>
              <w:pStyle w:val="TimesNewRoman"/>
              <w:wordWrap/>
              <w:spacing w:before="100" w:beforeAutospacing="1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6379" w:type="dxa"/>
            <w:gridSpan w:val="4"/>
            <w:tcBorders>
              <w:bottom w:val="single" w:sz="4" w:space="0" w:color="auto"/>
            </w:tcBorders>
            <w:vAlign w:val="center"/>
          </w:tcPr>
          <w:p w14:paraId="420EB152" w14:textId="61124780" w:rsidR="00BD2FE8" w:rsidRPr="006B1C84" w:rsidRDefault="0036751A" w:rsidP="00292870">
            <w:pPr>
              <w:pStyle w:val="TimesNewRoman"/>
              <w:wordWrap/>
              <w:spacing w:before="100" w:beforeAutospacing="1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>Uni</w:t>
            </w:r>
            <w:r w:rsidR="00BD2FE8" w:rsidRPr="006B1C84">
              <w:rPr>
                <w:rFonts w:ascii="Arial" w:hAnsi="Arial" w:cs="Arial"/>
                <w:color w:val="000000"/>
                <w:sz w:val="18"/>
                <w:szCs w:val="18"/>
              </w:rPr>
              <w:t>varia</w:t>
            </w:r>
            <w:r w:rsidR="00292870" w:rsidRPr="006B1C84">
              <w:rPr>
                <w:rFonts w:ascii="Arial" w:hAnsi="Arial" w:cs="Arial"/>
                <w:color w:val="000000"/>
                <w:sz w:val="18"/>
                <w:szCs w:val="18"/>
              </w:rPr>
              <w:t>ble</w:t>
            </w:r>
            <w:r w:rsidR="00BD2FE8" w:rsidRPr="006B1C84">
              <w:rPr>
                <w:rFonts w:ascii="Arial" w:hAnsi="Arial" w:cs="Arial"/>
                <w:color w:val="000000"/>
                <w:sz w:val="18"/>
                <w:szCs w:val="18"/>
              </w:rPr>
              <w:t xml:space="preserve"> Cox regression analysis</w:t>
            </w:r>
          </w:p>
        </w:tc>
      </w:tr>
      <w:tr w:rsidR="00602C6A" w:rsidRPr="006B1C84" w14:paraId="661BC05D" w14:textId="48B564F0" w:rsidTr="00451094">
        <w:trPr>
          <w:trHeight w:val="254"/>
        </w:trPr>
        <w:tc>
          <w:tcPr>
            <w:tcW w:w="3402" w:type="dxa"/>
            <w:vMerge/>
            <w:vAlign w:val="center"/>
          </w:tcPr>
          <w:p w14:paraId="3B3B09F6" w14:textId="77777777" w:rsidR="00602C6A" w:rsidRPr="006B1C84" w:rsidRDefault="00602C6A" w:rsidP="00794539">
            <w:pPr>
              <w:pStyle w:val="TimesNewRoman"/>
              <w:wordWrap/>
              <w:spacing w:before="100" w:beforeAutospacing="1"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1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F9E44D" w14:textId="476DBFE3" w:rsidR="00602C6A" w:rsidRPr="006B1C84" w:rsidRDefault="00602C6A" w:rsidP="00794539">
            <w:pPr>
              <w:wordWrap/>
              <w:adjustRightInd w:val="0"/>
              <w:snapToGrid w:val="0"/>
              <w:contextualSpacing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bCs/>
                <w:color w:val="000000"/>
                <w:kern w:val="0"/>
                <w:sz w:val="18"/>
                <w:szCs w:val="18"/>
              </w:rPr>
              <w:t>Ischemic heart disease</w:t>
            </w:r>
          </w:p>
        </w:tc>
        <w:tc>
          <w:tcPr>
            <w:tcW w:w="326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B8582F" w14:textId="46DEEE24" w:rsidR="00602C6A" w:rsidRPr="006B1C84" w:rsidRDefault="00602C6A" w:rsidP="00794539">
            <w:pPr>
              <w:wordWrap/>
              <w:adjustRightInd w:val="0"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 xml:space="preserve">Heart failure </w:t>
            </w:r>
          </w:p>
        </w:tc>
      </w:tr>
      <w:tr w:rsidR="00602C6A" w:rsidRPr="006B1C84" w14:paraId="57B9C03F" w14:textId="5AA75157" w:rsidTr="00794539">
        <w:trPr>
          <w:trHeight w:val="146"/>
        </w:trPr>
        <w:tc>
          <w:tcPr>
            <w:tcW w:w="3402" w:type="dxa"/>
            <w:vMerge/>
            <w:tcBorders>
              <w:bottom w:val="single" w:sz="4" w:space="0" w:color="auto"/>
            </w:tcBorders>
            <w:vAlign w:val="center"/>
          </w:tcPr>
          <w:p w14:paraId="51AF9FF4" w14:textId="77777777" w:rsidR="00602C6A" w:rsidRPr="006B1C84" w:rsidRDefault="00602C6A" w:rsidP="00794539">
            <w:pPr>
              <w:pStyle w:val="TimesNewRoman"/>
              <w:wordWrap/>
              <w:spacing w:before="100" w:beforeAutospacing="1"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82A42" w14:textId="77777777" w:rsidR="00602C6A" w:rsidRPr="006B1C84" w:rsidRDefault="00602C6A" w:rsidP="00794539">
            <w:pPr>
              <w:wordWrap/>
              <w:adjustRightInd w:val="0"/>
              <w:snapToGrid w:val="0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>Hazard ratio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9FEEB" w14:textId="58C49188" w:rsidR="00602C6A" w:rsidRPr="006B1C84" w:rsidRDefault="00C67BE1" w:rsidP="00794539">
            <w:pPr>
              <w:wordWrap/>
              <w:adjustRightInd w:val="0"/>
              <w:snapToGrid w:val="0"/>
              <w:contextualSpacing/>
              <w:jc w:val="center"/>
              <w:rPr>
                <w:rFonts w:ascii="Arial" w:eastAsia="Gulim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i/>
                <w:color w:val="000000"/>
                <w:kern w:val="0"/>
                <w:sz w:val="18"/>
                <w:szCs w:val="18"/>
              </w:rPr>
              <w:t>p</w:t>
            </w:r>
            <w:r w:rsidR="00602C6A"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D54826" w14:textId="77777777" w:rsidR="00602C6A" w:rsidRPr="006B1C84" w:rsidRDefault="00602C6A" w:rsidP="00794539">
            <w:pPr>
              <w:wordWrap/>
              <w:adjustRightInd w:val="0"/>
              <w:snapToGrid w:val="0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>Hazard ratio (95% CI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3DBE49" w14:textId="11954C92" w:rsidR="00602C6A" w:rsidRPr="006B1C84" w:rsidRDefault="00C67BE1" w:rsidP="00794539">
            <w:pPr>
              <w:wordWrap/>
              <w:adjustRightInd w:val="0"/>
              <w:jc w:val="center"/>
              <w:rPr>
                <w:rFonts w:ascii="Arial" w:eastAsia="Gulim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i/>
                <w:color w:val="000000"/>
                <w:kern w:val="0"/>
                <w:sz w:val="18"/>
                <w:szCs w:val="18"/>
              </w:rPr>
              <w:t>p</w:t>
            </w:r>
            <w:r w:rsidR="00602C6A"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9B3FCC" w:rsidRPr="006B1C84" w14:paraId="67A1C005" w14:textId="6F65AB72" w:rsidTr="009B3FCC">
        <w:trPr>
          <w:trHeight w:val="284"/>
        </w:trPr>
        <w:tc>
          <w:tcPr>
            <w:tcW w:w="3402" w:type="dxa"/>
            <w:tcBorders>
              <w:top w:val="single" w:sz="4" w:space="0" w:color="auto"/>
              <w:bottom w:val="nil"/>
            </w:tcBorders>
            <w:vAlign w:val="center"/>
          </w:tcPr>
          <w:p w14:paraId="0C1126E7" w14:textId="16888E35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Therapeutic intervention </w:t>
            </w:r>
          </w:p>
        </w:tc>
        <w:tc>
          <w:tcPr>
            <w:tcW w:w="2122" w:type="dxa"/>
            <w:tcBorders>
              <w:top w:val="single" w:sz="4" w:space="0" w:color="auto"/>
              <w:bottom w:val="nil"/>
            </w:tcBorders>
            <w:vAlign w:val="center"/>
          </w:tcPr>
          <w:p w14:paraId="090E229F" w14:textId="77777777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7E52D1CC" w14:textId="77777777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center"/>
          </w:tcPr>
          <w:p w14:paraId="4A478D79" w14:textId="77777777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single" w:sz="4" w:space="0" w:color="auto"/>
              <w:bottom w:val="nil"/>
            </w:tcBorders>
            <w:vAlign w:val="center"/>
          </w:tcPr>
          <w:p w14:paraId="360B394B" w14:textId="77777777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944A70" w:rsidRPr="006B1C84" w14:paraId="561C4749" w14:textId="035A1028" w:rsidTr="009A2087">
        <w:trPr>
          <w:trHeight w:val="80"/>
        </w:trPr>
        <w:tc>
          <w:tcPr>
            <w:tcW w:w="3402" w:type="dxa"/>
            <w:tcBorders>
              <w:top w:val="nil"/>
              <w:bottom w:val="nil"/>
            </w:tcBorders>
            <w:vAlign w:val="center"/>
          </w:tcPr>
          <w:p w14:paraId="43506E7C" w14:textId="1056CE75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AMA</w:t>
            </w:r>
            <w:r w:rsidR="00150A1F"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/LABA</w:t>
            </w: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 w:rsidR="00150A1F"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herapy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7FAB6FBF" w14:textId="2E8A6DEA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32 (1.17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48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6EEAF762" w14:textId="3841DDB9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.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47215453" w14:textId="52C10004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99 (0.8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21)</w:t>
            </w:r>
          </w:p>
        </w:tc>
        <w:tc>
          <w:tcPr>
            <w:tcW w:w="997" w:type="dxa"/>
            <w:tcBorders>
              <w:top w:val="nil"/>
              <w:bottom w:val="nil"/>
            </w:tcBorders>
            <w:vAlign w:val="center"/>
          </w:tcPr>
          <w:p w14:paraId="64ACD961" w14:textId="6D8B40EB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917</w:t>
            </w:r>
          </w:p>
        </w:tc>
      </w:tr>
      <w:tr w:rsidR="00944A70" w:rsidRPr="006B1C84" w14:paraId="1C438B99" w14:textId="44381604" w:rsidTr="009A2087">
        <w:trPr>
          <w:trHeight w:val="284"/>
        </w:trPr>
        <w:tc>
          <w:tcPr>
            <w:tcW w:w="3402" w:type="dxa"/>
            <w:tcBorders>
              <w:top w:val="nil"/>
            </w:tcBorders>
            <w:vAlign w:val="center"/>
          </w:tcPr>
          <w:p w14:paraId="15E7AEB0" w14:textId="70F8AD6A" w:rsidR="00944A70" w:rsidRPr="006B1C84" w:rsidRDefault="00944A70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riple therapy</w:t>
            </w:r>
          </w:p>
        </w:tc>
        <w:tc>
          <w:tcPr>
            <w:tcW w:w="2122" w:type="dxa"/>
            <w:tcBorders>
              <w:top w:val="nil"/>
            </w:tcBorders>
            <w:vAlign w:val="center"/>
          </w:tcPr>
          <w:p w14:paraId="74255061" w14:textId="7FF0C585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(1.28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75)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56898D27" w14:textId="2D388D23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.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75F8EB01" w14:textId="20621BAB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84 (1.4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33)</w:t>
            </w:r>
          </w:p>
        </w:tc>
        <w:tc>
          <w:tcPr>
            <w:tcW w:w="997" w:type="dxa"/>
            <w:tcBorders>
              <w:top w:val="nil"/>
            </w:tcBorders>
            <w:vAlign w:val="center"/>
          </w:tcPr>
          <w:p w14:paraId="695C7D65" w14:textId="314F97A4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eastAsia="Malgun Gothic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.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01</w:t>
            </w:r>
          </w:p>
        </w:tc>
      </w:tr>
      <w:tr w:rsidR="00B64EE4" w:rsidRPr="006B1C84" w14:paraId="0DBBC0FF" w14:textId="4DF59735" w:rsidTr="009A2087">
        <w:trPr>
          <w:trHeight w:val="284"/>
        </w:trPr>
        <w:tc>
          <w:tcPr>
            <w:tcW w:w="3402" w:type="dxa"/>
            <w:vAlign w:val="center"/>
          </w:tcPr>
          <w:p w14:paraId="664F2261" w14:textId="11891531" w:rsidR="00B64EE4" w:rsidRPr="006B1C84" w:rsidRDefault="00B64EE4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CS</w:t>
            </w:r>
            <w:r w:rsidR="00150A1F"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/LABA therapy</w:t>
            </w:r>
          </w:p>
        </w:tc>
        <w:tc>
          <w:tcPr>
            <w:tcW w:w="2122" w:type="dxa"/>
            <w:vAlign w:val="center"/>
          </w:tcPr>
          <w:p w14:paraId="04E6CD1E" w14:textId="46720C96" w:rsidR="00B64EE4" w:rsidRPr="006B1C84" w:rsidRDefault="00B64EE4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25579E44" w14:textId="784E7226" w:rsidR="00B64EE4" w:rsidRPr="006B1C84" w:rsidRDefault="00B64EE4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2D5F4A2E" w14:textId="2382322A" w:rsidR="00B64EE4" w:rsidRPr="006B1C84" w:rsidRDefault="00B64EE4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3BAD9862" w14:textId="4FBF1617" w:rsidR="00B64EE4" w:rsidRPr="006B1C84" w:rsidRDefault="00B64EE4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602C6A" w:rsidRPr="006B1C84" w14:paraId="3CDF4B4C" w14:textId="3511EF48" w:rsidTr="009A2087">
        <w:trPr>
          <w:trHeight w:val="159"/>
        </w:trPr>
        <w:tc>
          <w:tcPr>
            <w:tcW w:w="3402" w:type="dxa"/>
            <w:vAlign w:val="center"/>
          </w:tcPr>
          <w:p w14:paraId="76E79E7F" w14:textId="421F1EFE" w:rsidR="00602C6A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ge group (years)</w:t>
            </w:r>
          </w:p>
        </w:tc>
        <w:tc>
          <w:tcPr>
            <w:tcW w:w="2122" w:type="dxa"/>
            <w:vAlign w:val="center"/>
          </w:tcPr>
          <w:p w14:paraId="2EB86041" w14:textId="77777777" w:rsidR="00602C6A" w:rsidRPr="006B1C84" w:rsidRDefault="00602C6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25169AA" w14:textId="77777777" w:rsidR="00602C6A" w:rsidRPr="006B1C84" w:rsidRDefault="00602C6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384F869C" w14:textId="77777777" w:rsidR="00602C6A" w:rsidRPr="006B1C84" w:rsidRDefault="00602C6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5DEBDF38" w14:textId="77777777" w:rsidR="00602C6A" w:rsidRPr="006B1C84" w:rsidRDefault="00602C6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9B3FCC" w:rsidRPr="006B1C84" w14:paraId="3BF2EAB0" w14:textId="2E85C62E" w:rsidTr="009A2087">
        <w:trPr>
          <w:trHeight w:val="284"/>
        </w:trPr>
        <w:tc>
          <w:tcPr>
            <w:tcW w:w="3402" w:type="dxa"/>
            <w:vAlign w:val="center"/>
          </w:tcPr>
          <w:p w14:paraId="5D588849" w14:textId="56CAD4E7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0-49</w:t>
            </w:r>
          </w:p>
        </w:tc>
        <w:tc>
          <w:tcPr>
            <w:tcW w:w="2122" w:type="dxa"/>
            <w:vAlign w:val="center"/>
          </w:tcPr>
          <w:p w14:paraId="28714504" w14:textId="7C3D1C82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1C7184E5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4A0401E2" w14:textId="33421ACF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16C919E4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944A70" w:rsidRPr="006B1C84" w14:paraId="38087982" w14:textId="630916C8" w:rsidTr="009A2087">
        <w:trPr>
          <w:trHeight w:val="284"/>
        </w:trPr>
        <w:tc>
          <w:tcPr>
            <w:tcW w:w="3402" w:type="dxa"/>
            <w:vAlign w:val="center"/>
          </w:tcPr>
          <w:p w14:paraId="712237E1" w14:textId="3E5698C1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-59</w:t>
            </w:r>
          </w:p>
        </w:tc>
        <w:tc>
          <w:tcPr>
            <w:tcW w:w="2122" w:type="dxa"/>
            <w:vAlign w:val="center"/>
          </w:tcPr>
          <w:p w14:paraId="48C699B1" w14:textId="50BBA891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44 (0.97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16)</w:t>
            </w:r>
          </w:p>
        </w:tc>
        <w:tc>
          <w:tcPr>
            <w:tcW w:w="992" w:type="dxa"/>
            <w:vAlign w:val="center"/>
          </w:tcPr>
          <w:p w14:paraId="0602E4F6" w14:textId="32E11D98" w:rsidR="00944A70" w:rsidRPr="006B1C84" w:rsidRDefault="00944A70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2268" w:type="dxa"/>
            <w:vAlign w:val="center"/>
          </w:tcPr>
          <w:p w14:paraId="381653AF" w14:textId="155612D7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7.61 (1.0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55.75)</w:t>
            </w:r>
          </w:p>
        </w:tc>
        <w:tc>
          <w:tcPr>
            <w:tcW w:w="997" w:type="dxa"/>
            <w:vAlign w:val="center"/>
          </w:tcPr>
          <w:p w14:paraId="4B9541C1" w14:textId="4B10B83C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4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6</w:t>
            </w:r>
          </w:p>
        </w:tc>
      </w:tr>
      <w:tr w:rsidR="00944A70" w:rsidRPr="006B1C84" w14:paraId="0534E092" w14:textId="3956A5FC" w:rsidTr="009A2087">
        <w:trPr>
          <w:trHeight w:val="227"/>
        </w:trPr>
        <w:tc>
          <w:tcPr>
            <w:tcW w:w="3402" w:type="dxa"/>
            <w:vAlign w:val="center"/>
          </w:tcPr>
          <w:p w14:paraId="382A3563" w14:textId="1B2F011A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0-69</w:t>
            </w:r>
          </w:p>
        </w:tc>
        <w:tc>
          <w:tcPr>
            <w:tcW w:w="2122" w:type="dxa"/>
            <w:vAlign w:val="center"/>
          </w:tcPr>
          <w:p w14:paraId="464EE38B" w14:textId="54CB65B6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61 (1.7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82)</w:t>
            </w:r>
          </w:p>
        </w:tc>
        <w:tc>
          <w:tcPr>
            <w:tcW w:w="992" w:type="dxa"/>
            <w:vAlign w:val="center"/>
          </w:tcPr>
          <w:p w14:paraId="5B7C1766" w14:textId="4CDEAFCC" w:rsidR="00944A70" w:rsidRPr="006B1C84" w:rsidRDefault="00512208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429A7DF8" w14:textId="0239617E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1.78 (1.6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 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84.43)</w:t>
            </w:r>
          </w:p>
        </w:tc>
        <w:tc>
          <w:tcPr>
            <w:tcW w:w="997" w:type="dxa"/>
            <w:vAlign w:val="center"/>
          </w:tcPr>
          <w:p w14:paraId="3BDF6BBC" w14:textId="5B78BCD2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14</w:t>
            </w:r>
          </w:p>
        </w:tc>
      </w:tr>
      <w:tr w:rsidR="00512208" w:rsidRPr="006B1C84" w14:paraId="436CCEFC" w14:textId="18FE2E1F" w:rsidTr="00DE5D3C">
        <w:trPr>
          <w:trHeight w:val="88"/>
        </w:trPr>
        <w:tc>
          <w:tcPr>
            <w:tcW w:w="3402" w:type="dxa"/>
            <w:vAlign w:val="center"/>
          </w:tcPr>
          <w:p w14:paraId="5897E946" w14:textId="754A05E1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0-79</w:t>
            </w:r>
          </w:p>
        </w:tc>
        <w:tc>
          <w:tcPr>
            <w:tcW w:w="2122" w:type="dxa"/>
            <w:vAlign w:val="center"/>
          </w:tcPr>
          <w:p w14:paraId="56DD1106" w14:textId="2A757737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.05 (2.0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4.45)</w:t>
            </w:r>
          </w:p>
        </w:tc>
        <w:tc>
          <w:tcPr>
            <w:tcW w:w="992" w:type="dxa"/>
          </w:tcPr>
          <w:p w14:paraId="79E2F0E9" w14:textId="3C699051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124123C4" w14:textId="301EFF2C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0.86 (4.33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19.76)</w:t>
            </w:r>
          </w:p>
        </w:tc>
        <w:tc>
          <w:tcPr>
            <w:tcW w:w="997" w:type="dxa"/>
            <w:vAlign w:val="center"/>
          </w:tcPr>
          <w:p w14:paraId="6805D943" w14:textId="14902579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01</w:t>
            </w:r>
          </w:p>
        </w:tc>
      </w:tr>
      <w:tr w:rsidR="00512208" w:rsidRPr="006B1C84" w14:paraId="4BA95494" w14:textId="1D9DF3DE" w:rsidTr="00DE5D3C">
        <w:trPr>
          <w:trHeight w:val="177"/>
        </w:trPr>
        <w:tc>
          <w:tcPr>
            <w:tcW w:w="3402" w:type="dxa"/>
            <w:vAlign w:val="center"/>
          </w:tcPr>
          <w:p w14:paraId="404D65C0" w14:textId="33D074DC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0-</w:t>
            </w:r>
          </w:p>
        </w:tc>
        <w:tc>
          <w:tcPr>
            <w:tcW w:w="2122" w:type="dxa"/>
            <w:vAlign w:val="center"/>
          </w:tcPr>
          <w:p w14:paraId="7445462C" w14:textId="1EEDCD9E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95 (2.00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4.36)</w:t>
            </w:r>
          </w:p>
        </w:tc>
        <w:tc>
          <w:tcPr>
            <w:tcW w:w="992" w:type="dxa"/>
          </w:tcPr>
          <w:p w14:paraId="20A1F481" w14:textId="7691DF62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002DCFB6" w14:textId="124F1E68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70.44 (9.88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502.05)</w:t>
            </w:r>
          </w:p>
        </w:tc>
        <w:tc>
          <w:tcPr>
            <w:tcW w:w="997" w:type="dxa"/>
            <w:vAlign w:val="center"/>
          </w:tcPr>
          <w:p w14:paraId="78861A3B" w14:textId="372A4271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944A70" w:rsidRPr="006B1C84" w14:paraId="07D27067" w14:textId="7B8BD76D" w:rsidTr="009A2087">
        <w:trPr>
          <w:trHeight w:val="284"/>
        </w:trPr>
        <w:tc>
          <w:tcPr>
            <w:tcW w:w="3402" w:type="dxa"/>
            <w:vAlign w:val="center"/>
          </w:tcPr>
          <w:p w14:paraId="3A1E7F78" w14:textId="17C8B540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ex (male)</w:t>
            </w:r>
          </w:p>
        </w:tc>
        <w:tc>
          <w:tcPr>
            <w:tcW w:w="2122" w:type="dxa"/>
            <w:vAlign w:val="center"/>
          </w:tcPr>
          <w:p w14:paraId="3F0CDFEE" w14:textId="79236787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11 (1.8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46)</w:t>
            </w:r>
          </w:p>
        </w:tc>
        <w:tc>
          <w:tcPr>
            <w:tcW w:w="992" w:type="dxa"/>
            <w:vAlign w:val="center"/>
          </w:tcPr>
          <w:p w14:paraId="6BF79649" w14:textId="377427CB" w:rsidR="00944A70" w:rsidRPr="006B1C84" w:rsidRDefault="00512208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144D4CC8" w14:textId="4E5A78F3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82 (0.68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</w:t>
            </w:r>
            <w:r w:rsidR="006855D9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.00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997" w:type="dxa"/>
            <w:vAlign w:val="center"/>
          </w:tcPr>
          <w:p w14:paraId="74875B9C" w14:textId="6B43BA7F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46</w:t>
            </w:r>
          </w:p>
        </w:tc>
      </w:tr>
      <w:tr w:rsidR="00944A70" w:rsidRPr="006B1C84" w14:paraId="7803BC03" w14:textId="7737775F" w:rsidTr="009A2087">
        <w:trPr>
          <w:trHeight w:val="284"/>
        </w:trPr>
        <w:tc>
          <w:tcPr>
            <w:tcW w:w="3402" w:type="dxa"/>
            <w:vAlign w:val="center"/>
          </w:tcPr>
          <w:p w14:paraId="2F2ED54B" w14:textId="77777777" w:rsidR="00944A70" w:rsidRPr="006B1C84" w:rsidRDefault="00944A70" w:rsidP="00944A70">
            <w:pPr>
              <w:wordWrap/>
              <w:adjustRightInd w:val="0"/>
              <w:snapToGrid w:val="0"/>
              <w:spacing w:before="0" w:beforeAutospacing="0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Asthma</w:t>
            </w:r>
          </w:p>
        </w:tc>
        <w:tc>
          <w:tcPr>
            <w:tcW w:w="2122" w:type="dxa"/>
            <w:vAlign w:val="center"/>
          </w:tcPr>
          <w:p w14:paraId="32B968BA" w14:textId="62634AFD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87 (0.8</w:t>
            </w:r>
            <w:r w:rsidR="006855D9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0.96)</w:t>
            </w:r>
          </w:p>
        </w:tc>
        <w:tc>
          <w:tcPr>
            <w:tcW w:w="992" w:type="dxa"/>
            <w:vAlign w:val="center"/>
          </w:tcPr>
          <w:p w14:paraId="0DF3702E" w14:textId="5A548E69" w:rsidR="00944A70" w:rsidRPr="006B1C84" w:rsidRDefault="00944A70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2268" w:type="dxa"/>
            <w:vAlign w:val="center"/>
          </w:tcPr>
          <w:p w14:paraId="4F234890" w14:textId="461280B4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19 (1.0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41)</w:t>
            </w:r>
          </w:p>
        </w:tc>
        <w:tc>
          <w:tcPr>
            <w:tcW w:w="997" w:type="dxa"/>
            <w:vAlign w:val="center"/>
          </w:tcPr>
          <w:p w14:paraId="17A38A77" w14:textId="3F50D316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3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512208" w:rsidRPr="006B1C84" w14:paraId="6144FEF8" w14:textId="543FE5F4" w:rsidTr="00DE5D3C">
        <w:trPr>
          <w:trHeight w:val="284"/>
        </w:trPr>
        <w:tc>
          <w:tcPr>
            <w:tcW w:w="3402" w:type="dxa"/>
            <w:vAlign w:val="center"/>
          </w:tcPr>
          <w:p w14:paraId="4250B58D" w14:textId="77777777" w:rsidR="00512208" w:rsidRPr="006B1C84" w:rsidRDefault="00512208" w:rsidP="00512208">
            <w:pPr>
              <w:wordWrap/>
              <w:adjustRightInd w:val="0"/>
              <w:snapToGrid w:val="0"/>
              <w:spacing w:before="0" w:beforeAutospacing="0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Hypertension</w:t>
            </w:r>
          </w:p>
        </w:tc>
        <w:tc>
          <w:tcPr>
            <w:tcW w:w="2122" w:type="dxa"/>
            <w:vAlign w:val="center"/>
          </w:tcPr>
          <w:p w14:paraId="2D51C2CF" w14:textId="59067E82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19 (1.98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42)</w:t>
            </w:r>
          </w:p>
        </w:tc>
        <w:tc>
          <w:tcPr>
            <w:tcW w:w="992" w:type="dxa"/>
          </w:tcPr>
          <w:p w14:paraId="34AB37D9" w14:textId="5552056A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278A3F99" w14:textId="700E7AFF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.45 (2.87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4.15)</w:t>
            </w:r>
          </w:p>
        </w:tc>
        <w:tc>
          <w:tcPr>
            <w:tcW w:w="997" w:type="dxa"/>
            <w:vAlign w:val="center"/>
          </w:tcPr>
          <w:p w14:paraId="7DB69A28" w14:textId="230A2CF8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512208" w:rsidRPr="006B1C84" w14:paraId="32A02ADC" w14:textId="029F861B" w:rsidTr="00DE5D3C">
        <w:trPr>
          <w:trHeight w:val="284"/>
        </w:trPr>
        <w:tc>
          <w:tcPr>
            <w:tcW w:w="3402" w:type="dxa"/>
            <w:vAlign w:val="center"/>
          </w:tcPr>
          <w:p w14:paraId="2EF65579" w14:textId="77777777" w:rsidR="00512208" w:rsidRPr="006B1C84" w:rsidRDefault="00512208" w:rsidP="00512208">
            <w:pPr>
              <w:wordWrap/>
              <w:adjustRightInd w:val="0"/>
              <w:snapToGrid w:val="0"/>
              <w:spacing w:before="0" w:beforeAutospacing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Diabetes mellitus</w:t>
            </w:r>
          </w:p>
        </w:tc>
        <w:tc>
          <w:tcPr>
            <w:tcW w:w="2122" w:type="dxa"/>
            <w:vAlign w:val="center"/>
          </w:tcPr>
          <w:p w14:paraId="3B39D395" w14:textId="160FF291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76 (1.5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95)</w:t>
            </w:r>
          </w:p>
        </w:tc>
        <w:tc>
          <w:tcPr>
            <w:tcW w:w="992" w:type="dxa"/>
          </w:tcPr>
          <w:p w14:paraId="3476BFB0" w14:textId="7FC2B2E7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4AA4A47E" w14:textId="633AD08D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95 (1.6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31)</w:t>
            </w:r>
          </w:p>
        </w:tc>
        <w:tc>
          <w:tcPr>
            <w:tcW w:w="997" w:type="dxa"/>
            <w:vAlign w:val="center"/>
          </w:tcPr>
          <w:p w14:paraId="294762A5" w14:textId="3F946489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944A70" w:rsidRPr="006B1C84" w14:paraId="2B68BAC1" w14:textId="3A1A4DB0" w:rsidTr="009A2087">
        <w:trPr>
          <w:trHeight w:val="284"/>
        </w:trPr>
        <w:tc>
          <w:tcPr>
            <w:tcW w:w="3402" w:type="dxa"/>
            <w:vAlign w:val="center"/>
          </w:tcPr>
          <w:p w14:paraId="4599085F" w14:textId="77777777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uberculosis</w:t>
            </w:r>
          </w:p>
        </w:tc>
        <w:tc>
          <w:tcPr>
            <w:tcW w:w="2122" w:type="dxa"/>
            <w:vAlign w:val="center"/>
          </w:tcPr>
          <w:p w14:paraId="1AE3052C" w14:textId="6611E707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76 (0.5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0.97)</w:t>
            </w:r>
          </w:p>
        </w:tc>
        <w:tc>
          <w:tcPr>
            <w:tcW w:w="992" w:type="dxa"/>
            <w:vAlign w:val="center"/>
          </w:tcPr>
          <w:p w14:paraId="124A289A" w14:textId="6FD2D428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2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268" w:type="dxa"/>
            <w:vAlign w:val="center"/>
          </w:tcPr>
          <w:p w14:paraId="42045797" w14:textId="11005EF1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66 (0.4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02)</w:t>
            </w:r>
          </w:p>
        </w:tc>
        <w:tc>
          <w:tcPr>
            <w:tcW w:w="997" w:type="dxa"/>
            <w:vAlign w:val="center"/>
          </w:tcPr>
          <w:p w14:paraId="3BA105CF" w14:textId="57428A82" w:rsidR="00944A70" w:rsidRPr="006B1C84" w:rsidRDefault="00944A70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6</w:t>
            </w:r>
            <w:r w:rsidR="00F0092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944A70" w:rsidRPr="006B1C84" w14:paraId="25DDAF50" w14:textId="47151154" w:rsidTr="009A2087">
        <w:trPr>
          <w:trHeight w:val="284"/>
        </w:trPr>
        <w:tc>
          <w:tcPr>
            <w:tcW w:w="3402" w:type="dxa"/>
            <w:vAlign w:val="center"/>
          </w:tcPr>
          <w:p w14:paraId="6BD14ECF" w14:textId="77777777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iffuse interstitial lung disease</w:t>
            </w:r>
          </w:p>
        </w:tc>
        <w:tc>
          <w:tcPr>
            <w:tcW w:w="2122" w:type="dxa"/>
            <w:vAlign w:val="center"/>
          </w:tcPr>
          <w:p w14:paraId="57C94D17" w14:textId="7DB2494E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42 (0.8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26)</w:t>
            </w:r>
          </w:p>
        </w:tc>
        <w:tc>
          <w:tcPr>
            <w:tcW w:w="992" w:type="dxa"/>
            <w:vAlign w:val="center"/>
          </w:tcPr>
          <w:p w14:paraId="609F48CA" w14:textId="6E558335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2268" w:type="dxa"/>
            <w:vAlign w:val="center"/>
          </w:tcPr>
          <w:p w14:paraId="59B85AA1" w14:textId="62F48BC0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13 (0.47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72)</w:t>
            </w:r>
          </w:p>
        </w:tc>
        <w:tc>
          <w:tcPr>
            <w:tcW w:w="997" w:type="dxa"/>
            <w:vAlign w:val="center"/>
          </w:tcPr>
          <w:p w14:paraId="1079A5E3" w14:textId="1AC4D510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79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44A70" w:rsidRPr="006B1C84" w14:paraId="26D524E9" w14:textId="44CD8C37" w:rsidTr="009A2087">
        <w:trPr>
          <w:trHeight w:val="284"/>
        </w:trPr>
        <w:tc>
          <w:tcPr>
            <w:tcW w:w="3402" w:type="dxa"/>
            <w:vAlign w:val="center"/>
          </w:tcPr>
          <w:p w14:paraId="449B4C3B" w14:textId="2D5B27B8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ung cancer</w:t>
            </w:r>
          </w:p>
        </w:tc>
        <w:tc>
          <w:tcPr>
            <w:tcW w:w="2122" w:type="dxa"/>
            <w:vAlign w:val="center"/>
          </w:tcPr>
          <w:p w14:paraId="14C847CE" w14:textId="38396177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17 (0.8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66)</w:t>
            </w:r>
          </w:p>
        </w:tc>
        <w:tc>
          <w:tcPr>
            <w:tcW w:w="992" w:type="dxa"/>
            <w:vAlign w:val="center"/>
          </w:tcPr>
          <w:p w14:paraId="6277718A" w14:textId="7ABB426A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38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268" w:type="dxa"/>
            <w:vAlign w:val="center"/>
          </w:tcPr>
          <w:p w14:paraId="1B4BB4D2" w14:textId="7337EE27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94 (0.4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81)</w:t>
            </w:r>
          </w:p>
        </w:tc>
        <w:tc>
          <w:tcPr>
            <w:tcW w:w="997" w:type="dxa"/>
            <w:vAlign w:val="center"/>
          </w:tcPr>
          <w:p w14:paraId="42648F2A" w14:textId="0C2E7BF1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850</w:t>
            </w:r>
          </w:p>
        </w:tc>
      </w:tr>
      <w:tr w:rsidR="00602C6A" w:rsidRPr="006B1C84" w14:paraId="64738820" w14:textId="4D1B4FAB" w:rsidTr="009A2087">
        <w:trPr>
          <w:trHeight w:val="80"/>
        </w:trPr>
        <w:tc>
          <w:tcPr>
            <w:tcW w:w="3402" w:type="dxa"/>
            <w:vAlign w:val="center"/>
          </w:tcPr>
          <w:p w14:paraId="00E2DF07" w14:textId="5F1FF9F5" w:rsidR="00602C6A" w:rsidRPr="006B1C84" w:rsidRDefault="00602C6A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harlson Comorbidity Index score</w:t>
            </w:r>
          </w:p>
        </w:tc>
        <w:tc>
          <w:tcPr>
            <w:tcW w:w="2122" w:type="dxa"/>
            <w:vAlign w:val="center"/>
          </w:tcPr>
          <w:p w14:paraId="1A92B1CA" w14:textId="47133ABC" w:rsidR="00602C6A" w:rsidRPr="006B1C84" w:rsidRDefault="00602C6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8BB463D" w14:textId="29AC039C" w:rsidR="00602C6A" w:rsidRPr="006B1C84" w:rsidRDefault="00602C6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13824574" w14:textId="31948481" w:rsidR="00602C6A" w:rsidRPr="006B1C84" w:rsidRDefault="00602C6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07AF2037" w14:textId="7BDBA3CA" w:rsidR="00602C6A" w:rsidRPr="006B1C84" w:rsidRDefault="00602C6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9B3FCC" w:rsidRPr="006B1C84" w14:paraId="52C0B914" w14:textId="526730BB" w:rsidTr="009A2087">
        <w:trPr>
          <w:trHeight w:val="83"/>
        </w:trPr>
        <w:tc>
          <w:tcPr>
            <w:tcW w:w="3402" w:type="dxa"/>
            <w:vAlign w:val="center"/>
          </w:tcPr>
          <w:p w14:paraId="7E33A872" w14:textId="6941A3DB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 (CCI score = 0)</w:t>
            </w:r>
          </w:p>
        </w:tc>
        <w:tc>
          <w:tcPr>
            <w:tcW w:w="2122" w:type="dxa"/>
            <w:vAlign w:val="center"/>
          </w:tcPr>
          <w:p w14:paraId="1ED2086A" w14:textId="109E14D6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7A998CAB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6FB664DE" w14:textId="37A36783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43489674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944A70" w:rsidRPr="006B1C84" w14:paraId="71E68BA3" w14:textId="39EE837C" w:rsidTr="009A2087">
        <w:trPr>
          <w:trHeight w:val="284"/>
        </w:trPr>
        <w:tc>
          <w:tcPr>
            <w:tcW w:w="3402" w:type="dxa"/>
            <w:vAlign w:val="center"/>
          </w:tcPr>
          <w:p w14:paraId="5679404D" w14:textId="1637EBC4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 (CCI score = 1)</w:t>
            </w:r>
          </w:p>
        </w:tc>
        <w:tc>
          <w:tcPr>
            <w:tcW w:w="2122" w:type="dxa"/>
            <w:vAlign w:val="center"/>
          </w:tcPr>
          <w:p w14:paraId="04A4B4E6" w14:textId="0B1D7BBF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73 (0.58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0.93)</w:t>
            </w:r>
          </w:p>
        </w:tc>
        <w:tc>
          <w:tcPr>
            <w:tcW w:w="992" w:type="dxa"/>
            <w:vAlign w:val="center"/>
          </w:tcPr>
          <w:p w14:paraId="3DBC96C0" w14:textId="7CEFDA75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2268" w:type="dxa"/>
            <w:vAlign w:val="center"/>
          </w:tcPr>
          <w:p w14:paraId="06F00A43" w14:textId="3996DC0B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04 (0.6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78)</w:t>
            </w:r>
          </w:p>
        </w:tc>
        <w:tc>
          <w:tcPr>
            <w:tcW w:w="997" w:type="dxa"/>
            <w:vAlign w:val="center"/>
          </w:tcPr>
          <w:p w14:paraId="41C65CE5" w14:textId="752641DF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88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6</w:t>
            </w:r>
          </w:p>
        </w:tc>
      </w:tr>
      <w:tr w:rsidR="00944A70" w:rsidRPr="006B1C84" w14:paraId="062B8F4A" w14:textId="6E06BCDC" w:rsidTr="009A2087">
        <w:trPr>
          <w:trHeight w:val="284"/>
        </w:trPr>
        <w:tc>
          <w:tcPr>
            <w:tcW w:w="3402" w:type="dxa"/>
            <w:vAlign w:val="center"/>
          </w:tcPr>
          <w:p w14:paraId="4F7AD301" w14:textId="7A5C848F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 (CCI score = 2)</w:t>
            </w:r>
          </w:p>
        </w:tc>
        <w:tc>
          <w:tcPr>
            <w:tcW w:w="2122" w:type="dxa"/>
            <w:vAlign w:val="center"/>
          </w:tcPr>
          <w:p w14:paraId="35FDA3FB" w14:textId="22AC7920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94 (0.7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2</w:t>
            </w:r>
            <w:r w:rsidR="006855D9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992" w:type="dxa"/>
            <w:vAlign w:val="center"/>
          </w:tcPr>
          <w:p w14:paraId="5E88AD1F" w14:textId="189CC7BF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618</w:t>
            </w:r>
          </w:p>
        </w:tc>
        <w:tc>
          <w:tcPr>
            <w:tcW w:w="2268" w:type="dxa"/>
            <w:vAlign w:val="center"/>
          </w:tcPr>
          <w:p w14:paraId="3C666F67" w14:textId="215F89DC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23 (0.7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12)</w:t>
            </w:r>
          </w:p>
        </w:tc>
        <w:tc>
          <w:tcPr>
            <w:tcW w:w="997" w:type="dxa"/>
            <w:vAlign w:val="center"/>
          </w:tcPr>
          <w:p w14:paraId="40CCA6E6" w14:textId="13A881E7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44</w:t>
            </w:r>
            <w:r w:rsidR="00512208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9</w:t>
            </w:r>
          </w:p>
        </w:tc>
      </w:tr>
      <w:tr w:rsidR="00944A70" w:rsidRPr="006B1C84" w14:paraId="48B090AB" w14:textId="6DDE0F0B" w:rsidTr="009A2087">
        <w:trPr>
          <w:trHeight w:val="284"/>
        </w:trPr>
        <w:tc>
          <w:tcPr>
            <w:tcW w:w="3402" w:type="dxa"/>
            <w:vAlign w:val="center"/>
          </w:tcPr>
          <w:p w14:paraId="498CAF16" w14:textId="09DE1432" w:rsidR="00944A70" w:rsidRPr="006B1C84" w:rsidRDefault="00944A70" w:rsidP="00944A70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 xml:space="preserve">3 (CCI score </w:t>
            </w:r>
            <w:r w:rsidRPr="006B1C84">
              <w:rPr>
                <w:rFonts w:ascii="Arial" w:eastAsia="Malgun Gothic" w:hAnsi="Arial" w:cs="Arial"/>
                <w:bCs/>
                <w:color w:val="000000"/>
                <w:kern w:val="0"/>
                <w:sz w:val="18"/>
                <w:szCs w:val="18"/>
              </w:rPr>
              <w:t>≥</w:t>
            </w: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 xml:space="preserve"> 3)</w:t>
            </w:r>
          </w:p>
        </w:tc>
        <w:tc>
          <w:tcPr>
            <w:tcW w:w="2122" w:type="dxa"/>
            <w:vAlign w:val="center"/>
          </w:tcPr>
          <w:p w14:paraId="3525B4C9" w14:textId="1DBDB9D9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54 (1.2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92)</w:t>
            </w:r>
          </w:p>
        </w:tc>
        <w:tc>
          <w:tcPr>
            <w:tcW w:w="992" w:type="dxa"/>
            <w:vAlign w:val="center"/>
          </w:tcPr>
          <w:p w14:paraId="02955C0A" w14:textId="51A7ACFF" w:rsidR="00944A70" w:rsidRPr="006B1C84" w:rsidRDefault="00944A70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2268" w:type="dxa"/>
            <w:vAlign w:val="center"/>
          </w:tcPr>
          <w:p w14:paraId="36F89704" w14:textId="430D58A2" w:rsidR="00944A70" w:rsidRPr="006B1C84" w:rsidRDefault="00944A70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.47 (2.1</w:t>
            </w:r>
            <w:r w:rsidR="006855D9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5.71)</w:t>
            </w:r>
          </w:p>
        </w:tc>
        <w:tc>
          <w:tcPr>
            <w:tcW w:w="997" w:type="dxa"/>
            <w:vAlign w:val="center"/>
          </w:tcPr>
          <w:p w14:paraId="79C654CF" w14:textId="4EEF7069" w:rsidR="00944A70" w:rsidRPr="006B1C84" w:rsidRDefault="00512208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9B3FCC" w:rsidRPr="006B1C84" w14:paraId="502C6DC2" w14:textId="7D139DC3" w:rsidTr="009A2087">
        <w:trPr>
          <w:trHeight w:val="80"/>
        </w:trPr>
        <w:tc>
          <w:tcPr>
            <w:tcW w:w="3402" w:type="dxa"/>
            <w:vAlign w:val="center"/>
          </w:tcPr>
          <w:p w14:paraId="3F3A2747" w14:textId="659F3262" w:rsidR="009B3FCC" w:rsidRPr="006B1C84" w:rsidRDefault="00D61A5A" w:rsidP="00D61A5A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patient h</w:t>
            </w:r>
            <w:r w:rsidR="009B3FCC"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ospitalization (any reason)</w:t>
            </w:r>
          </w:p>
        </w:tc>
        <w:tc>
          <w:tcPr>
            <w:tcW w:w="2122" w:type="dxa"/>
            <w:vAlign w:val="center"/>
          </w:tcPr>
          <w:p w14:paraId="3501A350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AE309B5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12F82FD6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564FD85E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9B3FCC" w:rsidRPr="006B1C84" w14:paraId="3C558BD9" w14:textId="101EF243" w:rsidTr="009A2087">
        <w:trPr>
          <w:trHeight w:val="205"/>
        </w:trPr>
        <w:tc>
          <w:tcPr>
            <w:tcW w:w="3402" w:type="dxa"/>
            <w:vAlign w:val="center"/>
          </w:tcPr>
          <w:p w14:paraId="537B7C9F" w14:textId="6C798116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2122" w:type="dxa"/>
            <w:vAlign w:val="center"/>
          </w:tcPr>
          <w:p w14:paraId="4368D519" w14:textId="0743ADF2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27C40B28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26ECC6AA" w14:textId="4FE8FE33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648E2605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512208" w:rsidRPr="006B1C84" w14:paraId="55179C25" w14:textId="64E826C3" w:rsidTr="00DE5D3C">
        <w:trPr>
          <w:trHeight w:val="80"/>
        </w:trPr>
        <w:tc>
          <w:tcPr>
            <w:tcW w:w="3402" w:type="dxa"/>
            <w:vAlign w:val="center"/>
          </w:tcPr>
          <w:p w14:paraId="38E2CB3D" w14:textId="0C5A16D7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122" w:type="dxa"/>
            <w:vAlign w:val="center"/>
          </w:tcPr>
          <w:p w14:paraId="6F9BC0F8" w14:textId="5DADB44D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31 (1.16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47)</w:t>
            </w:r>
          </w:p>
        </w:tc>
        <w:tc>
          <w:tcPr>
            <w:tcW w:w="992" w:type="dxa"/>
          </w:tcPr>
          <w:p w14:paraId="4546D3D1" w14:textId="5FA9A60D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4938DE27" w14:textId="6846B2F5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20 (1.7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69)</w:t>
            </w:r>
          </w:p>
        </w:tc>
        <w:tc>
          <w:tcPr>
            <w:tcW w:w="997" w:type="dxa"/>
          </w:tcPr>
          <w:p w14:paraId="25AF6738" w14:textId="4DF34706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512208" w:rsidRPr="006B1C84" w14:paraId="65E922F5" w14:textId="359F4923" w:rsidTr="00DE5D3C">
        <w:trPr>
          <w:trHeight w:val="80"/>
        </w:trPr>
        <w:tc>
          <w:tcPr>
            <w:tcW w:w="3402" w:type="dxa"/>
            <w:vAlign w:val="center"/>
          </w:tcPr>
          <w:p w14:paraId="05CE1841" w14:textId="59DEEC2F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 ≥2</w:t>
            </w:r>
          </w:p>
        </w:tc>
        <w:tc>
          <w:tcPr>
            <w:tcW w:w="2122" w:type="dxa"/>
            <w:vAlign w:val="center"/>
          </w:tcPr>
          <w:p w14:paraId="4E851CCD" w14:textId="7684D672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64 (1.46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84)</w:t>
            </w:r>
          </w:p>
        </w:tc>
        <w:tc>
          <w:tcPr>
            <w:tcW w:w="992" w:type="dxa"/>
          </w:tcPr>
          <w:p w14:paraId="63AEBE3C" w14:textId="59CD9DFD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41C4F4DD" w14:textId="39E68302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.04 (2.5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68)</w:t>
            </w:r>
          </w:p>
        </w:tc>
        <w:tc>
          <w:tcPr>
            <w:tcW w:w="997" w:type="dxa"/>
          </w:tcPr>
          <w:p w14:paraId="3BF29FCC" w14:textId="421F6ECF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9B3FCC" w:rsidRPr="006B1C84" w14:paraId="3104F544" w14:textId="468B4CAD" w:rsidTr="009A2087">
        <w:trPr>
          <w:trHeight w:val="284"/>
        </w:trPr>
        <w:tc>
          <w:tcPr>
            <w:tcW w:w="3402" w:type="dxa"/>
            <w:vAlign w:val="center"/>
          </w:tcPr>
          <w:p w14:paraId="3BEF06A4" w14:textId="27240051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Emergency room visit (any reason)</w:t>
            </w:r>
          </w:p>
        </w:tc>
        <w:tc>
          <w:tcPr>
            <w:tcW w:w="2122" w:type="dxa"/>
            <w:vAlign w:val="center"/>
          </w:tcPr>
          <w:p w14:paraId="5BDEA229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6FFDDE8" w14:textId="6D357E3E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20F0CD0C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50F70EF0" w14:textId="5615EAEA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9B3FCC" w:rsidRPr="006B1C84" w14:paraId="650CE546" w14:textId="29637CDE" w:rsidTr="009A2087">
        <w:trPr>
          <w:trHeight w:val="87"/>
        </w:trPr>
        <w:tc>
          <w:tcPr>
            <w:tcW w:w="3402" w:type="dxa"/>
            <w:vAlign w:val="center"/>
          </w:tcPr>
          <w:p w14:paraId="2641F0A5" w14:textId="1E4F3D66" w:rsidR="009B3FCC" w:rsidRPr="006B1C84" w:rsidRDefault="009B3FCC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 0</w:t>
            </w:r>
          </w:p>
        </w:tc>
        <w:tc>
          <w:tcPr>
            <w:tcW w:w="2122" w:type="dxa"/>
            <w:vAlign w:val="center"/>
          </w:tcPr>
          <w:p w14:paraId="4AB9B398" w14:textId="1A50D9CE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512BBD43" w14:textId="77777777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16089486" w14:textId="79E0D2A8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6236A2B5" w14:textId="21E1F5FE" w:rsidR="009B3FCC" w:rsidRPr="006B1C84" w:rsidRDefault="009B3FCC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512208" w:rsidRPr="006B1C84" w14:paraId="7B18568A" w14:textId="47816027" w:rsidTr="00DE5D3C">
        <w:trPr>
          <w:trHeight w:val="118"/>
        </w:trPr>
        <w:tc>
          <w:tcPr>
            <w:tcW w:w="3402" w:type="dxa"/>
            <w:vAlign w:val="center"/>
          </w:tcPr>
          <w:p w14:paraId="3AC4A15F" w14:textId="1FCB4F8D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 1</w:t>
            </w:r>
          </w:p>
        </w:tc>
        <w:tc>
          <w:tcPr>
            <w:tcW w:w="2122" w:type="dxa"/>
            <w:vAlign w:val="center"/>
          </w:tcPr>
          <w:p w14:paraId="246F856B" w14:textId="38EEC88F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22 (1.07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39)</w:t>
            </w:r>
          </w:p>
        </w:tc>
        <w:tc>
          <w:tcPr>
            <w:tcW w:w="992" w:type="dxa"/>
            <w:vAlign w:val="center"/>
          </w:tcPr>
          <w:p w14:paraId="655E0D6B" w14:textId="4800D0FD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2268" w:type="dxa"/>
            <w:vAlign w:val="center"/>
          </w:tcPr>
          <w:p w14:paraId="6435C0DF" w14:textId="127D7486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24 (1.8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72)</w:t>
            </w:r>
          </w:p>
        </w:tc>
        <w:tc>
          <w:tcPr>
            <w:tcW w:w="997" w:type="dxa"/>
          </w:tcPr>
          <w:p w14:paraId="7D3526A4" w14:textId="7C8FDC9C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512208" w:rsidRPr="006B1C84" w14:paraId="61B9E816" w14:textId="00AF5D48" w:rsidTr="00DE5D3C">
        <w:trPr>
          <w:trHeight w:val="80"/>
        </w:trPr>
        <w:tc>
          <w:tcPr>
            <w:tcW w:w="3402" w:type="dxa"/>
            <w:vAlign w:val="center"/>
          </w:tcPr>
          <w:p w14:paraId="6FBCDACD" w14:textId="76F9649C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 ≥2</w:t>
            </w:r>
          </w:p>
        </w:tc>
        <w:tc>
          <w:tcPr>
            <w:tcW w:w="2122" w:type="dxa"/>
            <w:vAlign w:val="center"/>
          </w:tcPr>
          <w:p w14:paraId="3B22CF40" w14:textId="5081589F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10 (1.8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44)</w:t>
            </w:r>
          </w:p>
        </w:tc>
        <w:tc>
          <w:tcPr>
            <w:tcW w:w="992" w:type="dxa"/>
            <w:vAlign w:val="center"/>
          </w:tcPr>
          <w:p w14:paraId="4175AFEE" w14:textId="5721A589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5AEB0398" w14:textId="070E1A0E" w:rsidR="00512208" w:rsidRPr="006B1C84" w:rsidRDefault="00512208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.98 (3.2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4.94)</w:t>
            </w:r>
          </w:p>
        </w:tc>
        <w:tc>
          <w:tcPr>
            <w:tcW w:w="997" w:type="dxa"/>
          </w:tcPr>
          <w:p w14:paraId="04F5B8A9" w14:textId="049A7867" w:rsidR="00512208" w:rsidRPr="006B1C84" w:rsidRDefault="00512208" w:rsidP="00512208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</w:tbl>
    <w:p w14:paraId="1CD96744" w14:textId="78E82D1B" w:rsidR="002950C2" w:rsidRPr="006B1C84" w:rsidRDefault="002950C2" w:rsidP="002950C2">
      <w:pPr>
        <w:wordWrap/>
        <w:adjustRightInd w:val="0"/>
        <w:snapToGrid w:val="0"/>
        <w:spacing w:line="360" w:lineRule="auto"/>
        <w:contextualSpacing/>
        <w:jc w:val="left"/>
        <w:rPr>
          <w:rFonts w:ascii="Arial" w:hAnsi="Arial" w:cs="Arial"/>
          <w:color w:val="000000"/>
          <w:kern w:val="0"/>
          <w:szCs w:val="20"/>
        </w:rPr>
      </w:pPr>
      <w:r w:rsidRPr="006B1C84">
        <w:rPr>
          <w:rFonts w:ascii="Arial" w:hAnsi="Arial" w:cs="Arial"/>
          <w:color w:val="000000"/>
          <w:kern w:val="0"/>
          <w:szCs w:val="20"/>
        </w:rPr>
        <w:t>Abbreviation</w:t>
      </w:r>
      <w:r w:rsidR="00F00924">
        <w:rPr>
          <w:rFonts w:ascii="Arial" w:hAnsi="Arial" w:cs="Arial"/>
          <w:color w:val="000000"/>
          <w:kern w:val="0"/>
          <w:szCs w:val="20"/>
        </w:rPr>
        <w:t>s</w:t>
      </w:r>
      <w:r w:rsidRPr="006B1C84">
        <w:rPr>
          <w:rFonts w:ascii="Arial" w:hAnsi="Arial" w:cs="Arial"/>
          <w:color w:val="000000"/>
          <w:kern w:val="0"/>
          <w:szCs w:val="20"/>
        </w:rPr>
        <w:t xml:space="preserve">: LAMA, long-acting muscarinic antagonists; LABA, long-acting β2-agonists; ICS, inhaled corticosteroids </w:t>
      </w:r>
    </w:p>
    <w:p w14:paraId="7A2F504A" w14:textId="587A4226" w:rsidR="00794539" w:rsidRPr="006B1C84" w:rsidRDefault="00944A70" w:rsidP="005F21DA">
      <w:pPr>
        <w:widowControl/>
        <w:wordWrap/>
        <w:autoSpaceDE/>
        <w:autoSpaceDN/>
        <w:spacing w:before="0" w:beforeAutospacing="0"/>
        <w:jc w:val="left"/>
        <w:rPr>
          <w:rFonts w:ascii="Arial" w:eastAsia="Gulim" w:hAnsi="Arial" w:cs="Arial"/>
          <w:b/>
          <w:bCs/>
          <w:color w:val="000000"/>
          <w:kern w:val="0"/>
          <w:sz w:val="22"/>
        </w:rPr>
      </w:pPr>
      <w:r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br w:type="page"/>
      </w:r>
      <w:r w:rsidR="00794539"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lastRenderedPageBreak/>
        <w:t xml:space="preserve">Supplementary Table </w:t>
      </w:r>
      <w:r w:rsidR="00292870"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t>4</w:t>
      </w:r>
      <w:r w:rsidR="00794539" w:rsidRPr="006B1C84">
        <w:rPr>
          <w:rFonts w:ascii="Arial" w:eastAsia="Gulim" w:hAnsi="Arial" w:cs="Arial"/>
          <w:b/>
          <w:bCs/>
          <w:color w:val="000000"/>
          <w:kern w:val="0"/>
          <w:sz w:val="22"/>
        </w:rPr>
        <w:t>.</w:t>
      </w:r>
      <w:r w:rsidR="00794539" w:rsidRPr="006B1C84">
        <w:rPr>
          <w:rFonts w:ascii="Arial" w:eastAsia="Gulim" w:hAnsi="Arial" w:cs="Arial"/>
          <w:bCs/>
          <w:color w:val="000000"/>
          <w:kern w:val="0"/>
          <w:sz w:val="22"/>
        </w:rPr>
        <w:t xml:space="preserve"> R</w:t>
      </w:r>
      <w:r w:rsidR="00794539" w:rsidRPr="006B1C84">
        <w:rPr>
          <w:rFonts w:ascii="Arial" w:hAnsi="Arial" w:cs="Arial"/>
          <w:color w:val="000000"/>
          <w:sz w:val="22"/>
        </w:rPr>
        <w:t>isk factors for the development of arrhythmia in COPD.</w:t>
      </w:r>
    </w:p>
    <w:tbl>
      <w:tblPr>
        <w:tblW w:w="9781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2122"/>
        <w:gridCol w:w="992"/>
        <w:gridCol w:w="2268"/>
        <w:gridCol w:w="997"/>
      </w:tblGrid>
      <w:tr w:rsidR="00794539" w:rsidRPr="006B1C84" w14:paraId="6578ECEF" w14:textId="77777777" w:rsidTr="00DE5D3C">
        <w:trPr>
          <w:trHeight w:val="179"/>
        </w:trPr>
        <w:tc>
          <w:tcPr>
            <w:tcW w:w="3402" w:type="dxa"/>
            <w:vMerge w:val="restart"/>
            <w:vAlign w:val="center"/>
          </w:tcPr>
          <w:p w14:paraId="04282451" w14:textId="77777777" w:rsidR="00794539" w:rsidRPr="006B1C84" w:rsidRDefault="00794539" w:rsidP="00DE5D3C">
            <w:pPr>
              <w:pStyle w:val="TimesNewRoman"/>
              <w:wordWrap/>
              <w:spacing w:before="100" w:beforeAutospacing="1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6379" w:type="dxa"/>
            <w:gridSpan w:val="4"/>
            <w:tcBorders>
              <w:bottom w:val="single" w:sz="4" w:space="0" w:color="auto"/>
            </w:tcBorders>
            <w:vAlign w:val="center"/>
          </w:tcPr>
          <w:p w14:paraId="1305ED9A" w14:textId="26B40C1C" w:rsidR="00794539" w:rsidRPr="006B1C84" w:rsidRDefault="00794539" w:rsidP="00292870">
            <w:pPr>
              <w:pStyle w:val="TimesNewRoman"/>
              <w:wordWrap/>
              <w:spacing w:before="100" w:beforeAutospacing="1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>Univaria</w:t>
            </w:r>
            <w:r w:rsidR="00292870" w:rsidRPr="006B1C84">
              <w:rPr>
                <w:rFonts w:ascii="Arial" w:hAnsi="Arial" w:cs="Arial"/>
                <w:color w:val="000000"/>
                <w:sz w:val="18"/>
                <w:szCs w:val="18"/>
              </w:rPr>
              <w:t>ble</w:t>
            </w: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 xml:space="preserve"> Cox regression analysis</w:t>
            </w:r>
          </w:p>
        </w:tc>
      </w:tr>
      <w:tr w:rsidR="00794539" w:rsidRPr="006B1C84" w14:paraId="50BB797E" w14:textId="77777777" w:rsidTr="00DE5D3C">
        <w:trPr>
          <w:trHeight w:val="284"/>
        </w:trPr>
        <w:tc>
          <w:tcPr>
            <w:tcW w:w="3402" w:type="dxa"/>
            <w:vMerge/>
            <w:vAlign w:val="center"/>
          </w:tcPr>
          <w:p w14:paraId="6B266B4E" w14:textId="77777777" w:rsidR="00794539" w:rsidRPr="006B1C84" w:rsidRDefault="00794539" w:rsidP="00794539">
            <w:pPr>
              <w:pStyle w:val="TimesNewRoman"/>
              <w:wordWrap/>
              <w:spacing w:before="100" w:beforeAutospacing="1"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1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EF9169" w14:textId="14292AC1" w:rsidR="00794539" w:rsidRPr="006B1C84" w:rsidRDefault="00794539" w:rsidP="00794539">
            <w:pPr>
              <w:wordWrap/>
              <w:adjustRightInd w:val="0"/>
              <w:snapToGrid w:val="0"/>
              <w:contextualSpacing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bCs/>
                <w:color w:val="000000"/>
                <w:kern w:val="0"/>
                <w:sz w:val="18"/>
                <w:szCs w:val="18"/>
              </w:rPr>
              <w:t>Arrhythmia</w:t>
            </w:r>
          </w:p>
        </w:tc>
        <w:tc>
          <w:tcPr>
            <w:tcW w:w="326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AA4F92" w14:textId="3638A3A1" w:rsidR="00794539" w:rsidRPr="006B1C84" w:rsidRDefault="00794539" w:rsidP="00794539">
            <w:pPr>
              <w:wordWrap/>
              <w:adjustRightInd w:val="0"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bCs/>
                <w:color w:val="000000"/>
                <w:kern w:val="0"/>
                <w:sz w:val="18"/>
                <w:szCs w:val="18"/>
              </w:rPr>
              <w:t>Atrial fibrillation /flutter</w:t>
            </w:r>
          </w:p>
        </w:tc>
      </w:tr>
      <w:tr w:rsidR="00794539" w:rsidRPr="006B1C84" w14:paraId="4FA970F9" w14:textId="77777777" w:rsidTr="00451094">
        <w:trPr>
          <w:trHeight w:val="102"/>
        </w:trPr>
        <w:tc>
          <w:tcPr>
            <w:tcW w:w="3402" w:type="dxa"/>
            <w:vMerge/>
            <w:tcBorders>
              <w:bottom w:val="single" w:sz="4" w:space="0" w:color="auto"/>
            </w:tcBorders>
            <w:vAlign w:val="center"/>
          </w:tcPr>
          <w:p w14:paraId="4330AE84" w14:textId="77777777" w:rsidR="00794539" w:rsidRPr="006B1C84" w:rsidRDefault="00794539" w:rsidP="00DE5D3C">
            <w:pPr>
              <w:pStyle w:val="TimesNewRoman"/>
              <w:wordWrap/>
              <w:spacing w:before="100" w:beforeAutospacing="1"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A3CC54" w14:textId="77777777" w:rsidR="00794539" w:rsidRPr="006B1C84" w:rsidRDefault="00794539" w:rsidP="00DE5D3C">
            <w:pPr>
              <w:wordWrap/>
              <w:adjustRightInd w:val="0"/>
              <w:snapToGrid w:val="0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>Hazard ratio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28C34" w14:textId="40058AFD" w:rsidR="00794539" w:rsidRPr="006B1C84" w:rsidRDefault="00C67BE1" w:rsidP="00DE5D3C">
            <w:pPr>
              <w:wordWrap/>
              <w:adjustRightInd w:val="0"/>
              <w:snapToGrid w:val="0"/>
              <w:contextualSpacing/>
              <w:jc w:val="center"/>
              <w:rPr>
                <w:rFonts w:ascii="Arial" w:eastAsia="Gulim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i/>
                <w:color w:val="000000"/>
                <w:kern w:val="0"/>
                <w:sz w:val="18"/>
                <w:szCs w:val="18"/>
              </w:rPr>
              <w:t>p</w:t>
            </w:r>
            <w:r w:rsidR="00794539"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2990FD" w14:textId="77777777" w:rsidR="00794539" w:rsidRPr="006B1C84" w:rsidRDefault="00794539" w:rsidP="00DE5D3C">
            <w:pPr>
              <w:wordWrap/>
              <w:adjustRightInd w:val="0"/>
              <w:snapToGrid w:val="0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sz w:val="18"/>
                <w:szCs w:val="18"/>
              </w:rPr>
              <w:t>Hazard ratio (95% CI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C1B8A" w14:textId="56784D0B" w:rsidR="00794539" w:rsidRPr="006B1C84" w:rsidRDefault="00C67BE1" w:rsidP="00DE5D3C">
            <w:pPr>
              <w:wordWrap/>
              <w:adjustRightInd w:val="0"/>
              <w:jc w:val="center"/>
              <w:rPr>
                <w:rFonts w:ascii="Arial" w:eastAsia="Gulim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i/>
                <w:color w:val="000000"/>
                <w:kern w:val="0"/>
                <w:sz w:val="18"/>
                <w:szCs w:val="18"/>
              </w:rPr>
              <w:t>p</w:t>
            </w:r>
            <w:r w:rsidR="00794539"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794539" w:rsidRPr="006B1C84" w14:paraId="0B50D1FA" w14:textId="77777777" w:rsidTr="00DE5D3C">
        <w:trPr>
          <w:trHeight w:val="284"/>
        </w:trPr>
        <w:tc>
          <w:tcPr>
            <w:tcW w:w="3402" w:type="dxa"/>
            <w:tcBorders>
              <w:top w:val="single" w:sz="4" w:space="0" w:color="auto"/>
              <w:bottom w:val="nil"/>
            </w:tcBorders>
            <w:vAlign w:val="center"/>
          </w:tcPr>
          <w:p w14:paraId="325FD367" w14:textId="77777777" w:rsidR="00794539" w:rsidRPr="006B1C84" w:rsidRDefault="00794539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Therapeutic intervention </w:t>
            </w:r>
          </w:p>
        </w:tc>
        <w:tc>
          <w:tcPr>
            <w:tcW w:w="2122" w:type="dxa"/>
            <w:tcBorders>
              <w:top w:val="single" w:sz="4" w:space="0" w:color="auto"/>
              <w:bottom w:val="nil"/>
            </w:tcBorders>
            <w:vAlign w:val="center"/>
          </w:tcPr>
          <w:p w14:paraId="213DF32E" w14:textId="2F9BF1C1" w:rsidR="00794539" w:rsidRPr="006B1C84" w:rsidRDefault="00794539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60A7009A" w14:textId="67B5416D" w:rsidR="00794539" w:rsidRPr="006B1C84" w:rsidRDefault="00794539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center"/>
          </w:tcPr>
          <w:p w14:paraId="01CF0C6F" w14:textId="4BDFE732" w:rsidR="00794539" w:rsidRPr="006B1C84" w:rsidRDefault="00794539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single" w:sz="4" w:space="0" w:color="auto"/>
              <w:bottom w:val="nil"/>
            </w:tcBorders>
            <w:vAlign w:val="center"/>
          </w:tcPr>
          <w:p w14:paraId="7F1CB4CB" w14:textId="40E9293D" w:rsidR="00794539" w:rsidRPr="006B1C84" w:rsidRDefault="00794539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DE5D3C" w:rsidRPr="006B1C84" w14:paraId="216B029C" w14:textId="77777777" w:rsidTr="009A2087">
        <w:trPr>
          <w:trHeight w:val="100"/>
        </w:trPr>
        <w:tc>
          <w:tcPr>
            <w:tcW w:w="3402" w:type="dxa"/>
            <w:tcBorders>
              <w:top w:val="nil"/>
              <w:bottom w:val="nil"/>
            </w:tcBorders>
            <w:vAlign w:val="center"/>
          </w:tcPr>
          <w:p w14:paraId="36942289" w14:textId="6D45DDF2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AMA/LABA therapy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6BFDBCE1" w14:textId="24F79732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24 (1.05 ─ 1.45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043FF26" w14:textId="12E4CC58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4BA00E93" w14:textId="449978F8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39 (1.03 ─ 1.87)</w:t>
            </w:r>
          </w:p>
        </w:tc>
        <w:tc>
          <w:tcPr>
            <w:tcW w:w="997" w:type="dxa"/>
            <w:tcBorders>
              <w:top w:val="nil"/>
              <w:bottom w:val="nil"/>
            </w:tcBorders>
            <w:vAlign w:val="center"/>
          </w:tcPr>
          <w:p w14:paraId="565BF8F7" w14:textId="084C7DBF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3</w:t>
            </w:r>
            <w:r w:rsidR="00F0092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DE5D3C" w:rsidRPr="006B1C84" w14:paraId="6BC03E60" w14:textId="77777777" w:rsidTr="009A2087">
        <w:trPr>
          <w:trHeight w:val="284"/>
        </w:trPr>
        <w:tc>
          <w:tcPr>
            <w:tcW w:w="3402" w:type="dxa"/>
            <w:tcBorders>
              <w:top w:val="nil"/>
            </w:tcBorders>
            <w:vAlign w:val="center"/>
          </w:tcPr>
          <w:p w14:paraId="214FDD36" w14:textId="0C4F6976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riple therapy</w:t>
            </w:r>
          </w:p>
        </w:tc>
        <w:tc>
          <w:tcPr>
            <w:tcW w:w="2122" w:type="dxa"/>
            <w:tcBorders>
              <w:top w:val="nil"/>
            </w:tcBorders>
            <w:vAlign w:val="center"/>
          </w:tcPr>
          <w:p w14:paraId="0FE61F7C" w14:textId="1AB85108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07 (1.70 ─ 2.51)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A529ABD" w14:textId="46AC5302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</w:t>
            </w:r>
            <w:r w:rsidR="00F0092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.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1E06EB1A" w14:textId="4A38BB4F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87 (2.05 ─ 4.03)</w:t>
            </w:r>
          </w:p>
        </w:tc>
        <w:tc>
          <w:tcPr>
            <w:tcW w:w="997" w:type="dxa"/>
            <w:tcBorders>
              <w:top w:val="nil"/>
            </w:tcBorders>
            <w:vAlign w:val="center"/>
          </w:tcPr>
          <w:p w14:paraId="0A75FEE5" w14:textId="5CB387F0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</w:t>
            </w:r>
            <w:r w:rsidR="00F0092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.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01</w:t>
            </w:r>
          </w:p>
        </w:tc>
      </w:tr>
      <w:tr w:rsidR="00DE5D3C" w:rsidRPr="006B1C84" w14:paraId="3112D85A" w14:textId="77777777" w:rsidTr="009A2087">
        <w:trPr>
          <w:trHeight w:val="239"/>
        </w:trPr>
        <w:tc>
          <w:tcPr>
            <w:tcW w:w="3402" w:type="dxa"/>
            <w:vAlign w:val="center"/>
          </w:tcPr>
          <w:p w14:paraId="4925E901" w14:textId="1CFAC533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CS/LABA therapy</w:t>
            </w:r>
          </w:p>
        </w:tc>
        <w:tc>
          <w:tcPr>
            <w:tcW w:w="2122" w:type="dxa"/>
            <w:vAlign w:val="center"/>
          </w:tcPr>
          <w:p w14:paraId="4E689637" w14:textId="434242C0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1D57A76E" w14:textId="77777777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46BEEC92" w14:textId="6007A8B9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25866D10" w14:textId="77777777" w:rsidR="00DE5D3C" w:rsidRPr="006B1C84" w:rsidRDefault="00DE5D3C" w:rsidP="00DE5D3C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0503BB" w:rsidRPr="006B1C84" w14:paraId="7D21DFEF" w14:textId="77777777" w:rsidTr="009A2087">
        <w:trPr>
          <w:trHeight w:val="159"/>
        </w:trPr>
        <w:tc>
          <w:tcPr>
            <w:tcW w:w="3402" w:type="dxa"/>
            <w:vAlign w:val="center"/>
          </w:tcPr>
          <w:p w14:paraId="3B02D0DC" w14:textId="77777777" w:rsidR="000503BB" w:rsidRPr="006B1C84" w:rsidRDefault="000503BB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ge group (years)</w:t>
            </w:r>
          </w:p>
        </w:tc>
        <w:tc>
          <w:tcPr>
            <w:tcW w:w="2122" w:type="dxa"/>
            <w:vAlign w:val="center"/>
          </w:tcPr>
          <w:p w14:paraId="76134B6E" w14:textId="686D8CEB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D41AE0D" w14:textId="77777777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3BBF0290" w14:textId="08E586B5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29D21FFC" w14:textId="77777777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0503BB" w:rsidRPr="006B1C84" w14:paraId="7F64E0FC" w14:textId="77777777" w:rsidTr="009A2087">
        <w:trPr>
          <w:trHeight w:val="284"/>
        </w:trPr>
        <w:tc>
          <w:tcPr>
            <w:tcW w:w="3402" w:type="dxa"/>
            <w:vAlign w:val="center"/>
          </w:tcPr>
          <w:p w14:paraId="1798C86A" w14:textId="77777777" w:rsidR="000503BB" w:rsidRPr="006B1C84" w:rsidRDefault="000503BB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0-49</w:t>
            </w:r>
          </w:p>
        </w:tc>
        <w:tc>
          <w:tcPr>
            <w:tcW w:w="2122" w:type="dxa"/>
            <w:vAlign w:val="center"/>
          </w:tcPr>
          <w:p w14:paraId="5B4D5642" w14:textId="20E0AD68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40F31451" w14:textId="3768B963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485F484F" w14:textId="66692D58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0A65D339" w14:textId="4DC3F1EE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5F21DA" w:rsidRPr="006B1C84" w14:paraId="3D063FED" w14:textId="77777777" w:rsidTr="009A2087">
        <w:trPr>
          <w:trHeight w:val="284"/>
        </w:trPr>
        <w:tc>
          <w:tcPr>
            <w:tcW w:w="3402" w:type="dxa"/>
            <w:vAlign w:val="center"/>
          </w:tcPr>
          <w:p w14:paraId="5C1814FD" w14:textId="77777777" w:rsidR="005F21DA" w:rsidRPr="006B1C84" w:rsidRDefault="005F21DA" w:rsidP="005F21DA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-59</w:t>
            </w:r>
          </w:p>
        </w:tc>
        <w:tc>
          <w:tcPr>
            <w:tcW w:w="2122" w:type="dxa"/>
            <w:vAlign w:val="center"/>
          </w:tcPr>
          <w:p w14:paraId="22EA080D" w14:textId="3019248D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15 (0.68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95)</w:t>
            </w:r>
          </w:p>
        </w:tc>
        <w:tc>
          <w:tcPr>
            <w:tcW w:w="992" w:type="dxa"/>
            <w:vAlign w:val="center"/>
          </w:tcPr>
          <w:p w14:paraId="0743A1E9" w14:textId="1B5E3623" w:rsidR="005F21DA" w:rsidRPr="006B1C84" w:rsidRDefault="005F21DA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598</w:t>
            </w:r>
          </w:p>
        </w:tc>
        <w:tc>
          <w:tcPr>
            <w:tcW w:w="2268" w:type="dxa"/>
            <w:vAlign w:val="center"/>
          </w:tcPr>
          <w:p w14:paraId="48A70A30" w14:textId="07D9152C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58 (0.5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4.54)</w:t>
            </w:r>
          </w:p>
        </w:tc>
        <w:tc>
          <w:tcPr>
            <w:tcW w:w="997" w:type="dxa"/>
            <w:vAlign w:val="center"/>
          </w:tcPr>
          <w:p w14:paraId="4B3EA329" w14:textId="191DF657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39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5F21DA" w:rsidRPr="006B1C84" w14:paraId="4AC91C9C" w14:textId="77777777" w:rsidTr="009A2087">
        <w:trPr>
          <w:trHeight w:val="227"/>
        </w:trPr>
        <w:tc>
          <w:tcPr>
            <w:tcW w:w="3402" w:type="dxa"/>
            <w:vAlign w:val="center"/>
          </w:tcPr>
          <w:p w14:paraId="33CF2D62" w14:textId="4583296C" w:rsidR="005F21DA" w:rsidRPr="006B1C84" w:rsidRDefault="005F21DA" w:rsidP="005F21DA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0-69</w:t>
            </w:r>
          </w:p>
        </w:tc>
        <w:tc>
          <w:tcPr>
            <w:tcW w:w="2122" w:type="dxa"/>
            <w:vAlign w:val="center"/>
          </w:tcPr>
          <w:p w14:paraId="2E0CCA9D" w14:textId="075ED42D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59 (0.97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61)</w:t>
            </w:r>
          </w:p>
        </w:tc>
        <w:tc>
          <w:tcPr>
            <w:tcW w:w="992" w:type="dxa"/>
            <w:vAlign w:val="center"/>
          </w:tcPr>
          <w:p w14:paraId="3BC5C3D9" w14:textId="6B0E685B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6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268" w:type="dxa"/>
            <w:vAlign w:val="center"/>
          </w:tcPr>
          <w:p w14:paraId="2CF73B5E" w14:textId="1C570C98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08 (0.76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5.71)</w:t>
            </w:r>
          </w:p>
        </w:tc>
        <w:tc>
          <w:tcPr>
            <w:tcW w:w="997" w:type="dxa"/>
            <w:vAlign w:val="center"/>
          </w:tcPr>
          <w:p w14:paraId="23AD4F54" w14:textId="2D801BFB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154</w:t>
            </w:r>
          </w:p>
        </w:tc>
      </w:tr>
      <w:tr w:rsidR="00AF5FBB" w:rsidRPr="006B1C84" w14:paraId="5FB9B203" w14:textId="77777777" w:rsidTr="00DE5D3C">
        <w:trPr>
          <w:trHeight w:val="88"/>
        </w:trPr>
        <w:tc>
          <w:tcPr>
            <w:tcW w:w="3402" w:type="dxa"/>
            <w:vAlign w:val="center"/>
          </w:tcPr>
          <w:p w14:paraId="205B775F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0-79</w:t>
            </w:r>
          </w:p>
        </w:tc>
        <w:tc>
          <w:tcPr>
            <w:tcW w:w="2122" w:type="dxa"/>
            <w:vAlign w:val="center"/>
          </w:tcPr>
          <w:p w14:paraId="6FFF4429" w14:textId="636E5D8A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97 (1.83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4.82)</w:t>
            </w:r>
          </w:p>
        </w:tc>
        <w:tc>
          <w:tcPr>
            <w:tcW w:w="992" w:type="dxa"/>
          </w:tcPr>
          <w:p w14:paraId="2EE6D221" w14:textId="5B2A414D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681811EE" w14:textId="3BD160FD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4.35 (1.6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1.75)</w:t>
            </w:r>
          </w:p>
        </w:tc>
        <w:tc>
          <w:tcPr>
            <w:tcW w:w="997" w:type="dxa"/>
            <w:vAlign w:val="center"/>
          </w:tcPr>
          <w:p w14:paraId="7E74BE69" w14:textId="44B8ED72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04</w:t>
            </w:r>
          </w:p>
        </w:tc>
      </w:tr>
      <w:tr w:rsidR="00AF5FBB" w:rsidRPr="006B1C84" w14:paraId="3E1D5E10" w14:textId="77777777" w:rsidTr="00DE5D3C">
        <w:trPr>
          <w:trHeight w:val="177"/>
        </w:trPr>
        <w:tc>
          <w:tcPr>
            <w:tcW w:w="3402" w:type="dxa"/>
            <w:vAlign w:val="center"/>
          </w:tcPr>
          <w:p w14:paraId="71EEFE45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0-</w:t>
            </w:r>
          </w:p>
        </w:tc>
        <w:tc>
          <w:tcPr>
            <w:tcW w:w="2122" w:type="dxa"/>
            <w:vAlign w:val="center"/>
          </w:tcPr>
          <w:p w14:paraId="789D8D75" w14:textId="754F4354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4.73 (2.8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7.75)</w:t>
            </w:r>
          </w:p>
        </w:tc>
        <w:tc>
          <w:tcPr>
            <w:tcW w:w="992" w:type="dxa"/>
          </w:tcPr>
          <w:p w14:paraId="4F48AD07" w14:textId="57B8B3AA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3222B232" w14:textId="0EC4A34C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6.37 (2.33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7.40)</w:t>
            </w:r>
          </w:p>
        </w:tc>
        <w:tc>
          <w:tcPr>
            <w:tcW w:w="997" w:type="dxa"/>
            <w:vAlign w:val="center"/>
          </w:tcPr>
          <w:p w14:paraId="781AFB08" w14:textId="2D8293E4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5F21DA" w:rsidRPr="006B1C84" w14:paraId="36FA178C" w14:textId="77777777" w:rsidTr="009A2087">
        <w:trPr>
          <w:trHeight w:val="284"/>
        </w:trPr>
        <w:tc>
          <w:tcPr>
            <w:tcW w:w="3402" w:type="dxa"/>
            <w:vAlign w:val="center"/>
          </w:tcPr>
          <w:p w14:paraId="07AE64E8" w14:textId="77777777" w:rsidR="005F21DA" w:rsidRPr="006B1C84" w:rsidRDefault="005F21DA" w:rsidP="005F21DA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ex (male)</w:t>
            </w:r>
          </w:p>
        </w:tc>
        <w:tc>
          <w:tcPr>
            <w:tcW w:w="2122" w:type="dxa"/>
            <w:vAlign w:val="center"/>
          </w:tcPr>
          <w:p w14:paraId="4861CAA2" w14:textId="68A15302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17 (0.9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38)</w:t>
            </w:r>
          </w:p>
        </w:tc>
        <w:tc>
          <w:tcPr>
            <w:tcW w:w="992" w:type="dxa"/>
            <w:vAlign w:val="center"/>
          </w:tcPr>
          <w:p w14:paraId="6AA78516" w14:textId="53BC2652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6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268" w:type="dxa"/>
            <w:vAlign w:val="center"/>
          </w:tcPr>
          <w:p w14:paraId="37A98DD6" w14:textId="34B09C76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27 (0.9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71)</w:t>
            </w:r>
          </w:p>
        </w:tc>
        <w:tc>
          <w:tcPr>
            <w:tcW w:w="997" w:type="dxa"/>
            <w:vAlign w:val="center"/>
          </w:tcPr>
          <w:p w14:paraId="7EB31358" w14:textId="0579F646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115</w:t>
            </w:r>
          </w:p>
        </w:tc>
      </w:tr>
      <w:tr w:rsidR="005F21DA" w:rsidRPr="006B1C84" w14:paraId="2C9D3635" w14:textId="77777777" w:rsidTr="009A2087">
        <w:trPr>
          <w:trHeight w:val="138"/>
        </w:trPr>
        <w:tc>
          <w:tcPr>
            <w:tcW w:w="3402" w:type="dxa"/>
            <w:vAlign w:val="center"/>
          </w:tcPr>
          <w:p w14:paraId="33662403" w14:textId="77777777" w:rsidR="005F21DA" w:rsidRPr="006B1C84" w:rsidRDefault="005F21DA" w:rsidP="005F21DA">
            <w:pPr>
              <w:wordWrap/>
              <w:adjustRightInd w:val="0"/>
              <w:snapToGrid w:val="0"/>
              <w:spacing w:before="0" w:beforeAutospacing="0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Asthma</w:t>
            </w:r>
          </w:p>
        </w:tc>
        <w:tc>
          <w:tcPr>
            <w:tcW w:w="2122" w:type="dxa"/>
            <w:vAlign w:val="center"/>
          </w:tcPr>
          <w:p w14:paraId="70804BDF" w14:textId="17E2271E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07 (0.9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22)</w:t>
            </w:r>
          </w:p>
        </w:tc>
        <w:tc>
          <w:tcPr>
            <w:tcW w:w="992" w:type="dxa"/>
            <w:vAlign w:val="center"/>
          </w:tcPr>
          <w:p w14:paraId="04EBA07A" w14:textId="7417088E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2268" w:type="dxa"/>
            <w:vAlign w:val="center"/>
          </w:tcPr>
          <w:p w14:paraId="5E78228A" w14:textId="03FAFE96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15 (0.9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43)</w:t>
            </w:r>
          </w:p>
        </w:tc>
        <w:tc>
          <w:tcPr>
            <w:tcW w:w="997" w:type="dxa"/>
            <w:vAlign w:val="center"/>
          </w:tcPr>
          <w:p w14:paraId="41D1E724" w14:textId="32E99653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218</w:t>
            </w:r>
          </w:p>
        </w:tc>
      </w:tr>
      <w:tr w:rsidR="00AF5FBB" w:rsidRPr="006B1C84" w14:paraId="1D9D2987" w14:textId="77777777" w:rsidTr="00DE5D3C">
        <w:trPr>
          <w:trHeight w:val="213"/>
        </w:trPr>
        <w:tc>
          <w:tcPr>
            <w:tcW w:w="3402" w:type="dxa"/>
            <w:vAlign w:val="center"/>
          </w:tcPr>
          <w:p w14:paraId="263558D6" w14:textId="77777777" w:rsidR="00AF5FBB" w:rsidRPr="006B1C84" w:rsidRDefault="00AF5FBB" w:rsidP="00AF5FBB">
            <w:pPr>
              <w:wordWrap/>
              <w:adjustRightInd w:val="0"/>
              <w:snapToGrid w:val="0"/>
              <w:spacing w:before="0" w:beforeAutospacing="0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Hypertension</w:t>
            </w:r>
          </w:p>
        </w:tc>
        <w:tc>
          <w:tcPr>
            <w:tcW w:w="2122" w:type="dxa"/>
            <w:vAlign w:val="center"/>
          </w:tcPr>
          <w:p w14:paraId="679DCB74" w14:textId="57C8E028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97 (1.73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25)</w:t>
            </w:r>
          </w:p>
        </w:tc>
        <w:tc>
          <w:tcPr>
            <w:tcW w:w="992" w:type="dxa"/>
          </w:tcPr>
          <w:p w14:paraId="2B930672" w14:textId="07F9B49E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426B0D12" w14:textId="2A486DF4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58 (2.0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27)</w:t>
            </w:r>
          </w:p>
        </w:tc>
        <w:tc>
          <w:tcPr>
            <w:tcW w:w="997" w:type="dxa"/>
          </w:tcPr>
          <w:p w14:paraId="1FE13439" w14:textId="070C7A9E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AF5FBB" w:rsidRPr="006B1C84" w14:paraId="104E1DFA" w14:textId="77777777" w:rsidTr="00DE5D3C">
        <w:trPr>
          <w:trHeight w:val="145"/>
        </w:trPr>
        <w:tc>
          <w:tcPr>
            <w:tcW w:w="3402" w:type="dxa"/>
            <w:vAlign w:val="center"/>
          </w:tcPr>
          <w:p w14:paraId="314EEA13" w14:textId="77777777" w:rsidR="00AF5FBB" w:rsidRPr="006B1C84" w:rsidRDefault="00AF5FBB" w:rsidP="00AF5FBB">
            <w:pPr>
              <w:wordWrap/>
              <w:adjustRightInd w:val="0"/>
              <w:snapToGrid w:val="0"/>
              <w:spacing w:before="0" w:beforeAutospacing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Diabetes mellitus</w:t>
            </w:r>
          </w:p>
        </w:tc>
        <w:tc>
          <w:tcPr>
            <w:tcW w:w="2122" w:type="dxa"/>
            <w:vAlign w:val="center"/>
          </w:tcPr>
          <w:p w14:paraId="3B76A010" w14:textId="564A83F1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65 (1.4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89)</w:t>
            </w:r>
          </w:p>
        </w:tc>
        <w:tc>
          <w:tcPr>
            <w:tcW w:w="992" w:type="dxa"/>
          </w:tcPr>
          <w:p w14:paraId="50E75263" w14:textId="47FEE6E2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5550923B" w14:textId="758FA32E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73 (1.37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18)</w:t>
            </w:r>
          </w:p>
        </w:tc>
        <w:tc>
          <w:tcPr>
            <w:tcW w:w="997" w:type="dxa"/>
          </w:tcPr>
          <w:p w14:paraId="0F06BB5A" w14:textId="442D2142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5F21DA" w:rsidRPr="006B1C84" w14:paraId="4D57D112" w14:textId="77777777" w:rsidTr="009A2087">
        <w:trPr>
          <w:trHeight w:val="284"/>
        </w:trPr>
        <w:tc>
          <w:tcPr>
            <w:tcW w:w="3402" w:type="dxa"/>
            <w:vAlign w:val="center"/>
          </w:tcPr>
          <w:p w14:paraId="1FE0AEBA" w14:textId="77777777" w:rsidR="005F21DA" w:rsidRPr="006B1C84" w:rsidRDefault="005F21DA" w:rsidP="005F21DA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uberculosis</w:t>
            </w:r>
          </w:p>
        </w:tc>
        <w:tc>
          <w:tcPr>
            <w:tcW w:w="2122" w:type="dxa"/>
            <w:vAlign w:val="center"/>
          </w:tcPr>
          <w:p w14:paraId="099BE42C" w14:textId="6AF277C6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31 (1.0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69)</w:t>
            </w:r>
          </w:p>
        </w:tc>
        <w:tc>
          <w:tcPr>
            <w:tcW w:w="992" w:type="dxa"/>
            <w:vAlign w:val="center"/>
          </w:tcPr>
          <w:p w14:paraId="3C8D3437" w14:textId="2C5099CB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3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268" w:type="dxa"/>
            <w:vAlign w:val="center"/>
          </w:tcPr>
          <w:p w14:paraId="1018FFB8" w14:textId="69C1F74C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93 (0.5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56)</w:t>
            </w:r>
          </w:p>
        </w:tc>
        <w:tc>
          <w:tcPr>
            <w:tcW w:w="997" w:type="dxa"/>
            <w:vAlign w:val="center"/>
          </w:tcPr>
          <w:p w14:paraId="2A16F23D" w14:textId="6E66C011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77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6</w:t>
            </w:r>
          </w:p>
        </w:tc>
      </w:tr>
      <w:tr w:rsidR="005F21DA" w:rsidRPr="006B1C84" w14:paraId="0F1B00FC" w14:textId="77777777" w:rsidTr="009A2087">
        <w:trPr>
          <w:trHeight w:val="284"/>
        </w:trPr>
        <w:tc>
          <w:tcPr>
            <w:tcW w:w="3402" w:type="dxa"/>
            <w:vAlign w:val="center"/>
          </w:tcPr>
          <w:p w14:paraId="3CFC813F" w14:textId="77777777" w:rsidR="005F21DA" w:rsidRPr="006B1C84" w:rsidRDefault="005F21DA" w:rsidP="005F21DA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iffuse interstitial lung disease</w:t>
            </w:r>
          </w:p>
        </w:tc>
        <w:tc>
          <w:tcPr>
            <w:tcW w:w="2122" w:type="dxa"/>
            <w:vAlign w:val="center"/>
          </w:tcPr>
          <w:p w14:paraId="3DF72255" w14:textId="59771F79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45 (1.5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96)</w:t>
            </w:r>
          </w:p>
        </w:tc>
        <w:tc>
          <w:tcPr>
            <w:tcW w:w="992" w:type="dxa"/>
            <w:vAlign w:val="center"/>
          </w:tcPr>
          <w:p w14:paraId="4CECE58E" w14:textId="19D6203C" w:rsidR="005F21DA" w:rsidRPr="006B1C84" w:rsidRDefault="00AF5F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372F47C9" w14:textId="27A7ADA6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26 (0.4</w:t>
            </w:r>
            <w:r w:rsidR="00544843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92)</w:t>
            </w:r>
          </w:p>
        </w:tc>
        <w:tc>
          <w:tcPr>
            <w:tcW w:w="997" w:type="dxa"/>
            <w:vAlign w:val="center"/>
          </w:tcPr>
          <w:p w14:paraId="2BE1C3A3" w14:textId="76E338AB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691</w:t>
            </w:r>
          </w:p>
        </w:tc>
      </w:tr>
      <w:tr w:rsidR="005F21DA" w:rsidRPr="006B1C84" w14:paraId="67B71BD5" w14:textId="77777777" w:rsidTr="009A2087">
        <w:trPr>
          <w:trHeight w:val="284"/>
        </w:trPr>
        <w:tc>
          <w:tcPr>
            <w:tcW w:w="3402" w:type="dxa"/>
            <w:vAlign w:val="center"/>
          </w:tcPr>
          <w:p w14:paraId="1A0182F0" w14:textId="77777777" w:rsidR="005F21DA" w:rsidRPr="006B1C84" w:rsidRDefault="005F21DA" w:rsidP="005F21DA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ung cancer</w:t>
            </w:r>
          </w:p>
        </w:tc>
        <w:tc>
          <w:tcPr>
            <w:tcW w:w="2122" w:type="dxa"/>
            <w:vAlign w:val="center"/>
          </w:tcPr>
          <w:p w14:paraId="4708FE4A" w14:textId="77A1CBF8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46 (0.96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23)</w:t>
            </w:r>
          </w:p>
        </w:tc>
        <w:tc>
          <w:tcPr>
            <w:tcW w:w="992" w:type="dxa"/>
            <w:vAlign w:val="center"/>
          </w:tcPr>
          <w:p w14:paraId="3F103333" w14:textId="4D2F51C4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7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2268" w:type="dxa"/>
            <w:vAlign w:val="center"/>
          </w:tcPr>
          <w:p w14:paraId="6B890EF4" w14:textId="6C23B638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77 (0.9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44)</w:t>
            </w:r>
          </w:p>
        </w:tc>
        <w:tc>
          <w:tcPr>
            <w:tcW w:w="997" w:type="dxa"/>
            <w:vAlign w:val="center"/>
          </w:tcPr>
          <w:p w14:paraId="040FA845" w14:textId="58D8FC09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9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0503BB" w:rsidRPr="006B1C84" w14:paraId="13552B2E" w14:textId="77777777" w:rsidTr="009A2087">
        <w:trPr>
          <w:trHeight w:val="80"/>
        </w:trPr>
        <w:tc>
          <w:tcPr>
            <w:tcW w:w="3402" w:type="dxa"/>
            <w:vAlign w:val="center"/>
          </w:tcPr>
          <w:p w14:paraId="76B3A021" w14:textId="77777777" w:rsidR="000503BB" w:rsidRPr="006B1C84" w:rsidRDefault="000503BB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harlson Comorbidity Index score</w:t>
            </w:r>
          </w:p>
        </w:tc>
        <w:tc>
          <w:tcPr>
            <w:tcW w:w="2122" w:type="dxa"/>
            <w:vAlign w:val="center"/>
          </w:tcPr>
          <w:p w14:paraId="64130573" w14:textId="286F3612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8C50988" w14:textId="77777777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4A0B90CE" w14:textId="3F653356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38BF05FA" w14:textId="77777777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0503BB" w:rsidRPr="006B1C84" w14:paraId="60DB5F41" w14:textId="77777777" w:rsidTr="009A2087">
        <w:trPr>
          <w:trHeight w:val="284"/>
        </w:trPr>
        <w:tc>
          <w:tcPr>
            <w:tcW w:w="3402" w:type="dxa"/>
            <w:vAlign w:val="center"/>
          </w:tcPr>
          <w:p w14:paraId="456631A4" w14:textId="77777777" w:rsidR="000503BB" w:rsidRPr="006B1C84" w:rsidRDefault="000503BB" w:rsidP="00451094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 (CCI score = 0)</w:t>
            </w:r>
          </w:p>
        </w:tc>
        <w:tc>
          <w:tcPr>
            <w:tcW w:w="2122" w:type="dxa"/>
            <w:vAlign w:val="center"/>
          </w:tcPr>
          <w:p w14:paraId="7C8B47AD" w14:textId="5EC20587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0649B5A8" w14:textId="3E1A6218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54CAA09B" w14:textId="545B0726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7C804B72" w14:textId="4D7A237C" w:rsidR="000503BB" w:rsidRPr="006B1C84" w:rsidRDefault="000503BB" w:rsidP="009A2087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5F21DA" w:rsidRPr="006B1C84" w14:paraId="42034442" w14:textId="77777777" w:rsidTr="009A2087">
        <w:trPr>
          <w:trHeight w:val="284"/>
        </w:trPr>
        <w:tc>
          <w:tcPr>
            <w:tcW w:w="3402" w:type="dxa"/>
            <w:vAlign w:val="center"/>
          </w:tcPr>
          <w:p w14:paraId="5AE230C8" w14:textId="77777777" w:rsidR="005F21DA" w:rsidRPr="006B1C84" w:rsidRDefault="005F21DA" w:rsidP="005F21DA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 (CCI score = 1)</w:t>
            </w:r>
          </w:p>
        </w:tc>
        <w:tc>
          <w:tcPr>
            <w:tcW w:w="2122" w:type="dxa"/>
            <w:vAlign w:val="center"/>
          </w:tcPr>
          <w:p w14:paraId="32763F46" w14:textId="32331841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95 (0.6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39)</w:t>
            </w:r>
          </w:p>
        </w:tc>
        <w:tc>
          <w:tcPr>
            <w:tcW w:w="992" w:type="dxa"/>
            <w:vAlign w:val="center"/>
          </w:tcPr>
          <w:p w14:paraId="7D66395E" w14:textId="36164251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782</w:t>
            </w:r>
          </w:p>
        </w:tc>
        <w:tc>
          <w:tcPr>
            <w:tcW w:w="2268" w:type="dxa"/>
            <w:vAlign w:val="center"/>
          </w:tcPr>
          <w:p w14:paraId="55B3BC4A" w14:textId="2AB1BD18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62 (0.33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16)</w:t>
            </w:r>
          </w:p>
        </w:tc>
        <w:tc>
          <w:tcPr>
            <w:tcW w:w="997" w:type="dxa"/>
            <w:vAlign w:val="center"/>
          </w:tcPr>
          <w:p w14:paraId="6B4B4782" w14:textId="3C1D4A35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13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5F21DA" w:rsidRPr="006B1C84" w14:paraId="25F70A66" w14:textId="77777777" w:rsidTr="009A2087">
        <w:trPr>
          <w:trHeight w:val="217"/>
        </w:trPr>
        <w:tc>
          <w:tcPr>
            <w:tcW w:w="3402" w:type="dxa"/>
            <w:vAlign w:val="center"/>
          </w:tcPr>
          <w:p w14:paraId="125E5F89" w14:textId="77777777" w:rsidR="005F21DA" w:rsidRPr="006B1C84" w:rsidRDefault="005F21DA" w:rsidP="005F21DA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 (CCI score = 2)</w:t>
            </w:r>
          </w:p>
        </w:tc>
        <w:tc>
          <w:tcPr>
            <w:tcW w:w="2122" w:type="dxa"/>
            <w:vAlign w:val="center"/>
          </w:tcPr>
          <w:p w14:paraId="4983D027" w14:textId="0B0F48B8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47 (1.0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15)</w:t>
            </w:r>
          </w:p>
        </w:tc>
        <w:tc>
          <w:tcPr>
            <w:tcW w:w="992" w:type="dxa"/>
            <w:vAlign w:val="center"/>
          </w:tcPr>
          <w:p w14:paraId="60D549A6" w14:textId="0EFAEF07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45</w:t>
            </w:r>
          </w:p>
        </w:tc>
        <w:tc>
          <w:tcPr>
            <w:tcW w:w="2268" w:type="dxa"/>
            <w:vAlign w:val="center"/>
          </w:tcPr>
          <w:p w14:paraId="71774B34" w14:textId="294A844F" w:rsidR="005F21DA" w:rsidRPr="006B1C84" w:rsidRDefault="005F21DA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99 (0.5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83)</w:t>
            </w:r>
          </w:p>
        </w:tc>
        <w:tc>
          <w:tcPr>
            <w:tcW w:w="997" w:type="dxa"/>
            <w:vAlign w:val="center"/>
          </w:tcPr>
          <w:p w14:paraId="088D0B4C" w14:textId="204CCC32" w:rsidR="005F21DA" w:rsidRPr="006B1C84" w:rsidRDefault="005F21DA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98</w:t>
            </w:r>
            <w:r w:rsidR="00AF5FBB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AF5FBB" w:rsidRPr="006B1C84" w14:paraId="23AEF84D" w14:textId="77777777" w:rsidTr="00DE5D3C">
        <w:trPr>
          <w:trHeight w:val="135"/>
        </w:trPr>
        <w:tc>
          <w:tcPr>
            <w:tcW w:w="3402" w:type="dxa"/>
            <w:vAlign w:val="center"/>
          </w:tcPr>
          <w:p w14:paraId="1156AFD8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 xml:space="preserve">3 (CCI score </w:t>
            </w:r>
            <w:r w:rsidRPr="006B1C84">
              <w:rPr>
                <w:rFonts w:ascii="Arial" w:eastAsia="Malgun Gothic" w:hAnsi="Arial" w:cs="Arial"/>
                <w:bCs/>
                <w:color w:val="000000"/>
                <w:kern w:val="0"/>
                <w:sz w:val="18"/>
                <w:szCs w:val="18"/>
              </w:rPr>
              <w:t>≥</w:t>
            </w:r>
            <w:r w:rsidRPr="006B1C84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 xml:space="preserve"> 3)</w:t>
            </w:r>
          </w:p>
        </w:tc>
        <w:tc>
          <w:tcPr>
            <w:tcW w:w="2122" w:type="dxa"/>
            <w:vAlign w:val="center"/>
          </w:tcPr>
          <w:p w14:paraId="45A49B34" w14:textId="0D036BFD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50 (1.7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56)</w:t>
            </w:r>
          </w:p>
        </w:tc>
        <w:tc>
          <w:tcPr>
            <w:tcW w:w="992" w:type="dxa"/>
          </w:tcPr>
          <w:p w14:paraId="56E2FA66" w14:textId="04D79EB3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5CACF318" w14:textId="4C3747F5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21 (1.26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86)</w:t>
            </w:r>
          </w:p>
        </w:tc>
        <w:tc>
          <w:tcPr>
            <w:tcW w:w="997" w:type="dxa"/>
            <w:vAlign w:val="center"/>
          </w:tcPr>
          <w:p w14:paraId="71F6C9F7" w14:textId="3D425DD3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06</w:t>
            </w:r>
          </w:p>
        </w:tc>
      </w:tr>
      <w:tr w:rsidR="00AF5FBB" w:rsidRPr="006B1C84" w14:paraId="03BFB848" w14:textId="77777777" w:rsidTr="00DE5D3C">
        <w:trPr>
          <w:trHeight w:val="80"/>
        </w:trPr>
        <w:tc>
          <w:tcPr>
            <w:tcW w:w="3402" w:type="dxa"/>
            <w:vAlign w:val="center"/>
          </w:tcPr>
          <w:p w14:paraId="0A786749" w14:textId="3B866A0B" w:rsidR="00AF5FBB" w:rsidRPr="006B1C84" w:rsidRDefault="00D61A5A" w:rsidP="00D61A5A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patient h</w:t>
            </w:r>
            <w:r w:rsidR="00AF5FBB"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ospitalization (any reason)</w:t>
            </w:r>
          </w:p>
        </w:tc>
        <w:tc>
          <w:tcPr>
            <w:tcW w:w="2122" w:type="dxa"/>
            <w:vAlign w:val="center"/>
          </w:tcPr>
          <w:p w14:paraId="481F0FAB" w14:textId="7EEDFF42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AA8FD24" w14:textId="5EEFE78E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70044F1A" w14:textId="7A85ED50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705B9067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AF5FBB" w:rsidRPr="006B1C84" w14:paraId="414DA29E" w14:textId="77777777" w:rsidTr="009A2087">
        <w:trPr>
          <w:trHeight w:val="205"/>
        </w:trPr>
        <w:tc>
          <w:tcPr>
            <w:tcW w:w="3402" w:type="dxa"/>
            <w:vAlign w:val="center"/>
          </w:tcPr>
          <w:p w14:paraId="6D0D552E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2122" w:type="dxa"/>
            <w:vAlign w:val="center"/>
          </w:tcPr>
          <w:p w14:paraId="3389BA4D" w14:textId="048EA698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45BCE7BA" w14:textId="67C37C8C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7B12968B" w14:textId="6F99B5CF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132659BF" w14:textId="0B668815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AF5FBB" w:rsidRPr="006B1C84" w14:paraId="4EF07204" w14:textId="77777777" w:rsidTr="00DE5D3C">
        <w:trPr>
          <w:trHeight w:val="80"/>
        </w:trPr>
        <w:tc>
          <w:tcPr>
            <w:tcW w:w="3402" w:type="dxa"/>
            <w:vAlign w:val="center"/>
          </w:tcPr>
          <w:p w14:paraId="5A646402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100" w:firstLine="18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122" w:type="dxa"/>
            <w:vAlign w:val="center"/>
          </w:tcPr>
          <w:p w14:paraId="585D8E0C" w14:textId="54E5523B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57 (1.3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84)</w:t>
            </w:r>
          </w:p>
        </w:tc>
        <w:tc>
          <w:tcPr>
            <w:tcW w:w="992" w:type="dxa"/>
          </w:tcPr>
          <w:p w14:paraId="181F3CBA" w14:textId="1A708FEB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0169614C" w14:textId="583E73BF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45 (1.09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1.93)</w:t>
            </w:r>
          </w:p>
        </w:tc>
        <w:tc>
          <w:tcPr>
            <w:tcW w:w="997" w:type="dxa"/>
            <w:vAlign w:val="center"/>
          </w:tcPr>
          <w:p w14:paraId="42C65D27" w14:textId="4BB08B9A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0.011</w:t>
            </w:r>
          </w:p>
        </w:tc>
      </w:tr>
      <w:tr w:rsidR="00AF5FBB" w:rsidRPr="006B1C84" w14:paraId="4D8D9FE3" w14:textId="77777777" w:rsidTr="00DE5D3C">
        <w:trPr>
          <w:trHeight w:val="80"/>
        </w:trPr>
        <w:tc>
          <w:tcPr>
            <w:tcW w:w="3402" w:type="dxa"/>
            <w:vAlign w:val="center"/>
          </w:tcPr>
          <w:p w14:paraId="7952E861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 ≥2</w:t>
            </w:r>
          </w:p>
        </w:tc>
        <w:tc>
          <w:tcPr>
            <w:tcW w:w="2122" w:type="dxa"/>
            <w:vAlign w:val="center"/>
          </w:tcPr>
          <w:p w14:paraId="7CA9C4C6" w14:textId="5FE6FF00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03 (1.7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37)</w:t>
            </w:r>
          </w:p>
        </w:tc>
        <w:tc>
          <w:tcPr>
            <w:tcW w:w="992" w:type="dxa"/>
          </w:tcPr>
          <w:p w14:paraId="17EEE3BB" w14:textId="2610B653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42A343E4" w14:textId="692E3E71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33 (1.8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01)</w:t>
            </w:r>
          </w:p>
        </w:tc>
        <w:tc>
          <w:tcPr>
            <w:tcW w:w="997" w:type="dxa"/>
          </w:tcPr>
          <w:p w14:paraId="0C705C32" w14:textId="511566A6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AF5FBB" w:rsidRPr="006B1C84" w14:paraId="516211C4" w14:textId="77777777" w:rsidTr="00DE5D3C">
        <w:trPr>
          <w:trHeight w:val="284"/>
        </w:trPr>
        <w:tc>
          <w:tcPr>
            <w:tcW w:w="3402" w:type="dxa"/>
            <w:vAlign w:val="center"/>
          </w:tcPr>
          <w:p w14:paraId="4D3BAA5F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Emergency room visit (any reason)</w:t>
            </w:r>
          </w:p>
        </w:tc>
        <w:tc>
          <w:tcPr>
            <w:tcW w:w="2122" w:type="dxa"/>
            <w:vAlign w:val="center"/>
          </w:tcPr>
          <w:p w14:paraId="0503CF5D" w14:textId="4BBFA219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E36D5E2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18B83AA9" w14:textId="2CC990AA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7" w:type="dxa"/>
          </w:tcPr>
          <w:p w14:paraId="6EAF2D19" w14:textId="3D0FCE10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AF5FBB" w:rsidRPr="006B1C84" w14:paraId="480269F0" w14:textId="77777777" w:rsidTr="009A2087">
        <w:trPr>
          <w:trHeight w:val="213"/>
        </w:trPr>
        <w:tc>
          <w:tcPr>
            <w:tcW w:w="3402" w:type="dxa"/>
            <w:vAlign w:val="center"/>
          </w:tcPr>
          <w:p w14:paraId="3A506572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 0</w:t>
            </w:r>
          </w:p>
        </w:tc>
        <w:tc>
          <w:tcPr>
            <w:tcW w:w="2122" w:type="dxa"/>
            <w:vAlign w:val="center"/>
          </w:tcPr>
          <w:p w14:paraId="395086B4" w14:textId="075BD5CA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2" w:type="dxa"/>
            <w:vAlign w:val="center"/>
          </w:tcPr>
          <w:p w14:paraId="614C7B62" w14:textId="49DFB188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4E265031" w14:textId="69256CE3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ef.</w:t>
            </w:r>
          </w:p>
        </w:tc>
        <w:tc>
          <w:tcPr>
            <w:tcW w:w="997" w:type="dxa"/>
            <w:vAlign w:val="center"/>
          </w:tcPr>
          <w:p w14:paraId="2EDF4FBA" w14:textId="11BA78D8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AF5FBB" w:rsidRPr="006B1C84" w14:paraId="4D0AE925" w14:textId="77777777" w:rsidTr="00DE5D3C">
        <w:trPr>
          <w:trHeight w:val="118"/>
        </w:trPr>
        <w:tc>
          <w:tcPr>
            <w:tcW w:w="3402" w:type="dxa"/>
            <w:vAlign w:val="center"/>
          </w:tcPr>
          <w:p w14:paraId="1FA6EE16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 1</w:t>
            </w:r>
          </w:p>
        </w:tc>
        <w:tc>
          <w:tcPr>
            <w:tcW w:w="2122" w:type="dxa"/>
            <w:vAlign w:val="center"/>
          </w:tcPr>
          <w:p w14:paraId="620889EC" w14:textId="165331DE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89 (1.62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21)</w:t>
            </w:r>
          </w:p>
        </w:tc>
        <w:tc>
          <w:tcPr>
            <w:tcW w:w="992" w:type="dxa"/>
          </w:tcPr>
          <w:p w14:paraId="7CA00AF5" w14:textId="76088FA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22D14C3F" w14:textId="48EDB704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1.97 (1.51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2.57)</w:t>
            </w:r>
          </w:p>
        </w:tc>
        <w:tc>
          <w:tcPr>
            <w:tcW w:w="997" w:type="dxa"/>
          </w:tcPr>
          <w:p w14:paraId="5266CE73" w14:textId="4251AA48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AF5FBB" w:rsidRPr="006B1C84" w14:paraId="04BDA595" w14:textId="77777777" w:rsidTr="00DE5D3C">
        <w:trPr>
          <w:trHeight w:val="80"/>
        </w:trPr>
        <w:tc>
          <w:tcPr>
            <w:tcW w:w="3402" w:type="dxa"/>
            <w:vAlign w:val="center"/>
          </w:tcPr>
          <w:p w14:paraId="369F0257" w14:textId="77777777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 ≥2</w:t>
            </w:r>
          </w:p>
        </w:tc>
        <w:tc>
          <w:tcPr>
            <w:tcW w:w="2122" w:type="dxa"/>
            <w:vAlign w:val="center"/>
          </w:tcPr>
          <w:p w14:paraId="0D298B8A" w14:textId="39C9BFCF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47 (2.04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3.00)</w:t>
            </w:r>
          </w:p>
        </w:tc>
        <w:tc>
          <w:tcPr>
            <w:tcW w:w="992" w:type="dxa"/>
          </w:tcPr>
          <w:p w14:paraId="0DDAEF00" w14:textId="47F4E263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ind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268" w:type="dxa"/>
            <w:vAlign w:val="center"/>
          </w:tcPr>
          <w:p w14:paraId="230F7984" w14:textId="0323F2BD" w:rsidR="00AF5FBB" w:rsidRPr="006B1C84" w:rsidRDefault="00AF5FBB" w:rsidP="00150A1F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2.45 (1.75</w:t>
            </w:r>
            <w:r w:rsidR="00150A1F"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 xml:space="preserve"> ─ </w:t>
            </w: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3.42)</w:t>
            </w:r>
          </w:p>
        </w:tc>
        <w:tc>
          <w:tcPr>
            <w:tcW w:w="997" w:type="dxa"/>
          </w:tcPr>
          <w:p w14:paraId="23B57E5E" w14:textId="252ED53F" w:rsidR="00AF5FBB" w:rsidRPr="006B1C84" w:rsidRDefault="00AF5FBB" w:rsidP="00AF5FBB">
            <w:pPr>
              <w:widowControl/>
              <w:wordWrap/>
              <w:autoSpaceDE/>
              <w:autoSpaceDN/>
              <w:adjustRightInd w:val="0"/>
              <w:spacing w:before="0" w:beforeAutospacing="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6B1C84">
              <w:rPr>
                <w:rFonts w:ascii="Arial" w:eastAsia="Malgun Gothic" w:hAnsi="Arial" w:cs="Arial"/>
                <w:color w:val="000000"/>
                <w:sz w:val="18"/>
                <w:szCs w:val="18"/>
              </w:rPr>
              <w:t>&lt;0.001</w:t>
            </w:r>
          </w:p>
        </w:tc>
      </w:tr>
    </w:tbl>
    <w:p w14:paraId="00AAA378" w14:textId="48D4601A" w:rsidR="00794539" w:rsidRPr="006B1C84" w:rsidRDefault="002950C2" w:rsidP="00451094">
      <w:pPr>
        <w:wordWrap/>
        <w:adjustRightInd w:val="0"/>
        <w:snapToGrid w:val="0"/>
        <w:spacing w:line="360" w:lineRule="auto"/>
        <w:contextualSpacing/>
        <w:jc w:val="left"/>
        <w:rPr>
          <w:rFonts w:ascii="Arial" w:hAnsi="Arial" w:cs="Arial"/>
          <w:color w:val="000000"/>
          <w:kern w:val="0"/>
          <w:szCs w:val="20"/>
        </w:rPr>
      </w:pPr>
      <w:r w:rsidRPr="006B1C84">
        <w:rPr>
          <w:rFonts w:ascii="Arial" w:hAnsi="Arial" w:cs="Arial"/>
          <w:color w:val="000000"/>
          <w:kern w:val="0"/>
          <w:szCs w:val="20"/>
        </w:rPr>
        <w:t>Abbreviation</w:t>
      </w:r>
      <w:r w:rsidR="00F00924">
        <w:rPr>
          <w:rFonts w:ascii="Arial" w:hAnsi="Arial" w:cs="Arial"/>
          <w:color w:val="000000"/>
          <w:kern w:val="0"/>
          <w:szCs w:val="20"/>
        </w:rPr>
        <w:t>s</w:t>
      </w:r>
      <w:r w:rsidRPr="006B1C84">
        <w:rPr>
          <w:rFonts w:ascii="Arial" w:hAnsi="Arial" w:cs="Arial"/>
          <w:color w:val="000000"/>
          <w:kern w:val="0"/>
          <w:szCs w:val="20"/>
        </w:rPr>
        <w:t xml:space="preserve">: LAMA, long-acting muscarinic antagonists; LABA, long-acting β2-agonists; ICS, inhaled corticosteroids </w:t>
      </w:r>
    </w:p>
    <w:sectPr w:rsidR="00794539" w:rsidRPr="006B1C84" w:rsidSect="00006F35">
      <w:footerReference w:type="even" r:id="rId8"/>
      <w:footerReference w:type="default" r:id="rId9"/>
      <w:footerReference w:type="first" r:id="rId10"/>
      <w:pgSz w:w="16838" w:h="11906" w:orient="landscape"/>
      <w:pgMar w:top="1077" w:right="1440" w:bottom="1077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659E3" w14:textId="77777777" w:rsidR="00E26417" w:rsidRDefault="00E26417" w:rsidP="00CC7CED">
      <w:pPr>
        <w:spacing w:before="0"/>
      </w:pPr>
      <w:r>
        <w:separator/>
      </w:r>
    </w:p>
  </w:endnote>
  <w:endnote w:type="continuationSeparator" w:id="0">
    <w:p w14:paraId="2B59DD8E" w14:textId="77777777" w:rsidR="00E26417" w:rsidRDefault="00E26417" w:rsidP="00CC7CE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바탕체"/>
    <w:charset w:val="81"/>
    <w:family w:val="modern"/>
    <w:pitch w:val="fixed"/>
    <w:sig w:usb0="B00002AF" w:usb1="69D77CFB" w:usb2="00000030" w:usb3="00000000" w:csb0="0008009F" w:csb1="00000000"/>
  </w:font>
  <w:font w:name="한양신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topia Std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E4EB8" w14:textId="20271E56" w:rsidR="006B1C84" w:rsidRDefault="006B1C8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7C38171" wp14:editId="5A9E0FE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051222343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DE27F8" w14:textId="02B0292B" w:rsidR="006B1C84" w:rsidRPr="006B1C84" w:rsidRDefault="006B1C84" w:rsidP="006B1C8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B1C8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C3817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DE27F8" w14:textId="02B0292B" w:rsidR="006B1C84" w:rsidRPr="006B1C84" w:rsidRDefault="006B1C84" w:rsidP="006B1C8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B1C8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EF1D5" w14:textId="78CCC8AB" w:rsidR="00DE5D3C" w:rsidRDefault="006B1C84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33B3DD5" wp14:editId="65C93757">
              <wp:simplePos x="914400" y="631507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98672427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CA0AE0" w14:textId="5D1007BE" w:rsidR="006B1C84" w:rsidRPr="006B1C84" w:rsidRDefault="006B1C84" w:rsidP="006B1C8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B1C8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3B3DD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37CA0AE0" w14:textId="5D1007BE" w:rsidR="006B1C84" w:rsidRPr="006B1C84" w:rsidRDefault="006B1C84" w:rsidP="006B1C8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B1C8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650353353"/>
        <w:docPartObj>
          <w:docPartGallery w:val="Page Numbers (Bottom of Page)"/>
          <w:docPartUnique/>
        </w:docPartObj>
      </w:sdtPr>
      <w:sdtEndPr/>
      <w:sdtContent>
        <w:r w:rsidR="00DE5D3C">
          <w:fldChar w:fldCharType="begin"/>
        </w:r>
        <w:r w:rsidR="00DE5D3C">
          <w:instrText xml:space="preserve"> PAGE   \* MERGEFORMAT </w:instrText>
        </w:r>
        <w:r w:rsidR="00DE5D3C">
          <w:fldChar w:fldCharType="separate"/>
        </w:r>
        <w:r w:rsidR="00C906F7" w:rsidRPr="00C906F7">
          <w:rPr>
            <w:noProof/>
            <w:lang w:val="ko-KR"/>
          </w:rPr>
          <w:t>4</w:t>
        </w:r>
        <w:r w:rsidR="00DE5D3C">
          <w:rPr>
            <w:noProof/>
            <w:lang w:val="ko-KR"/>
          </w:rPr>
          <w:fldChar w:fldCharType="end"/>
        </w:r>
      </w:sdtContent>
    </w:sdt>
  </w:p>
  <w:p w14:paraId="7BB05E0E" w14:textId="77777777" w:rsidR="00DE5D3C" w:rsidRDefault="00DE5D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07E5B" w14:textId="69A9E627" w:rsidR="006B1C84" w:rsidRDefault="006B1C8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5EF51D7" wp14:editId="7673311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92212449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739BE6" w14:textId="46309827" w:rsidR="006B1C84" w:rsidRPr="006B1C84" w:rsidRDefault="006B1C84" w:rsidP="006B1C8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B1C8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EF51D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38739BE6" w14:textId="46309827" w:rsidR="006B1C84" w:rsidRPr="006B1C84" w:rsidRDefault="006B1C84" w:rsidP="006B1C8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B1C8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5B2A6" w14:textId="77777777" w:rsidR="00E26417" w:rsidRDefault="00E26417" w:rsidP="00CC7CED">
      <w:pPr>
        <w:spacing w:before="0"/>
      </w:pPr>
      <w:r>
        <w:separator/>
      </w:r>
    </w:p>
  </w:footnote>
  <w:footnote w:type="continuationSeparator" w:id="0">
    <w:p w14:paraId="53336EBA" w14:textId="77777777" w:rsidR="00E26417" w:rsidRDefault="00E26417" w:rsidP="00CC7CED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1430E"/>
    <w:multiLevelType w:val="multilevel"/>
    <w:tmpl w:val="8460D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214F5"/>
    <w:multiLevelType w:val="hybridMultilevel"/>
    <w:tmpl w:val="78CCB43E"/>
    <w:lvl w:ilvl="0" w:tplc="04090011">
      <w:start w:val="1"/>
      <w:numFmt w:val="decimalEnclosedCircle"/>
      <w:lvlText w:val="%1"/>
      <w:lvlJc w:val="left"/>
      <w:pPr>
        <w:ind w:left="1600" w:hanging="40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2" w15:restartNumberingAfterBreak="0">
    <w:nsid w:val="061D32CB"/>
    <w:multiLevelType w:val="hybridMultilevel"/>
    <w:tmpl w:val="409C3364"/>
    <w:lvl w:ilvl="0" w:tplc="3780B62C">
      <w:start w:val="1"/>
      <w:numFmt w:val="bullet"/>
      <w:lvlText w:val="-"/>
      <w:lvlJc w:val="left"/>
      <w:pPr>
        <w:ind w:left="112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06767A4C"/>
    <w:multiLevelType w:val="hybridMultilevel"/>
    <w:tmpl w:val="EBC0CF68"/>
    <w:lvl w:ilvl="0" w:tplc="472AAB4E">
      <w:start w:val="1"/>
      <w:numFmt w:val="decimal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8F418B7"/>
    <w:multiLevelType w:val="hybridMultilevel"/>
    <w:tmpl w:val="2AB0FF7E"/>
    <w:lvl w:ilvl="0" w:tplc="CD7A6744">
      <w:numFmt w:val="bullet"/>
      <w:lvlText w:val="※"/>
      <w:lvlJc w:val="left"/>
      <w:pPr>
        <w:ind w:left="760" w:hanging="360"/>
      </w:pPr>
      <w:rPr>
        <w:rFonts w:ascii="Malgun Gothic" w:eastAsia="Malgun Gothic" w:hAnsi="Malgun Gothic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09F40F42"/>
    <w:multiLevelType w:val="hybridMultilevel"/>
    <w:tmpl w:val="2E967B86"/>
    <w:lvl w:ilvl="0" w:tplc="4828A2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66C5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3C4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CA51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47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3E15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D63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0E36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52D2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BC948BA"/>
    <w:multiLevelType w:val="hybridMultilevel"/>
    <w:tmpl w:val="972887EA"/>
    <w:lvl w:ilvl="0" w:tplc="B0846238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00423AE"/>
    <w:multiLevelType w:val="multilevel"/>
    <w:tmpl w:val="07129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255A2B"/>
    <w:multiLevelType w:val="hybridMultilevel"/>
    <w:tmpl w:val="3FA65702"/>
    <w:lvl w:ilvl="0" w:tplc="7AA6D56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C7312FA"/>
    <w:multiLevelType w:val="hybridMultilevel"/>
    <w:tmpl w:val="4EC66E1E"/>
    <w:lvl w:ilvl="0" w:tplc="04241B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48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FAD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1A29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BAD3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0A53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B800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A875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C9E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5A446FA"/>
    <w:multiLevelType w:val="hybridMultilevel"/>
    <w:tmpl w:val="4D5A0ED8"/>
    <w:lvl w:ilvl="0" w:tplc="EB907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4231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AEE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D6A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C6BF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EBC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42B8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342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22B4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3C24DD5"/>
    <w:multiLevelType w:val="hybridMultilevel"/>
    <w:tmpl w:val="49A6D95E"/>
    <w:lvl w:ilvl="0" w:tplc="825A4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0E66BA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832CB5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EC6A51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F9A26B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4D9490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4FB086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38FC94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79ECB2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2" w15:restartNumberingAfterBreak="0">
    <w:nsid w:val="3A6E5F6E"/>
    <w:multiLevelType w:val="hybridMultilevel"/>
    <w:tmpl w:val="56E05492"/>
    <w:lvl w:ilvl="0" w:tplc="2CE81C1C">
      <w:start w:val="1"/>
      <w:numFmt w:val="decimal"/>
      <w:lvlText w:val="(%1)"/>
      <w:lvlJc w:val="left"/>
      <w:pPr>
        <w:ind w:left="760" w:hanging="360"/>
      </w:pPr>
      <w:rPr>
        <w:rFonts w:hint="default"/>
        <w:sz w:val="20"/>
      </w:r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D818BB0A">
      <w:start w:val="1"/>
      <w:numFmt w:val="bullet"/>
      <w:lvlText w:val="-"/>
      <w:lvlJc w:val="left"/>
      <w:pPr>
        <w:ind w:left="1560" w:hanging="360"/>
      </w:pPr>
      <w:rPr>
        <w:rFonts w:ascii="Malgun Gothic" w:eastAsia="Malgun Gothic" w:hAnsi="Malgun Gothic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AF62F89"/>
    <w:multiLevelType w:val="multilevel"/>
    <w:tmpl w:val="B28E7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717843"/>
    <w:multiLevelType w:val="hybridMultilevel"/>
    <w:tmpl w:val="DBA03254"/>
    <w:lvl w:ilvl="0" w:tplc="40508F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F623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0CC3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FEBE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D0B0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7286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18B6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788D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78B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744239B"/>
    <w:multiLevelType w:val="hybridMultilevel"/>
    <w:tmpl w:val="CCE4F4B6"/>
    <w:lvl w:ilvl="0" w:tplc="47F263A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5FC55368"/>
    <w:multiLevelType w:val="hybridMultilevel"/>
    <w:tmpl w:val="466AC0B4"/>
    <w:lvl w:ilvl="0" w:tplc="4BBA9916">
      <w:start w:val="2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067632C"/>
    <w:multiLevelType w:val="hybridMultilevel"/>
    <w:tmpl w:val="341685E4"/>
    <w:lvl w:ilvl="0" w:tplc="0C22ECB4">
      <w:start w:val="1"/>
      <w:numFmt w:val="bullet"/>
      <w:lvlText w:val="-"/>
      <w:lvlJc w:val="left"/>
      <w:pPr>
        <w:ind w:left="112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8" w15:restartNumberingAfterBreak="0">
    <w:nsid w:val="7B6E7F61"/>
    <w:multiLevelType w:val="multilevel"/>
    <w:tmpl w:val="E99C9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5E4BAD"/>
    <w:multiLevelType w:val="hybridMultilevel"/>
    <w:tmpl w:val="C79AE28C"/>
    <w:lvl w:ilvl="0" w:tplc="F97A4AE6">
      <w:start w:val="5"/>
      <w:numFmt w:val="bullet"/>
      <w:lvlText w:val=""/>
      <w:lvlJc w:val="left"/>
      <w:pPr>
        <w:ind w:left="760" w:hanging="360"/>
      </w:pPr>
      <w:rPr>
        <w:rFonts w:ascii="Wingdings" w:eastAsia="Batang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FB8145F"/>
    <w:multiLevelType w:val="hybridMultilevel"/>
    <w:tmpl w:val="C5F83CFC"/>
    <w:lvl w:ilvl="0" w:tplc="9D28B1D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252465915">
    <w:abstractNumId w:val="3"/>
  </w:num>
  <w:num w:numId="2" w16cid:durableId="1968703030">
    <w:abstractNumId w:val="15"/>
  </w:num>
  <w:num w:numId="3" w16cid:durableId="1332760401">
    <w:abstractNumId w:val="14"/>
  </w:num>
  <w:num w:numId="4" w16cid:durableId="666789060">
    <w:abstractNumId w:val="9"/>
  </w:num>
  <w:num w:numId="5" w16cid:durableId="821387157">
    <w:abstractNumId w:val="5"/>
  </w:num>
  <w:num w:numId="6" w16cid:durableId="772166021">
    <w:abstractNumId w:val="10"/>
  </w:num>
  <w:num w:numId="7" w16cid:durableId="551505138">
    <w:abstractNumId w:val="11"/>
  </w:num>
  <w:num w:numId="8" w16cid:durableId="904532848">
    <w:abstractNumId w:val="0"/>
  </w:num>
  <w:num w:numId="9" w16cid:durableId="1458985789">
    <w:abstractNumId w:val="18"/>
  </w:num>
  <w:num w:numId="10" w16cid:durableId="839661625">
    <w:abstractNumId w:val="13"/>
  </w:num>
  <w:num w:numId="11" w16cid:durableId="12457109">
    <w:abstractNumId w:val="6"/>
  </w:num>
  <w:num w:numId="12" w16cid:durableId="1944721911">
    <w:abstractNumId w:val="20"/>
  </w:num>
  <w:num w:numId="13" w16cid:durableId="962885993">
    <w:abstractNumId w:val="2"/>
  </w:num>
  <w:num w:numId="14" w16cid:durableId="1832478001">
    <w:abstractNumId w:val="17"/>
  </w:num>
  <w:num w:numId="15" w16cid:durableId="874316484">
    <w:abstractNumId w:val="4"/>
  </w:num>
  <w:num w:numId="16" w16cid:durableId="1718166942">
    <w:abstractNumId w:val="7"/>
  </w:num>
  <w:num w:numId="17" w16cid:durableId="881751675">
    <w:abstractNumId w:val="12"/>
  </w:num>
  <w:num w:numId="18" w16cid:durableId="416365576">
    <w:abstractNumId w:val="1"/>
  </w:num>
  <w:num w:numId="19" w16cid:durableId="1795173851">
    <w:abstractNumId w:val="8"/>
  </w:num>
  <w:num w:numId="20" w16cid:durableId="269437113">
    <w:abstractNumId w:val="19"/>
  </w:num>
  <w:num w:numId="21" w16cid:durableId="2086031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rMwNjUyNzKwNDFS0lEKTi0uzszPAykwrwUAhBdy3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spiratory Research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396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2wvx99a9vvsxxeze5cpr5p3xvdt52f0pfsf&quot;&gt;COPD NS&lt;record-ids&gt;&lt;item&gt;51&lt;/item&gt;&lt;item&gt;106&lt;/item&gt;&lt;item&gt;156&lt;/item&gt;&lt;item&gt;162&lt;/item&gt;&lt;item&gt;208&lt;/item&gt;&lt;item&gt;218&lt;/item&gt;&lt;item&gt;219&lt;/item&gt;&lt;item&gt;233&lt;/item&gt;&lt;item&gt;234&lt;/item&gt;&lt;item&gt;237&lt;/item&gt;&lt;item&gt;238&lt;/item&gt;&lt;item&gt;241&lt;/item&gt;&lt;item&gt;243&lt;/item&gt;&lt;item&gt;245&lt;/item&gt;&lt;item&gt;250&lt;/item&gt;&lt;item&gt;252&lt;/item&gt;&lt;item&gt;253&lt;/item&gt;&lt;item&gt;257&lt;/item&gt;&lt;item&gt;260&lt;/item&gt;&lt;item&gt;261&lt;/item&gt;&lt;item&gt;270&lt;/item&gt;&lt;item&gt;271&lt;/item&gt;&lt;item&gt;279&lt;/item&gt;&lt;item&gt;280&lt;/item&gt;&lt;item&gt;282&lt;/item&gt;&lt;item&gt;283&lt;/item&gt;&lt;item&gt;284&lt;/item&gt;&lt;item&gt;285&lt;/item&gt;&lt;item&gt;286&lt;/item&gt;&lt;item&gt;287&lt;/item&gt;&lt;item&gt;288&lt;/item&gt;&lt;item&gt;290&lt;/item&gt;&lt;item&gt;291&lt;/item&gt;&lt;item&gt;294&lt;/item&gt;&lt;item&gt;295&lt;/item&gt;&lt;/record-ids&gt;&lt;/item&gt;&lt;/Libraries&gt;"/>
  </w:docVars>
  <w:rsids>
    <w:rsidRoot w:val="009F62E5"/>
    <w:rsid w:val="000006D0"/>
    <w:rsid w:val="00004709"/>
    <w:rsid w:val="00006F35"/>
    <w:rsid w:val="000074AD"/>
    <w:rsid w:val="00011450"/>
    <w:rsid w:val="00012E24"/>
    <w:rsid w:val="00013315"/>
    <w:rsid w:val="00014471"/>
    <w:rsid w:val="0001646F"/>
    <w:rsid w:val="00016C0A"/>
    <w:rsid w:val="00016DF8"/>
    <w:rsid w:val="0001781E"/>
    <w:rsid w:val="00017C3B"/>
    <w:rsid w:val="0002350D"/>
    <w:rsid w:val="00024FA8"/>
    <w:rsid w:val="0002707A"/>
    <w:rsid w:val="00031B12"/>
    <w:rsid w:val="00032929"/>
    <w:rsid w:val="00033937"/>
    <w:rsid w:val="000340A7"/>
    <w:rsid w:val="00040B32"/>
    <w:rsid w:val="00040C63"/>
    <w:rsid w:val="000410ED"/>
    <w:rsid w:val="000419E1"/>
    <w:rsid w:val="00043EEA"/>
    <w:rsid w:val="00046041"/>
    <w:rsid w:val="000461AD"/>
    <w:rsid w:val="000503BB"/>
    <w:rsid w:val="00050674"/>
    <w:rsid w:val="00052730"/>
    <w:rsid w:val="00052AF8"/>
    <w:rsid w:val="000530AA"/>
    <w:rsid w:val="00053F70"/>
    <w:rsid w:val="00053FE7"/>
    <w:rsid w:val="0005426E"/>
    <w:rsid w:val="000556B3"/>
    <w:rsid w:val="00056C07"/>
    <w:rsid w:val="00057306"/>
    <w:rsid w:val="0005767F"/>
    <w:rsid w:val="000608AC"/>
    <w:rsid w:val="0006126F"/>
    <w:rsid w:val="000615B4"/>
    <w:rsid w:val="00062D00"/>
    <w:rsid w:val="00063DC0"/>
    <w:rsid w:val="00063EA3"/>
    <w:rsid w:val="00065085"/>
    <w:rsid w:val="00065DD4"/>
    <w:rsid w:val="0007251A"/>
    <w:rsid w:val="00072953"/>
    <w:rsid w:val="00073222"/>
    <w:rsid w:val="00073F35"/>
    <w:rsid w:val="000745CF"/>
    <w:rsid w:val="00074892"/>
    <w:rsid w:val="00081163"/>
    <w:rsid w:val="00082230"/>
    <w:rsid w:val="00082EF0"/>
    <w:rsid w:val="00083850"/>
    <w:rsid w:val="000843A4"/>
    <w:rsid w:val="00087E3C"/>
    <w:rsid w:val="00092CC0"/>
    <w:rsid w:val="00092FAF"/>
    <w:rsid w:val="00093383"/>
    <w:rsid w:val="00093456"/>
    <w:rsid w:val="00093C18"/>
    <w:rsid w:val="000949FF"/>
    <w:rsid w:val="000958EC"/>
    <w:rsid w:val="000966A7"/>
    <w:rsid w:val="000A12A5"/>
    <w:rsid w:val="000A30EB"/>
    <w:rsid w:val="000A4499"/>
    <w:rsid w:val="000A70F2"/>
    <w:rsid w:val="000B109E"/>
    <w:rsid w:val="000B34E0"/>
    <w:rsid w:val="000B6308"/>
    <w:rsid w:val="000C0DB2"/>
    <w:rsid w:val="000C143F"/>
    <w:rsid w:val="000C1483"/>
    <w:rsid w:val="000C1787"/>
    <w:rsid w:val="000C24D7"/>
    <w:rsid w:val="000C445F"/>
    <w:rsid w:val="000C5B9C"/>
    <w:rsid w:val="000C7259"/>
    <w:rsid w:val="000C79E4"/>
    <w:rsid w:val="000D0E5E"/>
    <w:rsid w:val="000D1512"/>
    <w:rsid w:val="000D2303"/>
    <w:rsid w:val="000D3279"/>
    <w:rsid w:val="000D4FBD"/>
    <w:rsid w:val="000D59F4"/>
    <w:rsid w:val="000D65EB"/>
    <w:rsid w:val="000D6C87"/>
    <w:rsid w:val="000D6D46"/>
    <w:rsid w:val="000D71BC"/>
    <w:rsid w:val="000E1403"/>
    <w:rsid w:val="000E1B94"/>
    <w:rsid w:val="000E21F4"/>
    <w:rsid w:val="000E29BD"/>
    <w:rsid w:val="000E60F6"/>
    <w:rsid w:val="000E7466"/>
    <w:rsid w:val="000F17C8"/>
    <w:rsid w:val="000F235F"/>
    <w:rsid w:val="000F2D4B"/>
    <w:rsid w:val="000F2DAD"/>
    <w:rsid w:val="000F3067"/>
    <w:rsid w:val="000F31D2"/>
    <w:rsid w:val="000F369F"/>
    <w:rsid w:val="000F45AE"/>
    <w:rsid w:val="000F5AB5"/>
    <w:rsid w:val="000F6355"/>
    <w:rsid w:val="00100AFF"/>
    <w:rsid w:val="00111222"/>
    <w:rsid w:val="00111BCC"/>
    <w:rsid w:val="00112253"/>
    <w:rsid w:val="00112B14"/>
    <w:rsid w:val="00113B12"/>
    <w:rsid w:val="00114A32"/>
    <w:rsid w:val="001155E7"/>
    <w:rsid w:val="00116F38"/>
    <w:rsid w:val="0011740F"/>
    <w:rsid w:val="00117D9E"/>
    <w:rsid w:val="0012062A"/>
    <w:rsid w:val="00120F7E"/>
    <w:rsid w:val="00122162"/>
    <w:rsid w:val="001243F4"/>
    <w:rsid w:val="001246F5"/>
    <w:rsid w:val="00126807"/>
    <w:rsid w:val="00127738"/>
    <w:rsid w:val="00132261"/>
    <w:rsid w:val="00132BE6"/>
    <w:rsid w:val="001330D6"/>
    <w:rsid w:val="00133739"/>
    <w:rsid w:val="00134FEC"/>
    <w:rsid w:val="00137BBD"/>
    <w:rsid w:val="00137F6D"/>
    <w:rsid w:val="00140152"/>
    <w:rsid w:val="00140374"/>
    <w:rsid w:val="0014137A"/>
    <w:rsid w:val="00142AD8"/>
    <w:rsid w:val="001453D7"/>
    <w:rsid w:val="0014769A"/>
    <w:rsid w:val="00147AED"/>
    <w:rsid w:val="00150A1F"/>
    <w:rsid w:val="0015256E"/>
    <w:rsid w:val="001547B8"/>
    <w:rsid w:val="00154E9E"/>
    <w:rsid w:val="00156817"/>
    <w:rsid w:val="00156CDB"/>
    <w:rsid w:val="001606CF"/>
    <w:rsid w:val="001614AD"/>
    <w:rsid w:val="001629B9"/>
    <w:rsid w:val="00163FDF"/>
    <w:rsid w:val="001666F5"/>
    <w:rsid w:val="0016771B"/>
    <w:rsid w:val="00175BB3"/>
    <w:rsid w:val="001802E9"/>
    <w:rsid w:val="00180502"/>
    <w:rsid w:val="00181B13"/>
    <w:rsid w:val="00182314"/>
    <w:rsid w:val="00183FD7"/>
    <w:rsid w:val="00185C15"/>
    <w:rsid w:val="001869AB"/>
    <w:rsid w:val="00193487"/>
    <w:rsid w:val="0019391E"/>
    <w:rsid w:val="00194491"/>
    <w:rsid w:val="00195310"/>
    <w:rsid w:val="00195CDB"/>
    <w:rsid w:val="00195DEC"/>
    <w:rsid w:val="00196359"/>
    <w:rsid w:val="001A0912"/>
    <w:rsid w:val="001A1E35"/>
    <w:rsid w:val="001A251C"/>
    <w:rsid w:val="001A2D34"/>
    <w:rsid w:val="001A3171"/>
    <w:rsid w:val="001A578D"/>
    <w:rsid w:val="001A68E6"/>
    <w:rsid w:val="001A6B17"/>
    <w:rsid w:val="001A77B8"/>
    <w:rsid w:val="001B0DA0"/>
    <w:rsid w:val="001B0DB4"/>
    <w:rsid w:val="001B3934"/>
    <w:rsid w:val="001B4610"/>
    <w:rsid w:val="001B4F77"/>
    <w:rsid w:val="001B62BD"/>
    <w:rsid w:val="001B6B98"/>
    <w:rsid w:val="001C00C9"/>
    <w:rsid w:val="001C0530"/>
    <w:rsid w:val="001C2578"/>
    <w:rsid w:val="001C4C3C"/>
    <w:rsid w:val="001C5EF9"/>
    <w:rsid w:val="001D0C09"/>
    <w:rsid w:val="001D1106"/>
    <w:rsid w:val="001D18DB"/>
    <w:rsid w:val="001D1C98"/>
    <w:rsid w:val="001D4B35"/>
    <w:rsid w:val="001D5A67"/>
    <w:rsid w:val="001D67A0"/>
    <w:rsid w:val="001E0162"/>
    <w:rsid w:val="001E0F14"/>
    <w:rsid w:val="001E158F"/>
    <w:rsid w:val="001E27C8"/>
    <w:rsid w:val="001E29EB"/>
    <w:rsid w:val="001E37FC"/>
    <w:rsid w:val="001E4AEB"/>
    <w:rsid w:val="001E4D36"/>
    <w:rsid w:val="001E4F0C"/>
    <w:rsid w:val="001F03FE"/>
    <w:rsid w:val="001F07EB"/>
    <w:rsid w:val="001F1A2E"/>
    <w:rsid w:val="001F2DA4"/>
    <w:rsid w:val="001F3394"/>
    <w:rsid w:val="001F36FF"/>
    <w:rsid w:val="001F6928"/>
    <w:rsid w:val="001F77B9"/>
    <w:rsid w:val="00206376"/>
    <w:rsid w:val="00210334"/>
    <w:rsid w:val="002105AF"/>
    <w:rsid w:val="00210F79"/>
    <w:rsid w:val="00211499"/>
    <w:rsid w:val="00211668"/>
    <w:rsid w:val="00211FFE"/>
    <w:rsid w:val="00212979"/>
    <w:rsid w:val="00212B2C"/>
    <w:rsid w:val="00213D55"/>
    <w:rsid w:val="00214045"/>
    <w:rsid w:val="00215131"/>
    <w:rsid w:val="00217C05"/>
    <w:rsid w:val="00220305"/>
    <w:rsid w:val="0022331E"/>
    <w:rsid w:val="00223CFA"/>
    <w:rsid w:val="002248F5"/>
    <w:rsid w:val="00225AD6"/>
    <w:rsid w:val="00227F94"/>
    <w:rsid w:val="00230034"/>
    <w:rsid w:val="00230083"/>
    <w:rsid w:val="00230A17"/>
    <w:rsid w:val="00230B64"/>
    <w:rsid w:val="002312F8"/>
    <w:rsid w:val="00232088"/>
    <w:rsid w:val="00235790"/>
    <w:rsid w:val="0023798C"/>
    <w:rsid w:val="00241A85"/>
    <w:rsid w:val="00244A86"/>
    <w:rsid w:val="0024524D"/>
    <w:rsid w:val="0024796C"/>
    <w:rsid w:val="002501C8"/>
    <w:rsid w:val="00250BC7"/>
    <w:rsid w:val="00251324"/>
    <w:rsid w:val="00251C1C"/>
    <w:rsid w:val="00251C36"/>
    <w:rsid w:val="00253787"/>
    <w:rsid w:val="00253C58"/>
    <w:rsid w:val="00254134"/>
    <w:rsid w:val="00255154"/>
    <w:rsid w:val="002601E8"/>
    <w:rsid w:val="002625D7"/>
    <w:rsid w:val="00262C3F"/>
    <w:rsid w:val="00264752"/>
    <w:rsid w:val="00266699"/>
    <w:rsid w:val="002669EB"/>
    <w:rsid w:val="00275217"/>
    <w:rsid w:val="00275C6A"/>
    <w:rsid w:val="00276586"/>
    <w:rsid w:val="002769D7"/>
    <w:rsid w:val="00276CA3"/>
    <w:rsid w:val="00280556"/>
    <w:rsid w:val="002848D8"/>
    <w:rsid w:val="00285FA2"/>
    <w:rsid w:val="00287CDD"/>
    <w:rsid w:val="00292870"/>
    <w:rsid w:val="00293628"/>
    <w:rsid w:val="002950C2"/>
    <w:rsid w:val="00295A38"/>
    <w:rsid w:val="00297D42"/>
    <w:rsid w:val="002A0E0D"/>
    <w:rsid w:val="002A10FF"/>
    <w:rsid w:val="002A259B"/>
    <w:rsid w:val="002A284E"/>
    <w:rsid w:val="002A35B4"/>
    <w:rsid w:val="002A3F48"/>
    <w:rsid w:val="002A5704"/>
    <w:rsid w:val="002A597F"/>
    <w:rsid w:val="002A5D95"/>
    <w:rsid w:val="002A5EE7"/>
    <w:rsid w:val="002A634A"/>
    <w:rsid w:val="002B08B5"/>
    <w:rsid w:val="002B0B60"/>
    <w:rsid w:val="002B25E8"/>
    <w:rsid w:val="002B42DF"/>
    <w:rsid w:val="002B4E9F"/>
    <w:rsid w:val="002B5440"/>
    <w:rsid w:val="002B600D"/>
    <w:rsid w:val="002C0516"/>
    <w:rsid w:val="002C0D83"/>
    <w:rsid w:val="002C0EB4"/>
    <w:rsid w:val="002C4957"/>
    <w:rsid w:val="002C58AD"/>
    <w:rsid w:val="002C5DE7"/>
    <w:rsid w:val="002D0ED5"/>
    <w:rsid w:val="002D25D5"/>
    <w:rsid w:val="002D2743"/>
    <w:rsid w:val="002D2A5B"/>
    <w:rsid w:val="002D2F06"/>
    <w:rsid w:val="002D3539"/>
    <w:rsid w:val="002D3C22"/>
    <w:rsid w:val="002D3D3A"/>
    <w:rsid w:val="002D4F70"/>
    <w:rsid w:val="002D52AD"/>
    <w:rsid w:val="002D6CF5"/>
    <w:rsid w:val="002E1B18"/>
    <w:rsid w:val="002E2D6A"/>
    <w:rsid w:val="002E3766"/>
    <w:rsid w:val="002E3FB0"/>
    <w:rsid w:val="002E488E"/>
    <w:rsid w:val="002E6803"/>
    <w:rsid w:val="002E7849"/>
    <w:rsid w:val="002F1E26"/>
    <w:rsid w:val="002F20F6"/>
    <w:rsid w:val="002F2E1C"/>
    <w:rsid w:val="002F42F4"/>
    <w:rsid w:val="002F5981"/>
    <w:rsid w:val="002F7E18"/>
    <w:rsid w:val="002F7EF4"/>
    <w:rsid w:val="00301691"/>
    <w:rsid w:val="00302A59"/>
    <w:rsid w:val="003035D8"/>
    <w:rsid w:val="00303ABB"/>
    <w:rsid w:val="0030401E"/>
    <w:rsid w:val="003047B0"/>
    <w:rsid w:val="00305E26"/>
    <w:rsid w:val="00312249"/>
    <w:rsid w:val="00320E4F"/>
    <w:rsid w:val="00322344"/>
    <w:rsid w:val="00324439"/>
    <w:rsid w:val="00330CEC"/>
    <w:rsid w:val="00331DAA"/>
    <w:rsid w:val="00336BB2"/>
    <w:rsid w:val="00336FBE"/>
    <w:rsid w:val="00340AE0"/>
    <w:rsid w:val="00342A6E"/>
    <w:rsid w:val="00343292"/>
    <w:rsid w:val="00343F74"/>
    <w:rsid w:val="00346913"/>
    <w:rsid w:val="00347154"/>
    <w:rsid w:val="003471E1"/>
    <w:rsid w:val="0035120F"/>
    <w:rsid w:val="00354136"/>
    <w:rsid w:val="00354226"/>
    <w:rsid w:val="0035561B"/>
    <w:rsid w:val="00356D6D"/>
    <w:rsid w:val="003571F1"/>
    <w:rsid w:val="00362CBE"/>
    <w:rsid w:val="003636F7"/>
    <w:rsid w:val="0036667F"/>
    <w:rsid w:val="00366DD1"/>
    <w:rsid w:val="0036751A"/>
    <w:rsid w:val="00370D31"/>
    <w:rsid w:val="003724EC"/>
    <w:rsid w:val="00372BFE"/>
    <w:rsid w:val="00375BD2"/>
    <w:rsid w:val="00380448"/>
    <w:rsid w:val="00381A44"/>
    <w:rsid w:val="00381D2A"/>
    <w:rsid w:val="00384876"/>
    <w:rsid w:val="00384D4C"/>
    <w:rsid w:val="00384D88"/>
    <w:rsid w:val="0038727F"/>
    <w:rsid w:val="00387957"/>
    <w:rsid w:val="003914DC"/>
    <w:rsid w:val="00394F8E"/>
    <w:rsid w:val="003950AE"/>
    <w:rsid w:val="003952EA"/>
    <w:rsid w:val="00396A2F"/>
    <w:rsid w:val="0039777E"/>
    <w:rsid w:val="003A2BAB"/>
    <w:rsid w:val="003A30BF"/>
    <w:rsid w:val="003A426B"/>
    <w:rsid w:val="003A5B0A"/>
    <w:rsid w:val="003A749B"/>
    <w:rsid w:val="003B00F0"/>
    <w:rsid w:val="003B095A"/>
    <w:rsid w:val="003B0CDC"/>
    <w:rsid w:val="003B5656"/>
    <w:rsid w:val="003B5DFA"/>
    <w:rsid w:val="003B72BA"/>
    <w:rsid w:val="003C168C"/>
    <w:rsid w:val="003C2B7D"/>
    <w:rsid w:val="003C3096"/>
    <w:rsid w:val="003C6A1F"/>
    <w:rsid w:val="003D05CC"/>
    <w:rsid w:val="003D21AD"/>
    <w:rsid w:val="003D2363"/>
    <w:rsid w:val="003D2E3D"/>
    <w:rsid w:val="003D3FE1"/>
    <w:rsid w:val="003E170E"/>
    <w:rsid w:val="003E184F"/>
    <w:rsid w:val="003E420F"/>
    <w:rsid w:val="003E5ABB"/>
    <w:rsid w:val="003E6A6B"/>
    <w:rsid w:val="003E7777"/>
    <w:rsid w:val="003F02FA"/>
    <w:rsid w:val="003F2970"/>
    <w:rsid w:val="003F4683"/>
    <w:rsid w:val="004003CA"/>
    <w:rsid w:val="00402FAC"/>
    <w:rsid w:val="00403DF3"/>
    <w:rsid w:val="00404951"/>
    <w:rsid w:val="00404E53"/>
    <w:rsid w:val="004051A8"/>
    <w:rsid w:val="00412880"/>
    <w:rsid w:val="004146E9"/>
    <w:rsid w:val="004166DE"/>
    <w:rsid w:val="00416AAC"/>
    <w:rsid w:val="004178FC"/>
    <w:rsid w:val="00420FA7"/>
    <w:rsid w:val="00422756"/>
    <w:rsid w:val="00423075"/>
    <w:rsid w:val="00423ED8"/>
    <w:rsid w:val="00424944"/>
    <w:rsid w:val="00424BFA"/>
    <w:rsid w:val="00426EC9"/>
    <w:rsid w:val="00430955"/>
    <w:rsid w:val="00432662"/>
    <w:rsid w:val="00435813"/>
    <w:rsid w:val="00436591"/>
    <w:rsid w:val="00436602"/>
    <w:rsid w:val="00436A60"/>
    <w:rsid w:val="00437522"/>
    <w:rsid w:val="00441929"/>
    <w:rsid w:val="00443696"/>
    <w:rsid w:val="004437B4"/>
    <w:rsid w:val="004441E7"/>
    <w:rsid w:val="0045012B"/>
    <w:rsid w:val="00451094"/>
    <w:rsid w:val="00451586"/>
    <w:rsid w:val="00452F04"/>
    <w:rsid w:val="00453AA3"/>
    <w:rsid w:val="00454105"/>
    <w:rsid w:val="0045480E"/>
    <w:rsid w:val="00454FDA"/>
    <w:rsid w:val="00456927"/>
    <w:rsid w:val="00456A95"/>
    <w:rsid w:val="00456DEA"/>
    <w:rsid w:val="0045709F"/>
    <w:rsid w:val="0045766D"/>
    <w:rsid w:val="00460939"/>
    <w:rsid w:val="00462E6A"/>
    <w:rsid w:val="004666EF"/>
    <w:rsid w:val="0047005B"/>
    <w:rsid w:val="00470759"/>
    <w:rsid w:val="00472280"/>
    <w:rsid w:val="00475CFC"/>
    <w:rsid w:val="00480AF3"/>
    <w:rsid w:val="00481A86"/>
    <w:rsid w:val="0049021B"/>
    <w:rsid w:val="0049064F"/>
    <w:rsid w:val="00490818"/>
    <w:rsid w:val="00491074"/>
    <w:rsid w:val="00493A99"/>
    <w:rsid w:val="00493FFD"/>
    <w:rsid w:val="004A1099"/>
    <w:rsid w:val="004A15CD"/>
    <w:rsid w:val="004A506C"/>
    <w:rsid w:val="004A5FAC"/>
    <w:rsid w:val="004A7D12"/>
    <w:rsid w:val="004B048F"/>
    <w:rsid w:val="004B052B"/>
    <w:rsid w:val="004B0783"/>
    <w:rsid w:val="004B1DBA"/>
    <w:rsid w:val="004B1E12"/>
    <w:rsid w:val="004B2F6F"/>
    <w:rsid w:val="004B5A2E"/>
    <w:rsid w:val="004B6FA7"/>
    <w:rsid w:val="004C00CA"/>
    <w:rsid w:val="004C0D01"/>
    <w:rsid w:val="004C30F7"/>
    <w:rsid w:val="004C518E"/>
    <w:rsid w:val="004C561E"/>
    <w:rsid w:val="004C6C31"/>
    <w:rsid w:val="004D2287"/>
    <w:rsid w:val="004D230A"/>
    <w:rsid w:val="004D258D"/>
    <w:rsid w:val="004D3357"/>
    <w:rsid w:val="004D363B"/>
    <w:rsid w:val="004D5D2B"/>
    <w:rsid w:val="004D7CBE"/>
    <w:rsid w:val="004E039E"/>
    <w:rsid w:val="004E5122"/>
    <w:rsid w:val="004E6270"/>
    <w:rsid w:val="004E71B7"/>
    <w:rsid w:val="004F06B8"/>
    <w:rsid w:val="004F2663"/>
    <w:rsid w:val="004F2998"/>
    <w:rsid w:val="004F40C1"/>
    <w:rsid w:val="004F50D7"/>
    <w:rsid w:val="004F5417"/>
    <w:rsid w:val="004F56DA"/>
    <w:rsid w:val="004F5B7D"/>
    <w:rsid w:val="00500F39"/>
    <w:rsid w:val="00502460"/>
    <w:rsid w:val="00502CE9"/>
    <w:rsid w:val="00503097"/>
    <w:rsid w:val="0050418D"/>
    <w:rsid w:val="005041EC"/>
    <w:rsid w:val="00505ECC"/>
    <w:rsid w:val="00506E2A"/>
    <w:rsid w:val="00512208"/>
    <w:rsid w:val="005130F7"/>
    <w:rsid w:val="005164CF"/>
    <w:rsid w:val="00516BC6"/>
    <w:rsid w:val="005211A8"/>
    <w:rsid w:val="00521930"/>
    <w:rsid w:val="00521D11"/>
    <w:rsid w:val="0052302D"/>
    <w:rsid w:val="005307DB"/>
    <w:rsid w:val="00532ADE"/>
    <w:rsid w:val="0053726D"/>
    <w:rsid w:val="005404B1"/>
    <w:rsid w:val="00541DEA"/>
    <w:rsid w:val="00541F03"/>
    <w:rsid w:val="00542012"/>
    <w:rsid w:val="0054283D"/>
    <w:rsid w:val="005445EF"/>
    <w:rsid w:val="00544843"/>
    <w:rsid w:val="00545488"/>
    <w:rsid w:val="00547466"/>
    <w:rsid w:val="00551658"/>
    <w:rsid w:val="00551B27"/>
    <w:rsid w:val="00552C37"/>
    <w:rsid w:val="00552D10"/>
    <w:rsid w:val="00553B51"/>
    <w:rsid w:val="00554E27"/>
    <w:rsid w:val="005552BC"/>
    <w:rsid w:val="00556EC7"/>
    <w:rsid w:val="00556F8E"/>
    <w:rsid w:val="005574BF"/>
    <w:rsid w:val="005578A0"/>
    <w:rsid w:val="00557FF6"/>
    <w:rsid w:val="005602BB"/>
    <w:rsid w:val="00560DB2"/>
    <w:rsid w:val="00561557"/>
    <w:rsid w:val="0056204B"/>
    <w:rsid w:val="00562D86"/>
    <w:rsid w:val="00572BA2"/>
    <w:rsid w:val="00572FAE"/>
    <w:rsid w:val="005752E8"/>
    <w:rsid w:val="00580BEC"/>
    <w:rsid w:val="0058160B"/>
    <w:rsid w:val="00581CF6"/>
    <w:rsid w:val="005845B2"/>
    <w:rsid w:val="00586C32"/>
    <w:rsid w:val="00590073"/>
    <w:rsid w:val="005923A9"/>
    <w:rsid w:val="005926B2"/>
    <w:rsid w:val="005932F3"/>
    <w:rsid w:val="00595286"/>
    <w:rsid w:val="00595330"/>
    <w:rsid w:val="0059621C"/>
    <w:rsid w:val="005A2AFA"/>
    <w:rsid w:val="005A32C9"/>
    <w:rsid w:val="005A3FB0"/>
    <w:rsid w:val="005A40F7"/>
    <w:rsid w:val="005A6963"/>
    <w:rsid w:val="005A7266"/>
    <w:rsid w:val="005A7868"/>
    <w:rsid w:val="005B40F5"/>
    <w:rsid w:val="005B43A1"/>
    <w:rsid w:val="005B43E9"/>
    <w:rsid w:val="005B4B7F"/>
    <w:rsid w:val="005B579D"/>
    <w:rsid w:val="005B5ECC"/>
    <w:rsid w:val="005C0A6D"/>
    <w:rsid w:val="005C1A80"/>
    <w:rsid w:val="005C2364"/>
    <w:rsid w:val="005C2D93"/>
    <w:rsid w:val="005C3568"/>
    <w:rsid w:val="005C48B0"/>
    <w:rsid w:val="005C6A75"/>
    <w:rsid w:val="005D294C"/>
    <w:rsid w:val="005D5385"/>
    <w:rsid w:val="005D59A2"/>
    <w:rsid w:val="005E099F"/>
    <w:rsid w:val="005E0A73"/>
    <w:rsid w:val="005E264E"/>
    <w:rsid w:val="005E3A04"/>
    <w:rsid w:val="005E4C36"/>
    <w:rsid w:val="005E55BE"/>
    <w:rsid w:val="005E6C9E"/>
    <w:rsid w:val="005E7CFD"/>
    <w:rsid w:val="005F09AB"/>
    <w:rsid w:val="005F11FB"/>
    <w:rsid w:val="005F127C"/>
    <w:rsid w:val="005F2130"/>
    <w:rsid w:val="005F21DA"/>
    <w:rsid w:val="005F4EA6"/>
    <w:rsid w:val="005F5BDE"/>
    <w:rsid w:val="005F5D83"/>
    <w:rsid w:val="005F7B2B"/>
    <w:rsid w:val="00601904"/>
    <w:rsid w:val="0060262C"/>
    <w:rsid w:val="00602994"/>
    <w:rsid w:val="00602C6A"/>
    <w:rsid w:val="006030E5"/>
    <w:rsid w:val="00603EDD"/>
    <w:rsid w:val="006045D2"/>
    <w:rsid w:val="0060750C"/>
    <w:rsid w:val="0060790D"/>
    <w:rsid w:val="006101CE"/>
    <w:rsid w:val="0061196D"/>
    <w:rsid w:val="00614BA7"/>
    <w:rsid w:val="0061511A"/>
    <w:rsid w:val="006152B7"/>
    <w:rsid w:val="00615709"/>
    <w:rsid w:val="00615ECF"/>
    <w:rsid w:val="00615F14"/>
    <w:rsid w:val="006175B5"/>
    <w:rsid w:val="006175F6"/>
    <w:rsid w:val="0062070B"/>
    <w:rsid w:val="00620A0C"/>
    <w:rsid w:val="006213DB"/>
    <w:rsid w:val="00621441"/>
    <w:rsid w:val="006230FB"/>
    <w:rsid w:val="00623A5C"/>
    <w:rsid w:val="006253F4"/>
    <w:rsid w:val="006259CC"/>
    <w:rsid w:val="00625F4C"/>
    <w:rsid w:val="0062624F"/>
    <w:rsid w:val="006274D5"/>
    <w:rsid w:val="006301F6"/>
    <w:rsid w:val="00630A7A"/>
    <w:rsid w:val="00631B2B"/>
    <w:rsid w:val="006325C2"/>
    <w:rsid w:val="00634FFE"/>
    <w:rsid w:val="006375F2"/>
    <w:rsid w:val="0064099C"/>
    <w:rsid w:val="00640FEA"/>
    <w:rsid w:val="00643EEB"/>
    <w:rsid w:val="0064431D"/>
    <w:rsid w:val="00645435"/>
    <w:rsid w:val="0065192F"/>
    <w:rsid w:val="006531DE"/>
    <w:rsid w:val="00653E5D"/>
    <w:rsid w:val="006555DD"/>
    <w:rsid w:val="006564BD"/>
    <w:rsid w:val="0066079E"/>
    <w:rsid w:val="00663163"/>
    <w:rsid w:val="00663D61"/>
    <w:rsid w:val="00666D51"/>
    <w:rsid w:val="0066746D"/>
    <w:rsid w:val="00667616"/>
    <w:rsid w:val="0067267B"/>
    <w:rsid w:val="00676132"/>
    <w:rsid w:val="00680433"/>
    <w:rsid w:val="00680F81"/>
    <w:rsid w:val="00681DDA"/>
    <w:rsid w:val="00681F27"/>
    <w:rsid w:val="00683289"/>
    <w:rsid w:val="006849EA"/>
    <w:rsid w:val="00684DE7"/>
    <w:rsid w:val="006855D9"/>
    <w:rsid w:val="0068570E"/>
    <w:rsid w:val="00692159"/>
    <w:rsid w:val="00694E8F"/>
    <w:rsid w:val="006A093B"/>
    <w:rsid w:val="006A2545"/>
    <w:rsid w:val="006A3AA7"/>
    <w:rsid w:val="006A3FEA"/>
    <w:rsid w:val="006A4825"/>
    <w:rsid w:val="006A7FD5"/>
    <w:rsid w:val="006B0EBD"/>
    <w:rsid w:val="006B1C84"/>
    <w:rsid w:val="006B1CEE"/>
    <w:rsid w:val="006B27CE"/>
    <w:rsid w:val="006B3E03"/>
    <w:rsid w:val="006B63F1"/>
    <w:rsid w:val="006B7970"/>
    <w:rsid w:val="006C1979"/>
    <w:rsid w:val="006C2F6C"/>
    <w:rsid w:val="006C6609"/>
    <w:rsid w:val="006D0478"/>
    <w:rsid w:val="006D0DCC"/>
    <w:rsid w:val="006D345B"/>
    <w:rsid w:val="006D5C2B"/>
    <w:rsid w:val="006D7B0C"/>
    <w:rsid w:val="006E01FF"/>
    <w:rsid w:val="006E14F7"/>
    <w:rsid w:val="006E1B23"/>
    <w:rsid w:val="006E1FFD"/>
    <w:rsid w:val="006E32F8"/>
    <w:rsid w:val="006E348B"/>
    <w:rsid w:val="006E3507"/>
    <w:rsid w:val="006E38D0"/>
    <w:rsid w:val="006E65F5"/>
    <w:rsid w:val="006E7590"/>
    <w:rsid w:val="006F11F0"/>
    <w:rsid w:val="006F2544"/>
    <w:rsid w:val="006F3554"/>
    <w:rsid w:val="006F4761"/>
    <w:rsid w:val="006F639B"/>
    <w:rsid w:val="006F6A1B"/>
    <w:rsid w:val="006F7407"/>
    <w:rsid w:val="006F7F94"/>
    <w:rsid w:val="007001EA"/>
    <w:rsid w:val="00700EAE"/>
    <w:rsid w:val="0070163A"/>
    <w:rsid w:val="00702961"/>
    <w:rsid w:val="0070501E"/>
    <w:rsid w:val="007054C1"/>
    <w:rsid w:val="00713DE0"/>
    <w:rsid w:val="00714DEC"/>
    <w:rsid w:val="00716B66"/>
    <w:rsid w:val="00717173"/>
    <w:rsid w:val="007176F7"/>
    <w:rsid w:val="00717884"/>
    <w:rsid w:val="00717E26"/>
    <w:rsid w:val="007215BE"/>
    <w:rsid w:val="007217D4"/>
    <w:rsid w:val="007217FA"/>
    <w:rsid w:val="007218AA"/>
    <w:rsid w:val="00724064"/>
    <w:rsid w:val="00726630"/>
    <w:rsid w:val="00730869"/>
    <w:rsid w:val="00732481"/>
    <w:rsid w:val="007355C9"/>
    <w:rsid w:val="007426E6"/>
    <w:rsid w:val="00743687"/>
    <w:rsid w:val="00743FE1"/>
    <w:rsid w:val="00746758"/>
    <w:rsid w:val="007467A1"/>
    <w:rsid w:val="00746902"/>
    <w:rsid w:val="007473C2"/>
    <w:rsid w:val="00750F14"/>
    <w:rsid w:val="00751701"/>
    <w:rsid w:val="00751D8B"/>
    <w:rsid w:val="00754B4F"/>
    <w:rsid w:val="00755FA5"/>
    <w:rsid w:val="00761F6B"/>
    <w:rsid w:val="0076204B"/>
    <w:rsid w:val="00762690"/>
    <w:rsid w:val="007636F0"/>
    <w:rsid w:val="00763936"/>
    <w:rsid w:val="00763E0B"/>
    <w:rsid w:val="00766EC1"/>
    <w:rsid w:val="00767440"/>
    <w:rsid w:val="00767F01"/>
    <w:rsid w:val="0077040E"/>
    <w:rsid w:val="007740AE"/>
    <w:rsid w:val="007742F5"/>
    <w:rsid w:val="00776EA2"/>
    <w:rsid w:val="007802E0"/>
    <w:rsid w:val="00780719"/>
    <w:rsid w:val="00784B8A"/>
    <w:rsid w:val="00785613"/>
    <w:rsid w:val="007874FF"/>
    <w:rsid w:val="00787B30"/>
    <w:rsid w:val="00790302"/>
    <w:rsid w:val="007906B4"/>
    <w:rsid w:val="007915D7"/>
    <w:rsid w:val="00793B52"/>
    <w:rsid w:val="00794539"/>
    <w:rsid w:val="00794E64"/>
    <w:rsid w:val="0079673A"/>
    <w:rsid w:val="007A10ED"/>
    <w:rsid w:val="007A1359"/>
    <w:rsid w:val="007A1475"/>
    <w:rsid w:val="007A392F"/>
    <w:rsid w:val="007A6823"/>
    <w:rsid w:val="007A79B4"/>
    <w:rsid w:val="007B0429"/>
    <w:rsid w:val="007B2640"/>
    <w:rsid w:val="007B39CE"/>
    <w:rsid w:val="007B5597"/>
    <w:rsid w:val="007B67E6"/>
    <w:rsid w:val="007B6825"/>
    <w:rsid w:val="007B6A5E"/>
    <w:rsid w:val="007C1E23"/>
    <w:rsid w:val="007C5673"/>
    <w:rsid w:val="007C5B5B"/>
    <w:rsid w:val="007C5B60"/>
    <w:rsid w:val="007C5B72"/>
    <w:rsid w:val="007C6DC3"/>
    <w:rsid w:val="007C70FE"/>
    <w:rsid w:val="007C736A"/>
    <w:rsid w:val="007C7690"/>
    <w:rsid w:val="007D037A"/>
    <w:rsid w:val="007D4CCE"/>
    <w:rsid w:val="007D746D"/>
    <w:rsid w:val="007D7FBD"/>
    <w:rsid w:val="007E0445"/>
    <w:rsid w:val="007E3145"/>
    <w:rsid w:val="007E4FCC"/>
    <w:rsid w:val="007E732C"/>
    <w:rsid w:val="007E755D"/>
    <w:rsid w:val="007F07F6"/>
    <w:rsid w:val="007F2342"/>
    <w:rsid w:val="007F5353"/>
    <w:rsid w:val="007F5DC5"/>
    <w:rsid w:val="0080098B"/>
    <w:rsid w:val="00801379"/>
    <w:rsid w:val="00802C1B"/>
    <w:rsid w:val="00803801"/>
    <w:rsid w:val="00803FDB"/>
    <w:rsid w:val="008062E2"/>
    <w:rsid w:val="00810AFD"/>
    <w:rsid w:val="00813A07"/>
    <w:rsid w:val="00813CA6"/>
    <w:rsid w:val="00816A64"/>
    <w:rsid w:val="00820232"/>
    <w:rsid w:val="0082171F"/>
    <w:rsid w:val="00823982"/>
    <w:rsid w:val="00823F28"/>
    <w:rsid w:val="00825562"/>
    <w:rsid w:val="008256F8"/>
    <w:rsid w:val="00826F52"/>
    <w:rsid w:val="00827589"/>
    <w:rsid w:val="008300A7"/>
    <w:rsid w:val="00830EDA"/>
    <w:rsid w:val="00832869"/>
    <w:rsid w:val="00836999"/>
    <w:rsid w:val="00840E77"/>
    <w:rsid w:val="00841CE1"/>
    <w:rsid w:val="008430C7"/>
    <w:rsid w:val="008441F0"/>
    <w:rsid w:val="00845C4C"/>
    <w:rsid w:val="00847E50"/>
    <w:rsid w:val="0085041C"/>
    <w:rsid w:val="00850F59"/>
    <w:rsid w:val="00851066"/>
    <w:rsid w:val="008511C8"/>
    <w:rsid w:val="00854349"/>
    <w:rsid w:val="00854C02"/>
    <w:rsid w:val="00856152"/>
    <w:rsid w:val="00857F6E"/>
    <w:rsid w:val="00862C67"/>
    <w:rsid w:val="00863A5B"/>
    <w:rsid w:val="00865435"/>
    <w:rsid w:val="00865DE7"/>
    <w:rsid w:val="00865F0A"/>
    <w:rsid w:val="00867CF1"/>
    <w:rsid w:val="00871363"/>
    <w:rsid w:val="0087190A"/>
    <w:rsid w:val="0087528F"/>
    <w:rsid w:val="00875840"/>
    <w:rsid w:val="008759C4"/>
    <w:rsid w:val="00875D03"/>
    <w:rsid w:val="00877377"/>
    <w:rsid w:val="0088272A"/>
    <w:rsid w:val="0088278E"/>
    <w:rsid w:val="00882EA9"/>
    <w:rsid w:val="00883841"/>
    <w:rsid w:val="00883CA9"/>
    <w:rsid w:val="008842BC"/>
    <w:rsid w:val="00884A65"/>
    <w:rsid w:val="0088538F"/>
    <w:rsid w:val="00887AD5"/>
    <w:rsid w:val="00887B38"/>
    <w:rsid w:val="008A17AE"/>
    <w:rsid w:val="008A38A7"/>
    <w:rsid w:val="008A665B"/>
    <w:rsid w:val="008A6B68"/>
    <w:rsid w:val="008B106E"/>
    <w:rsid w:val="008B3A46"/>
    <w:rsid w:val="008B537C"/>
    <w:rsid w:val="008B639D"/>
    <w:rsid w:val="008B7C93"/>
    <w:rsid w:val="008C0054"/>
    <w:rsid w:val="008C063D"/>
    <w:rsid w:val="008C0BE9"/>
    <w:rsid w:val="008C17DA"/>
    <w:rsid w:val="008C5807"/>
    <w:rsid w:val="008C6B77"/>
    <w:rsid w:val="008C7FA2"/>
    <w:rsid w:val="008D061D"/>
    <w:rsid w:val="008D51D4"/>
    <w:rsid w:val="008D537A"/>
    <w:rsid w:val="008D53AA"/>
    <w:rsid w:val="008D5B2C"/>
    <w:rsid w:val="008D63E6"/>
    <w:rsid w:val="008E001A"/>
    <w:rsid w:val="008E0854"/>
    <w:rsid w:val="008E1C66"/>
    <w:rsid w:val="008E3BBB"/>
    <w:rsid w:val="008E4085"/>
    <w:rsid w:val="008E4427"/>
    <w:rsid w:val="008E53AD"/>
    <w:rsid w:val="008E53C5"/>
    <w:rsid w:val="008E56A4"/>
    <w:rsid w:val="008E63CD"/>
    <w:rsid w:val="008E68A5"/>
    <w:rsid w:val="008F017F"/>
    <w:rsid w:val="008F0B76"/>
    <w:rsid w:val="008F1771"/>
    <w:rsid w:val="008F2758"/>
    <w:rsid w:val="008F334A"/>
    <w:rsid w:val="008F345D"/>
    <w:rsid w:val="008F36AB"/>
    <w:rsid w:val="008F3955"/>
    <w:rsid w:val="008F591B"/>
    <w:rsid w:val="008F7DAF"/>
    <w:rsid w:val="00900103"/>
    <w:rsid w:val="00900540"/>
    <w:rsid w:val="00901C06"/>
    <w:rsid w:val="00903511"/>
    <w:rsid w:val="0090417F"/>
    <w:rsid w:val="00910553"/>
    <w:rsid w:val="0091317D"/>
    <w:rsid w:val="0091448C"/>
    <w:rsid w:val="009152D9"/>
    <w:rsid w:val="00917141"/>
    <w:rsid w:val="00917F49"/>
    <w:rsid w:val="00920688"/>
    <w:rsid w:val="00922225"/>
    <w:rsid w:val="0092274E"/>
    <w:rsid w:val="0092616D"/>
    <w:rsid w:val="0093036F"/>
    <w:rsid w:val="00930845"/>
    <w:rsid w:val="009327E0"/>
    <w:rsid w:val="00933006"/>
    <w:rsid w:val="00935156"/>
    <w:rsid w:val="0093668F"/>
    <w:rsid w:val="00937461"/>
    <w:rsid w:val="00941652"/>
    <w:rsid w:val="009419B8"/>
    <w:rsid w:val="00941E6B"/>
    <w:rsid w:val="009426D4"/>
    <w:rsid w:val="00942A7F"/>
    <w:rsid w:val="00943184"/>
    <w:rsid w:val="0094466F"/>
    <w:rsid w:val="009446FD"/>
    <w:rsid w:val="00944A70"/>
    <w:rsid w:val="0095273D"/>
    <w:rsid w:val="00952E37"/>
    <w:rsid w:val="00952E50"/>
    <w:rsid w:val="0095320A"/>
    <w:rsid w:val="009545E5"/>
    <w:rsid w:val="00957C90"/>
    <w:rsid w:val="009604C7"/>
    <w:rsid w:val="00962462"/>
    <w:rsid w:val="00962DAD"/>
    <w:rsid w:val="00967B29"/>
    <w:rsid w:val="009709A2"/>
    <w:rsid w:val="009715FC"/>
    <w:rsid w:val="00973950"/>
    <w:rsid w:val="009766DF"/>
    <w:rsid w:val="00977C54"/>
    <w:rsid w:val="00977EF2"/>
    <w:rsid w:val="00980381"/>
    <w:rsid w:val="00980422"/>
    <w:rsid w:val="00980910"/>
    <w:rsid w:val="00980A24"/>
    <w:rsid w:val="00980C15"/>
    <w:rsid w:val="00980DB3"/>
    <w:rsid w:val="009811E7"/>
    <w:rsid w:val="00983238"/>
    <w:rsid w:val="00983D7D"/>
    <w:rsid w:val="009847DE"/>
    <w:rsid w:val="00985AA3"/>
    <w:rsid w:val="00986083"/>
    <w:rsid w:val="00987D52"/>
    <w:rsid w:val="00991896"/>
    <w:rsid w:val="00995130"/>
    <w:rsid w:val="0099717F"/>
    <w:rsid w:val="009A2087"/>
    <w:rsid w:val="009A3421"/>
    <w:rsid w:val="009A3AB0"/>
    <w:rsid w:val="009A519B"/>
    <w:rsid w:val="009B010A"/>
    <w:rsid w:val="009B19EF"/>
    <w:rsid w:val="009B2474"/>
    <w:rsid w:val="009B3FCC"/>
    <w:rsid w:val="009B4732"/>
    <w:rsid w:val="009B4F1B"/>
    <w:rsid w:val="009B5AA2"/>
    <w:rsid w:val="009C24DF"/>
    <w:rsid w:val="009C437B"/>
    <w:rsid w:val="009C6756"/>
    <w:rsid w:val="009D1A8F"/>
    <w:rsid w:val="009D2079"/>
    <w:rsid w:val="009D4470"/>
    <w:rsid w:val="009D4D59"/>
    <w:rsid w:val="009D5295"/>
    <w:rsid w:val="009D644B"/>
    <w:rsid w:val="009E22E2"/>
    <w:rsid w:val="009E287C"/>
    <w:rsid w:val="009E4879"/>
    <w:rsid w:val="009E6B8A"/>
    <w:rsid w:val="009E736F"/>
    <w:rsid w:val="009F186B"/>
    <w:rsid w:val="009F4630"/>
    <w:rsid w:val="009F62E5"/>
    <w:rsid w:val="009F6718"/>
    <w:rsid w:val="009F7476"/>
    <w:rsid w:val="00A01152"/>
    <w:rsid w:val="00A02E5C"/>
    <w:rsid w:val="00A039B0"/>
    <w:rsid w:val="00A0756B"/>
    <w:rsid w:val="00A07862"/>
    <w:rsid w:val="00A07F27"/>
    <w:rsid w:val="00A10009"/>
    <w:rsid w:val="00A114D7"/>
    <w:rsid w:val="00A11569"/>
    <w:rsid w:val="00A13C69"/>
    <w:rsid w:val="00A157C7"/>
    <w:rsid w:val="00A16E1F"/>
    <w:rsid w:val="00A209A5"/>
    <w:rsid w:val="00A21FFC"/>
    <w:rsid w:val="00A222F9"/>
    <w:rsid w:val="00A223E4"/>
    <w:rsid w:val="00A30EDA"/>
    <w:rsid w:val="00A31144"/>
    <w:rsid w:val="00A32FD7"/>
    <w:rsid w:val="00A40AF6"/>
    <w:rsid w:val="00A44BD4"/>
    <w:rsid w:val="00A451F1"/>
    <w:rsid w:val="00A46A66"/>
    <w:rsid w:val="00A47783"/>
    <w:rsid w:val="00A508A2"/>
    <w:rsid w:val="00A537FA"/>
    <w:rsid w:val="00A53BA6"/>
    <w:rsid w:val="00A53E6D"/>
    <w:rsid w:val="00A54A3B"/>
    <w:rsid w:val="00A54C17"/>
    <w:rsid w:val="00A56DA6"/>
    <w:rsid w:val="00A610C7"/>
    <w:rsid w:val="00A61786"/>
    <w:rsid w:val="00A64395"/>
    <w:rsid w:val="00A6785B"/>
    <w:rsid w:val="00A67CB3"/>
    <w:rsid w:val="00A70095"/>
    <w:rsid w:val="00A70E67"/>
    <w:rsid w:val="00A7158F"/>
    <w:rsid w:val="00A715D1"/>
    <w:rsid w:val="00A71FCE"/>
    <w:rsid w:val="00A72E41"/>
    <w:rsid w:val="00A73320"/>
    <w:rsid w:val="00A73378"/>
    <w:rsid w:val="00A73B68"/>
    <w:rsid w:val="00A7596F"/>
    <w:rsid w:val="00A769FD"/>
    <w:rsid w:val="00A76E10"/>
    <w:rsid w:val="00A803EC"/>
    <w:rsid w:val="00A8229E"/>
    <w:rsid w:val="00A8500B"/>
    <w:rsid w:val="00A90E73"/>
    <w:rsid w:val="00A9108F"/>
    <w:rsid w:val="00A922ED"/>
    <w:rsid w:val="00A92F5A"/>
    <w:rsid w:val="00A932E6"/>
    <w:rsid w:val="00A93E86"/>
    <w:rsid w:val="00AA0178"/>
    <w:rsid w:val="00AA17E5"/>
    <w:rsid w:val="00AA1EA7"/>
    <w:rsid w:val="00AA6ADF"/>
    <w:rsid w:val="00AA6E2D"/>
    <w:rsid w:val="00AA7018"/>
    <w:rsid w:val="00AB0BB1"/>
    <w:rsid w:val="00AB145B"/>
    <w:rsid w:val="00AB16EE"/>
    <w:rsid w:val="00AB2A8D"/>
    <w:rsid w:val="00AB50DC"/>
    <w:rsid w:val="00AC1682"/>
    <w:rsid w:val="00AC1F34"/>
    <w:rsid w:val="00AC2601"/>
    <w:rsid w:val="00AC3142"/>
    <w:rsid w:val="00AC5D66"/>
    <w:rsid w:val="00AD68E9"/>
    <w:rsid w:val="00AE0619"/>
    <w:rsid w:val="00AE1C7B"/>
    <w:rsid w:val="00AE3098"/>
    <w:rsid w:val="00AE4004"/>
    <w:rsid w:val="00AF0105"/>
    <w:rsid w:val="00AF070E"/>
    <w:rsid w:val="00AF1F84"/>
    <w:rsid w:val="00AF5310"/>
    <w:rsid w:val="00AF5FBB"/>
    <w:rsid w:val="00AF76B6"/>
    <w:rsid w:val="00AF7E8E"/>
    <w:rsid w:val="00B00F6D"/>
    <w:rsid w:val="00B0230D"/>
    <w:rsid w:val="00B030E6"/>
    <w:rsid w:val="00B0323B"/>
    <w:rsid w:val="00B039A5"/>
    <w:rsid w:val="00B06ACC"/>
    <w:rsid w:val="00B133CF"/>
    <w:rsid w:val="00B13A82"/>
    <w:rsid w:val="00B14D19"/>
    <w:rsid w:val="00B16CA5"/>
    <w:rsid w:val="00B2223B"/>
    <w:rsid w:val="00B2244A"/>
    <w:rsid w:val="00B23F08"/>
    <w:rsid w:val="00B260FA"/>
    <w:rsid w:val="00B27719"/>
    <w:rsid w:val="00B3169B"/>
    <w:rsid w:val="00B31B6F"/>
    <w:rsid w:val="00B35CDD"/>
    <w:rsid w:val="00B37732"/>
    <w:rsid w:val="00B41141"/>
    <w:rsid w:val="00B42D40"/>
    <w:rsid w:val="00B44847"/>
    <w:rsid w:val="00B45A38"/>
    <w:rsid w:val="00B50C63"/>
    <w:rsid w:val="00B5181E"/>
    <w:rsid w:val="00B555B7"/>
    <w:rsid w:val="00B5563C"/>
    <w:rsid w:val="00B56FAB"/>
    <w:rsid w:val="00B57A50"/>
    <w:rsid w:val="00B57F8A"/>
    <w:rsid w:val="00B61088"/>
    <w:rsid w:val="00B61758"/>
    <w:rsid w:val="00B63A4B"/>
    <w:rsid w:val="00B64EE4"/>
    <w:rsid w:val="00B665EE"/>
    <w:rsid w:val="00B67395"/>
    <w:rsid w:val="00B70236"/>
    <w:rsid w:val="00B705D4"/>
    <w:rsid w:val="00B72D4C"/>
    <w:rsid w:val="00B7377E"/>
    <w:rsid w:val="00B740CE"/>
    <w:rsid w:val="00B7421F"/>
    <w:rsid w:val="00B74223"/>
    <w:rsid w:val="00B75592"/>
    <w:rsid w:val="00B75654"/>
    <w:rsid w:val="00B76569"/>
    <w:rsid w:val="00B767CC"/>
    <w:rsid w:val="00B81933"/>
    <w:rsid w:val="00B81DAB"/>
    <w:rsid w:val="00B82DF7"/>
    <w:rsid w:val="00B85434"/>
    <w:rsid w:val="00B85534"/>
    <w:rsid w:val="00B85F56"/>
    <w:rsid w:val="00B8797B"/>
    <w:rsid w:val="00B91326"/>
    <w:rsid w:val="00B918B0"/>
    <w:rsid w:val="00B91B5B"/>
    <w:rsid w:val="00B93A11"/>
    <w:rsid w:val="00B93C0B"/>
    <w:rsid w:val="00B95098"/>
    <w:rsid w:val="00B96192"/>
    <w:rsid w:val="00B96491"/>
    <w:rsid w:val="00B96EC2"/>
    <w:rsid w:val="00B973CF"/>
    <w:rsid w:val="00BA0602"/>
    <w:rsid w:val="00BA0DF5"/>
    <w:rsid w:val="00BA11EC"/>
    <w:rsid w:val="00BA1D54"/>
    <w:rsid w:val="00BA2430"/>
    <w:rsid w:val="00BA49D9"/>
    <w:rsid w:val="00BB02B8"/>
    <w:rsid w:val="00BB6248"/>
    <w:rsid w:val="00BB7344"/>
    <w:rsid w:val="00BB7BD8"/>
    <w:rsid w:val="00BB7D93"/>
    <w:rsid w:val="00BB7FB9"/>
    <w:rsid w:val="00BC0268"/>
    <w:rsid w:val="00BC07C1"/>
    <w:rsid w:val="00BC1304"/>
    <w:rsid w:val="00BC48C2"/>
    <w:rsid w:val="00BC5B28"/>
    <w:rsid w:val="00BC6EFF"/>
    <w:rsid w:val="00BC7E4A"/>
    <w:rsid w:val="00BD13C7"/>
    <w:rsid w:val="00BD2FE8"/>
    <w:rsid w:val="00BD314E"/>
    <w:rsid w:val="00BD3F39"/>
    <w:rsid w:val="00BD4611"/>
    <w:rsid w:val="00BD4AD5"/>
    <w:rsid w:val="00BD4F1D"/>
    <w:rsid w:val="00BD5C32"/>
    <w:rsid w:val="00BE06E2"/>
    <w:rsid w:val="00BE3E4E"/>
    <w:rsid w:val="00BE4F8A"/>
    <w:rsid w:val="00BE5B90"/>
    <w:rsid w:val="00BE666A"/>
    <w:rsid w:val="00BE77DF"/>
    <w:rsid w:val="00BF084A"/>
    <w:rsid w:val="00BF0A84"/>
    <w:rsid w:val="00BF14E1"/>
    <w:rsid w:val="00BF1594"/>
    <w:rsid w:val="00BF5F32"/>
    <w:rsid w:val="00C007D0"/>
    <w:rsid w:val="00C02EF0"/>
    <w:rsid w:val="00C040E2"/>
    <w:rsid w:val="00C044DA"/>
    <w:rsid w:val="00C11137"/>
    <w:rsid w:val="00C11BB4"/>
    <w:rsid w:val="00C13678"/>
    <w:rsid w:val="00C1440D"/>
    <w:rsid w:val="00C16EB7"/>
    <w:rsid w:val="00C17715"/>
    <w:rsid w:val="00C22401"/>
    <w:rsid w:val="00C22EB0"/>
    <w:rsid w:val="00C23164"/>
    <w:rsid w:val="00C238F0"/>
    <w:rsid w:val="00C249B4"/>
    <w:rsid w:val="00C32218"/>
    <w:rsid w:val="00C3386B"/>
    <w:rsid w:val="00C34CE9"/>
    <w:rsid w:val="00C36475"/>
    <w:rsid w:val="00C370BB"/>
    <w:rsid w:val="00C43558"/>
    <w:rsid w:val="00C435CA"/>
    <w:rsid w:val="00C442D1"/>
    <w:rsid w:val="00C47190"/>
    <w:rsid w:val="00C50ECD"/>
    <w:rsid w:val="00C515C9"/>
    <w:rsid w:val="00C529D6"/>
    <w:rsid w:val="00C539D2"/>
    <w:rsid w:val="00C56151"/>
    <w:rsid w:val="00C56BC3"/>
    <w:rsid w:val="00C57908"/>
    <w:rsid w:val="00C57B1E"/>
    <w:rsid w:val="00C57C0E"/>
    <w:rsid w:val="00C60E64"/>
    <w:rsid w:val="00C62A96"/>
    <w:rsid w:val="00C6436F"/>
    <w:rsid w:val="00C678E8"/>
    <w:rsid w:val="00C6795F"/>
    <w:rsid w:val="00C67BE1"/>
    <w:rsid w:val="00C706F4"/>
    <w:rsid w:val="00C7280B"/>
    <w:rsid w:val="00C72A4A"/>
    <w:rsid w:val="00C73822"/>
    <w:rsid w:val="00C762AC"/>
    <w:rsid w:val="00C76DBA"/>
    <w:rsid w:val="00C771DE"/>
    <w:rsid w:val="00C831EE"/>
    <w:rsid w:val="00C8423A"/>
    <w:rsid w:val="00C84BD7"/>
    <w:rsid w:val="00C85585"/>
    <w:rsid w:val="00C90650"/>
    <w:rsid w:val="00C906F7"/>
    <w:rsid w:val="00C91856"/>
    <w:rsid w:val="00C92429"/>
    <w:rsid w:val="00C94ABA"/>
    <w:rsid w:val="00C96D27"/>
    <w:rsid w:val="00C96E96"/>
    <w:rsid w:val="00C97333"/>
    <w:rsid w:val="00CA175F"/>
    <w:rsid w:val="00CA2F58"/>
    <w:rsid w:val="00CA32CB"/>
    <w:rsid w:val="00CA4499"/>
    <w:rsid w:val="00CA6E38"/>
    <w:rsid w:val="00CB39C6"/>
    <w:rsid w:val="00CB3A24"/>
    <w:rsid w:val="00CB6A79"/>
    <w:rsid w:val="00CC0FD2"/>
    <w:rsid w:val="00CC1703"/>
    <w:rsid w:val="00CC3675"/>
    <w:rsid w:val="00CC668A"/>
    <w:rsid w:val="00CC7CED"/>
    <w:rsid w:val="00CD0173"/>
    <w:rsid w:val="00CD2150"/>
    <w:rsid w:val="00CD5BB3"/>
    <w:rsid w:val="00CD65F8"/>
    <w:rsid w:val="00CD6B6E"/>
    <w:rsid w:val="00CE00BC"/>
    <w:rsid w:val="00CE266A"/>
    <w:rsid w:val="00CE2D4B"/>
    <w:rsid w:val="00CE5ABC"/>
    <w:rsid w:val="00CE5D3A"/>
    <w:rsid w:val="00CE7C00"/>
    <w:rsid w:val="00CE7CF2"/>
    <w:rsid w:val="00CF101F"/>
    <w:rsid w:val="00CF30AE"/>
    <w:rsid w:val="00CF39EA"/>
    <w:rsid w:val="00CF5265"/>
    <w:rsid w:val="00CF6E5B"/>
    <w:rsid w:val="00D00D23"/>
    <w:rsid w:val="00D02FF7"/>
    <w:rsid w:val="00D04458"/>
    <w:rsid w:val="00D06CDE"/>
    <w:rsid w:val="00D16CAD"/>
    <w:rsid w:val="00D17E50"/>
    <w:rsid w:val="00D21CF1"/>
    <w:rsid w:val="00D21D54"/>
    <w:rsid w:val="00D21D96"/>
    <w:rsid w:val="00D2275D"/>
    <w:rsid w:val="00D229B8"/>
    <w:rsid w:val="00D23243"/>
    <w:rsid w:val="00D23AB9"/>
    <w:rsid w:val="00D24581"/>
    <w:rsid w:val="00D27165"/>
    <w:rsid w:val="00D277B4"/>
    <w:rsid w:val="00D27ECE"/>
    <w:rsid w:val="00D30B1F"/>
    <w:rsid w:val="00D31701"/>
    <w:rsid w:val="00D3371B"/>
    <w:rsid w:val="00D340BA"/>
    <w:rsid w:val="00D37546"/>
    <w:rsid w:val="00D4119B"/>
    <w:rsid w:val="00D41561"/>
    <w:rsid w:val="00D44F0E"/>
    <w:rsid w:val="00D4557B"/>
    <w:rsid w:val="00D46486"/>
    <w:rsid w:val="00D4694A"/>
    <w:rsid w:val="00D5087E"/>
    <w:rsid w:val="00D54B7E"/>
    <w:rsid w:val="00D5553E"/>
    <w:rsid w:val="00D56F47"/>
    <w:rsid w:val="00D57770"/>
    <w:rsid w:val="00D60E58"/>
    <w:rsid w:val="00D61A5A"/>
    <w:rsid w:val="00D62735"/>
    <w:rsid w:val="00D62910"/>
    <w:rsid w:val="00D63DA2"/>
    <w:rsid w:val="00D640DE"/>
    <w:rsid w:val="00D66FAF"/>
    <w:rsid w:val="00D742FC"/>
    <w:rsid w:val="00D74628"/>
    <w:rsid w:val="00D74E3E"/>
    <w:rsid w:val="00D76189"/>
    <w:rsid w:val="00D8005A"/>
    <w:rsid w:val="00D800AB"/>
    <w:rsid w:val="00D80A97"/>
    <w:rsid w:val="00D80D74"/>
    <w:rsid w:val="00D811F1"/>
    <w:rsid w:val="00D82080"/>
    <w:rsid w:val="00D830B5"/>
    <w:rsid w:val="00D8356D"/>
    <w:rsid w:val="00D83FC7"/>
    <w:rsid w:val="00D841CB"/>
    <w:rsid w:val="00D84351"/>
    <w:rsid w:val="00D86E61"/>
    <w:rsid w:val="00D901F0"/>
    <w:rsid w:val="00D9069D"/>
    <w:rsid w:val="00D918BC"/>
    <w:rsid w:val="00D91E64"/>
    <w:rsid w:val="00D91EB1"/>
    <w:rsid w:val="00D9261F"/>
    <w:rsid w:val="00DA0409"/>
    <w:rsid w:val="00DA13ED"/>
    <w:rsid w:val="00DA19CE"/>
    <w:rsid w:val="00DA27A3"/>
    <w:rsid w:val="00DA4241"/>
    <w:rsid w:val="00DA74E7"/>
    <w:rsid w:val="00DB159E"/>
    <w:rsid w:val="00DB2423"/>
    <w:rsid w:val="00DB4413"/>
    <w:rsid w:val="00DB500E"/>
    <w:rsid w:val="00DB5FE3"/>
    <w:rsid w:val="00DB7A40"/>
    <w:rsid w:val="00DB7D6B"/>
    <w:rsid w:val="00DC0306"/>
    <w:rsid w:val="00DC054C"/>
    <w:rsid w:val="00DC1416"/>
    <w:rsid w:val="00DC32CB"/>
    <w:rsid w:val="00DC46F0"/>
    <w:rsid w:val="00DC6328"/>
    <w:rsid w:val="00DC66F3"/>
    <w:rsid w:val="00DC6F91"/>
    <w:rsid w:val="00DC7C31"/>
    <w:rsid w:val="00DD0573"/>
    <w:rsid w:val="00DD320E"/>
    <w:rsid w:val="00DD3937"/>
    <w:rsid w:val="00DD564C"/>
    <w:rsid w:val="00DD6179"/>
    <w:rsid w:val="00DD63B8"/>
    <w:rsid w:val="00DD7293"/>
    <w:rsid w:val="00DD7D6E"/>
    <w:rsid w:val="00DE1343"/>
    <w:rsid w:val="00DE2F79"/>
    <w:rsid w:val="00DE3F30"/>
    <w:rsid w:val="00DE4369"/>
    <w:rsid w:val="00DE4882"/>
    <w:rsid w:val="00DE5D3C"/>
    <w:rsid w:val="00DE5DEC"/>
    <w:rsid w:val="00DE60A4"/>
    <w:rsid w:val="00DF41D0"/>
    <w:rsid w:val="00DF4DBF"/>
    <w:rsid w:val="00DF69B4"/>
    <w:rsid w:val="00E007C5"/>
    <w:rsid w:val="00E013B9"/>
    <w:rsid w:val="00E01834"/>
    <w:rsid w:val="00E024E8"/>
    <w:rsid w:val="00E039E4"/>
    <w:rsid w:val="00E05DBC"/>
    <w:rsid w:val="00E06C90"/>
    <w:rsid w:val="00E10B00"/>
    <w:rsid w:val="00E1248C"/>
    <w:rsid w:val="00E219B7"/>
    <w:rsid w:val="00E2354A"/>
    <w:rsid w:val="00E249EE"/>
    <w:rsid w:val="00E25E7C"/>
    <w:rsid w:val="00E25F2F"/>
    <w:rsid w:val="00E26417"/>
    <w:rsid w:val="00E276B9"/>
    <w:rsid w:val="00E31734"/>
    <w:rsid w:val="00E354A1"/>
    <w:rsid w:val="00E37CB5"/>
    <w:rsid w:val="00E40034"/>
    <w:rsid w:val="00E40491"/>
    <w:rsid w:val="00E42BEF"/>
    <w:rsid w:val="00E43C29"/>
    <w:rsid w:val="00E4551E"/>
    <w:rsid w:val="00E4768E"/>
    <w:rsid w:val="00E52476"/>
    <w:rsid w:val="00E527E9"/>
    <w:rsid w:val="00E52B3D"/>
    <w:rsid w:val="00E52CA8"/>
    <w:rsid w:val="00E5553E"/>
    <w:rsid w:val="00E569DA"/>
    <w:rsid w:val="00E56BDC"/>
    <w:rsid w:val="00E62520"/>
    <w:rsid w:val="00E631CF"/>
    <w:rsid w:val="00E631EB"/>
    <w:rsid w:val="00E63EFE"/>
    <w:rsid w:val="00E641AD"/>
    <w:rsid w:val="00E7054A"/>
    <w:rsid w:val="00E74284"/>
    <w:rsid w:val="00E754D6"/>
    <w:rsid w:val="00E802B3"/>
    <w:rsid w:val="00E81B95"/>
    <w:rsid w:val="00E82806"/>
    <w:rsid w:val="00E82A65"/>
    <w:rsid w:val="00E8356A"/>
    <w:rsid w:val="00E84986"/>
    <w:rsid w:val="00E84DAD"/>
    <w:rsid w:val="00E852D6"/>
    <w:rsid w:val="00E877C3"/>
    <w:rsid w:val="00E878A0"/>
    <w:rsid w:val="00E90023"/>
    <w:rsid w:val="00E93A5D"/>
    <w:rsid w:val="00E93E4A"/>
    <w:rsid w:val="00E93F47"/>
    <w:rsid w:val="00E9410B"/>
    <w:rsid w:val="00E96F6E"/>
    <w:rsid w:val="00E97A09"/>
    <w:rsid w:val="00E97B74"/>
    <w:rsid w:val="00EA0A59"/>
    <w:rsid w:val="00EA0AB4"/>
    <w:rsid w:val="00EA0C04"/>
    <w:rsid w:val="00EA0EE1"/>
    <w:rsid w:val="00EA460F"/>
    <w:rsid w:val="00EB0239"/>
    <w:rsid w:val="00EB0CD8"/>
    <w:rsid w:val="00EB0D21"/>
    <w:rsid w:val="00EB20E4"/>
    <w:rsid w:val="00EB2D7C"/>
    <w:rsid w:val="00EB3BD3"/>
    <w:rsid w:val="00EB4747"/>
    <w:rsid w:val="00EB53EE"/>
    <w:rsid w:val="00EB5E1B"/>
    <w:rsid w:val="00EB76ED"/>
    <w:rsid w:val="00EB7D20"/>
    <w:rsid w:val="00EC1C13"/>
    <w:rsid w:val="00EC3BA7"/>
    <w:rsid w:val="00EC3DB4"/>
    <w:rsid w:val="00EC53C4"/>
    <w:rsid w:val="00EC5EF6"/>
    <w:rsid w:val="00EC6380"/>
    <w:rsid w:val="00EC65AE"/>
    <w:rsid w:val="00EC7C04"/>
    <w:rsid w:val="00ED0D63"/>
    <w:rsid w:val="00ED0F40"/>
    <w:rsid w:val="00ED1772"/>
    <w:rsid w:val="00ED375D"/>
    <w:rsid w:val="00ED3BBC"/>
    <w:rsid w:val="00ED3C7E"/>
    <w:rsid w:val="00ED584C"/>
    <w:rsid w:val="00ED5A13"/>
    <w:rsid w:val="00ED67AB"/>
    <w:rsid w:val="00ED69A3"/>
    <w:rsid w:val="00ED6E57"/>
    <w:rsid w:val="00EE2A38"/>
    <w:rsid w:val="00EE2C91"/>
    <w:rsid w:val="00EE33EB"/>
    <w:rsid w:val="00EE7BB5"/>
    <w:rsid w:val="00EF05E5"/>
    <w:rsid w:val="00EF2F7E"/>
    <w:rsid w:val="00EF377B"/>
    <w:rsid w:val="00EF619B"/>
    <w:rsid w:val="00EF70AD"/>
    <w:rsid w:val="00F00924"/>
    <w:rsid w:val="00F014CC"/>
    <w:rsid w:val="00F01801"/>
    <w:rsid w:val="00F020F4"/>
    <w:rsid w:val="00F02AB0"/>
    <w:rsid w:val="00F03733"/>
    <w:rsid w:val="00F03A37"/>
    <w:rsid w:val="00F03D6F"/>
    <w:rsid w:val="00F0495D"/>
    <w:rsid w:val="00F06F54"/>
    <w:rsid w:val="00F07496"/>
    <w:rsid w:val="00F07C6A"/>
    <w:rsid w:val="00F07C80"/>
    <w:rsid w:val="00F10220"/>
    <w:rsid w:val="00F127F0"/>
    <w:rsid w:val="00F1509D"/>
    <w:rsid w:val="00F166D8"/>
    <w:rsid w:val="00F1686C"/>
    <w:rsid w:val="00F20E49"/>
    <w:rsid w:val="00F21A7B"/>
    <w:rsid w:val="00F23B2C"/>
    <w:rsid w:val="00F24A51"/>
    <w:rsid w:val="00F26F3D"/>
    <w:rsid w:val="00F30402"/>
    <w:rsid w:val="00F33D61"/>
    <w:rsid w:val="00F33DEF"/>
    <w:rsid w:val="00F37340"/>
    <w:rsid w:val="00F41777"/>
    <w:rsid w:val="00F4272B"/>
    <w:rsid w:val="00F42FC2"/>
    <w:rsid w:val="00F43B20"/>
    <w:rsid w:val="00F444B8"/>
    <w:rsid w:val="00F44A9C"/>
    <w:rsid w:val="00F4504D"/>
    <w:rsid w:val="00F4673E"/>
    <w:rsid w:val="00F47889"/>
    <w:rsid w:val="00F51F84"/>
    <w:rsid w:val="00F53108"/>
    <w:rsid w:val="00F53399"/>
    <w:rsid w:val="00F533BD"/>
    <w:rsid w:val="00F57E87"/>
    <w:rsid w:val="00F57F41"/>
    <w:rsid w:val="00F612B6"/>
    <w:rsid w:val="00F62F44"/>
    <w:rsid w:val="00F63019"/>
    <w:rsid w:val="00F6321C"/>
    <w:rsid w:val="00F63E35"/>
    <w:rsid w:val="00F64171"/>
    <w:rsid w:val="00F64461"/>
    <w:rsid w:val="00F65D52"/>
    <w:rsid w:val="00F6629B"/>
    <w:rsid w:val="00F70FDD"/>
    <w:rsid w:val="00F715AF"/>
    <w:rsid w:val="00F71C6E"/>
    <w:rsid w:val="00F7407E"/>
    <w:rsid w:val="00F7535E"/>
    <w:rsid w:val="00F75A6A"/>
    <w:rsid w:val="00F768E5"/>
    <w:rsid w:val="00F7712C"/>
    <w:rsid w:val="00F81F3D"/>
    <w:rsid w:val="00F82F10"/>
    <w:rsid w:val="00F8324E"/>
    <w:rsid w:val="00F83622"/>
    <w:rsid w:val="00F838EF"/>
    <w:rsid w:val="00F86E87"/>
    <w:rsid w:val="00F905B0"/>
    <w:rsid w:val="00F9087A"/>
    <w:rsid w:val="00F90D76"/>
    <w:rsid w:val="00F92C15"/>
    <w:rsid w:val="00F938C5"/>
    <w:rsid w:val="00F94A54"/>
    <w:rsid w:val="00F9531E"/>
    <w:rsid w:val="00F97224"/>
    <w:rsid w:val="00F97798"/>
    <w:rsid w:val="00FA00C7"/>
    <w:rsid w:val="00FA03FF"/>
    <w:rsid w:val="00FA3217"/>
    <w:rsid w:val="00FA4777"/>
    <w:rsid w:val="00FA4C69"/>
    <w:rsid w:val="00FA59ED"/>
    <w:rsid w:val="00FA6DD6"/>
    <w:rsid w:val="00FA7D7E"/>
    <w:rsid w:val="00FB1411"/>
    <w:rsid w:val="00FB249B"/>
    <w:rsid w:val="00FB26DA"/>
    <w:rsid w:val="00FB4326"/>
    <w:rsid w:val="00FB51B7"/>
    <w:rsid w:val="00FB57E4"/>
    <w:rsid w:val="00FB6ED8"/>
    <w:rsid w:val="00FC236F"/>
    <w:rsid w:val="00FC5A4C"/>
    <w:rsid w:val="00FC5BD7"/>
    <w:rsid w:val="00FC5E0B"/>
    <w:rsid w:val="00FC6361"/>
    <w:rsid w:val="00FC7EA4"/>
    <w:rsid w:val="00FD0091"/>
    <w:rsid w:val="00FD190C"/>
    <w:rsid w:val="00FD1F4D"/>
    <w:rsid w:val="00FD27F2"/>
    <w:rsid w:val="00FD5C0C"/>
    <w:rsid w:val="00FD6DA6"/>
    <w:rsid w:val="00FD6EE0"/>
    <w:rsid w:val="00FD7138"/>
    <w:rsid w:val="00FD7BAE"/>
    <w:rsid w:val="00FD7F0C"/>
    <w:rsid w:val="00FE3427"/>
    <w:rsid w:val="00FE75A7"/>
    <w:rsid w:val="00FE76F0"/>
    <w:rsid w:val="00FF0A4C"/>
    <w:rsid w:val="00FF10B5"/>
    <w:rsid w:val="00FF1175"/>
    <w:rsid w:val="00FF3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7970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2E5"/>
    <w:pPr>
      <w:widowControl w:val="0"/>
      <w:wordWrap w:val="0"/>
      <w:autoSpaceDE w:val="0"/>
      <w:autoSpaceDN w:val="0"/>
      <w:spacing w:before="100" w:beforeAutospacing="1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E6B8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69B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62E5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62E5"/>
    <w:pPr>
      <w:keepNext/>
      <w:ind w:leftChars="400" w:left="400" w:hangingChars="200" w:hanging="2000"/>
      <w:outlineLvl w:val="3"/>
    </w:pPr>
    <w:rPr>
      <w:b/>
      <w:bCs/>
    </w:rPr>
  </w:style>
  <w:style w:type="paragraph" w:styleId="Heading5">
    <w:name w:val="heading 5"/>
    <w:basedOn w:val="Normal"/>
    <w:next w:val="NormalIndent"/>
    <w:link w:val="Heading5Char"/>
    <w:qFormat/>
    <w:rsid w:val="009F62E5"/>
    <w:pPr>
      <w:keepNext/>
      <w:adjustRightInd w:val="0"/>
      <w:spacing w:before="0" w:beforeAutospacing="0"/>
      <w:ind w:left="540" w:hanging="540"/>
      <w:outlineLvl w:val="4"/>
    </w:pPr>
    <w:rPr>
      <w:rFonts w:ascii="Arial" w:eastAsia="BatangChe" w:hAnsi="Arial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62E5"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62E5"/>
    <w:rPr>
      <w:b/>
      <w:bCs/>
    </w:rPr>
  </w:style>
  <w:style w:type="character" w:customStyle="1" w:styleId="Heading5Char">
    <w:name w:val="Heading 5 Char"/>
    <w:basedOn w:val="DefaultParagraphFont"/>
    <w:link w:val="Heading5"/>
    <w:rsid w:val="009F62E5"/>
    <w:rPr>
      <w:rFonts w:ascii="Arial" w:eastAsia="BatangChe" w:hAnsi="Arial" w:cs="Times New Roman"/>
      <w:b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9F62E5"/>
    <w:rPr>
      <w:strike w:val="0"/>
      <w:dstrike w:val="0"/>
      <w:color w:val="990000"/>
      <w:u w:val="none"/>
      <w:effect w:val="none"/>
    </w:rPr>
  </w:style>
  <w:style w:type="character" w:customStyle="1" w:styleId="pubmedlink">
    <w:name w:val="pubmedlink"/>
    <w:basedOn w:val="DefaultParagraphFont"/>
    <w:rsid w:val="009F62E5"/>
  </w:style>
  <w:style w:type="paragraph" w:styleId="Header">
    <w:name w:val="header"/>
    <w:basedOn w:val="Normal"/>
    <w:link w:val="HeaderChar"/>
    <w:uiPriority w:val="99"/>
    <w:unhideWhenUsed/>
    <w:rsid w:val="009F62E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F62E5"/>
  </w:style>
  <w:style w:type="paragraph" w:styleId="Footer">
    <w:name w:val="footer"/>
    <w:basedOn w:val="Normal"/>
    <w:link w:val="FooterChar"/>
    <w:uiPriority w:val="99"/>
    <w:unhideWhenUsed/>
    <w:rsid w:val="009F62E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F62E5"/>
  </w:style>
  <w:style w:type="paragraph" w:customStyle="1" w:styleId="a">
    <w:name w:val="바탕글"/>
    <w:basedOn w:val="Normal"/>
    <w:rsid w:val="009F62E5"/>
    <w:pPr>
      <w:widowControl/>
      <w:wordWrap/>
      <w:autoSpaceDE/>
      <w:autoSpaceDN/>
      <w:snapToGrid w:val="0"/>
      <w:spacing w:before="0" w:beforeAutospacing="0" w:line="384" w:lineRule="auto"/>
    </w:pPr>
    <w:rPr>
      <w:rFonts w:ascii="한양신명조" w:eastAsia="한양신명조" w:hAnsi="한양신명조" w:cs="Gulim"/>
      <w:color w:val="000000"/>
      <w:kern w:val="0"/>
      <w:szCs w:val="20"/>
    </w:rPr>
  </w:style>
  <w:style w:type="table" w:styleId="TableSimple1">
    <w:name w:val="Table Simple 1"/>
    <w:basedOn w:val="TableNormal"/>
    <w:rsid w:val="009F62E5"/>
    <w:pPr>
      <w:widowControl w:val="0"/>
      <w:wordWrap w:val="0"/>
      <w:autoSpaceDE w:val="0"/>
      <w:autoSpaceDN w:val="0"/>
      <w:jc w:val="both"/>
    </w:pPr>
    <w:rPr>
      <w:rFonts w:ascii="Times New Roman" w:eastAsia="Batang" w:hAnsi="Times New Roman" w:cs="Times New Roman"/>
      <w:kern w:val="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일반 (웹)1"/>
    <w:basedOn w:val="Normal"/>
    <w:rsid w:val="009F62E5"/>
    <w:pPr>
      <w:widowControl/>
      <w:wordWrap/>
      <w:autoSpaceDE/>
      <w:autoSpaceDN/>
      <w:spacing w:before="0" w:beforeAutospacing="0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4">
    <w:name w:val="일반 (웹)4"/>
    <w:basedOn w:val="Normal"/>
    <w:rsid w:val="009F62E5"/>
    <w:pPr>
      <w:widowControl/>
      <w:wordWrap/>
      <w:autoSpaceDE/>
      <w:autoSpaceDN/>
      <w:spacing w:before="0" w:beforeAutospacing="0"/>
      <w:jc w:val="left"/>
    </w:pPr>
    <w:rPr>
      <w:rFonts w:ascii="Gulim" w:eastAsia="Gulim" w:hAnsi="Gulim" w:cs="Gulim"/>
      <w:kern w:val="0"/>
      <w:sz w:val="24"/>
      <w:szCs w:val="24"/>
    </w:rPr>
  </w:style>
  <w:style w:type="paragraph" w:styleId="NormalWeb">
    <w:name w:val="Normal (Web)"/>
    <w:basedOn w:val="Normal"/>
    <w:uiPriority w:val="99"/>
    <w:rsid w:val="009F62E5"/>
    <w:pPr>
      <w:widowControl/>
      <w:wordWrap/>
      <w:autoSpaceDE/>
      <w:autoSpaceDN/>
      <w:spacing w:after="100" w:afterAutospacing="1"/>
      <w:jc w:val="left"/>
    </w:pPr>
    <w:rPr>
      <w:rFonts w:ascii="Batang" w:eastAsia="Batang" w:hAnsi="Batang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9F62E5"/>
    <w:rPr>
      <w:b/>
      <w:bCs/>
    </w:rPr>
  </w:style>
  <w:style w:type="paragraph" w:styleId="Date">
    <w:name w:val="Date"/>
    <w:basedOn w:val="Normal"/>
    <w:next w:val="Normal"/>
    <w:link w:val="DateChar"/>
    <w:rsid w:val="009F62E5"/>
    <w:pPr>
      <w:autoSpaceDE/>
      <w:autoSpaceDN/>
      <w:adjustRightInd w:val="0"/>
      <w:spacing w:before="0" w:beforeAutospacing="0" w:line="360" w:lineRule="atLeast"/>
      <w:textAlignment w:val="baseline"/>
    </w:pPr>
    <w:rPr>
      <w:rFonts w:ascii="Times New Roman" w:eastAsia="BatangChe" w:hAnsi="Times New Roman" w:cs="Times New Roman"/>
      <w:kern w:val="0"/>
      <w:szCs w:val="20"/>
    </w:rPr>
  </w:style>
  <w:style w:type="character" w:customStyle="1" w:styleId="DateChar">
    <w:name w:val="Date Char"/>
    <w:basedOn w:val="DefaultParagraphFont"/>
    <w:link w:val="Date"/>
    <w:rsid w:val="009F62E5"/>
    <w:rPr>
      <w:rFonts w:ascii="Times New Roman" w:eastAsia="BatangChe" w:hAnsi="Times New Roman" w:cs="Times New Roman"/>
      <w:kern w:val="0"/>
      <w:szCs w:val="20"/>
    </w:rPr>
  </w:style>
  <w:style w:type="paragraph" w:customStyle="1" w:styleId="desc">
    <w:name w:val="desc"/>
    <w:basedOn w:val="Normal"/>
    <w:rsid w:val="009F62E5"/>
    <w:pPr>
      <w:widowControl/>
      <w:wordWrap/>
      <w:autoSpaceDE/>
      <w:autoSpaceDN/>
      <w:spacing w:after="100" w:afterAutospacing="1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details">
    <w:name w:val="details"/>
    <w:basedOn w:val="Normal"/>
    <w:rsid w:val="009F62E5"/>
    <w:pPr>
      <w:widowControl/>
      <w:wordWrap/>
      <w:autoSpaceDE/>
      <w:autoSpaceDN/>
      <w:spacing w:after="100" w:afterAutospacing="1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jrnl">
    <w:name w:val="jrnl"/>
    <w:basedOn w:val="DefaultParagraphFont"/>
    <w:rsid w:val="009F62E5"/>
  </w:style>
  <w:style w:type="paragraph" w:styleId="ListParagraph">
    <w:name w:val="List Paragraph"/>
    <w:basedOn w:val="Normal"/>
    <w:link w:val="ListParagraphChar"/>
    <w:uiPriority w:val="34"/>
    <w:qFormat/>
    <w:rsid w:val="009F62E5"/>
    <w:pPr>
      <w:spacing w:before="0" w:beforeAutospacing="0"/>
      <w:ind w:leftChars="400" w:left="800"/>
    </w:pPr>
  </w:style>
  <w:style w:type="character" w:styleId="LineNumber">
    <w:name w:val="line number"/>
    <w:basedOn w:val="DefaultParagraphFont"/>
    <w:uiPriority w:val="99"/>
    <w:semiHidden/>
    <w:unhideWhenUsed/>
    <w:rsid w:val="009F62E5"/>
  </w:style>
  <w:style w:type="paragraph" w:styleId="NormalIndent">
    <w:name w:val="Normal Indent"/>
    <w:basedOn w:val="Normal"/>
    <w:rsid w:val="009F62E5"/>
    <w:pPr>
      <w:autoSpaceDE/>
      <w:autoSpaceDN/>
      <w:spacing w:before="0" w:beforeAutospacing="0"/>
      <w:ind w:left="851"/>
    </w:pPr>
    <w:rPr>
      <w:rFonts w:ascii="Times New Roman" w:eastAsia="BatangChe" w:hAnsi="Times New Roman" w:cs="Times New Roman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62E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62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2E5"/>
    <w:pPr>
      <w:spacing w:before="0" w:beforeAutospacing="0"/>
    </w:pPr>
    <w:rPr>
      <w:rFonts w:ascii="Batang" w:eastAsia="Batang" w:hAnsi="Times New Roman" w:cs="Times New Roman"/>
      <w:b/>
      <w:bCs/>
      <w:kern w:val="0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2E5"/>
    <w:rPr>
      <w:rFonts w:ascii="Batang" w:eastAsia="Batang" w:hAnsi="Times New Roman" w:cs="Times New Roman"/>
      <w:b/>
      <w:bCs/>
      <w:kern w:val="0"/>
      <w:szCs w:val="24"/>
    </w:rPr>
  </w:style>
  <w:style w:type="character" w:customStyle="1" w:styleId="highlight1">
    <w:name w:val="highlight1"/>
    <w:basedOn w:val="DefaultParagraphFont"/>
    <w:rsid w:val="009F62E5"/>
    <w:rPr>
      <w:shd w:val="clear" w:color="auto" w:fill="F2F5F8"/>
    </w:rPr>
  </w:style>
  <w:style w:type="character" w:customStyle="1" w:styleId="apple-tab-span">
    <w:name w:val="apple-tab-span"/>
    <w:basedOn w:val="DefaultParagraphFont"/>
    <w:rsid w:val="009F62E5"/>
  </w:style>
  <w:style w:type="table" w:styleId="TableGrid">
    <w:name w:val="Table Grid"/>
    <w:basedOn w:val="TableNormal"/>
    <w:uiPriority w:val="59"/>
    <w:rsid w:val="009F62E5"/>
    <w:pPr>
      <w:spacing w:beforeAutospacing="1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sult">
    <w:name w:val="result"/>
    <w:basedOn w:val="DefaultParagraphFont"/>
    <w:rsid w:val="009F62E5"/>
    <w:rPr>
      <w:color w:val="000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62E5"/>
    <w:rPr>
      <w:sz w:val="16"/>
      <w:szCs w:val="16"/>
    </w:rPr>
  </w:style>
  <w:style w:type="paragraph" w:styleId="Revision">
    <w:name w:val="Revision"/>
    <w:hidden/>
    <w:uiPriority w:val="99"/>
    <w:semiHidden/>
    <w:rsid w:val="009F62E5"/>
  </w:style>
  <w:style w:type="paragraph" w:styleId="BalloonText">
    <w:name w:val="Balloon Text"/>
    <w:basedOn w:val="Normal"/>
    <w:link w:val="BalloonTextChar"/>
    <w:uiPriority w:val="99"/>
    <w:semiHidden/>
    <w:unhideWhenUsed/>
    <w:rsid w:val="009F62E5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2E5"/>
    <w:rPr>
      <w:rFonts w:ascii="Tahoma" w:hAnsi="Tahoma" w:cs="Tahoma"/>
      <w:sz w:val="16"/>
      <w:szCs w:val="16"/>
    </w:rPr>
  </w:style>
  <w:style w:type="paragraph" w:customStyle="1" w:styleId="EndNoteBibliography">
    <w:name w:val="EndNote Bibliography"/>
    <w:basedOn w:val="Normal"/>
    <w:link w:val="EndNoteBibliographyChar"/>
    <w:rsid w:val="008F017F"/>
    <w:pPr>
      <w:spacing w:line="480" w:lineRule="auto"/>
      <w:jc w:val="left"/>
    </w:pPr>
    <w:rPr>
      <w:rFonts w:ascii="Arial" w:eastAsia="Malgun Gothic" w:hAnsi="Arial" w:cs="Arial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8F017F"/>
    <w:rPr>
      <w:rFonts w:ascii="Arial" w:eastAsia="Malgun Gothic" w:hAnsi="Arial" w:cs="Arial"/>
      <w:noProof/>
      <w:sz w:val="24"/>
    </w:rPr>
  </w:style>
  <w:style w:type="character" w:customStyle="1" w:styleId="highlight2">
    <w:name w:val="highlight2"/>
    <w:basedOn w:val="DefaultParagraphFont"/>
    <w:rsid w:val="0094466F"/>
  </w:style>
  <w:style w:type="character" w:customStyle="1" w:styleId="Heading1Char">
    <w:name w:val="Heading 1 Char"/>
    <w:basedOn w:val="DefaultParagraphFont"/>
    <w:link w:val="Heading1"/>
    <w:uiPriority w:val="9"/>
    <w:rsid w:val="009E6B8A"/>
    <w:rPr>
      <w:rFonts w:asciiTheme="majorHAnsi" w:eastAsiaTheme="majorEastAsia" w:hAnsiTheme="majorHAnsi" w:cstheme="majorBidi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72A4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72A4A"/>
    <w:rPr>
      <w:i/>
      <w:iCs/>
    </w:rPr>
  </w:style>
  <w:style w:type="character" w:customStyle="1" w:styleId="cit-auth2">
    <w:name w:val="cit-auth2"/>
    <w:basedOn w:val="DefaultParagraphFont"/>
    <w:rsid w:val="00C72A4A"/>
  </w:style>
  <w:style w:type="character" w:customStyle="1" w:styleId="cit-article-title">
    <w:name w:val="cit-article-title"/>
    <w:basedOn w:val="DefaultParagraphFont"/>
    <w:rsid w:val="00C72A4A"/>
  </w:style>
  <w:style w:type="character" w:customStyle="1" w:styleId="cit-comment">
    <w:name w:val="cit-comment"/>
    <w:basedOn w:val="DefaultParagraphFont"/>
    <w:rsid w:val="00C72A4A"/>
  </w:style>
  <w:style w:type="paragraph" w:customStyle="1" w:styleId="EndNoteBibliographyTitle">
    <w:name w:val="EndNote Bibliography Title"/>
    <w:basedOn w:val="Normal"/>
    <w:link w:val="EndNoteBibliographyTitleChar"/>
    <w:rsid w:val="0035561B"/>
    <w:pPr>
      <w:jc w:val="center"/>
    </w:pPr>
    <w:rPr>
      <w:rFonts w:ascii="Arial" w:hAnsi="Arial" w:cs="Arial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5561B"/>
    <w:rPr>
      <w:rFonts w:ascii="Arial" w:hAnsi="Arial" w:cs="Arial"/>
      <w:noProof/>
      <w:sz w:val="24"/>
    </w:rPr>
  </w:style>
  <w:style w:type="table" w:customStyle="1" w:styleId="10">
    <w:name w:val="스타일1"/>
    <w:basedOn w:val="TableNormal"/>
    <w:uiPriority w:val="99"/>
    <w:rsid w:val="006F7407"/>
    <w:rPr>
      <w:rFonts w:ascii="Malgun Gothic" w:eastAsia="Malgun Gothic" w:hAnsi="Malgun Gothic" w:cs="Times New Roman"/>
      <w:kern w:val="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rPr>
        <w:rFonts w:eastAsia="Malgun Gothic"/>
        <w:b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ui-ncbitoggler-master-text">
    <w:name w:val="ui-ncbitoggler-master-text"/>
    <w:basedOn w:val="DefaultParagraphFont"/>
    <w:rsid w:val="004D258D"/>
  </w:style>
  <w:style w:type="table" w:customStyle="1" w:styleId="11">
    <w:name w:val="옅은 음영1"/>
    <w:basedOn w:val="TableNormal"/>
    <w:uiPriority w:val="60"/>
    <w:rsid w:val="004D258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D258D"/>
    <w:pPr>
      <w:widowControl/>
      <w:wordWrap/>
      <w:autoSpaceDE/>
      <w:autoSpaceDN/>
      <w:spacing w:after="100" w:afterAutospacing="1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D258D"/>
    <w:rPr>
      <w:rFonts w:ascii="Gulim" w:eastAsia="Gulim" w:hAnsi="Gulim" w:cs="Gulim"/>
      <w:kern w:val="0"/>
      <w:sz w:val="24"/>
      <w:szCs w:val="24"/>
    </w:rPr>
  </w:style>
  <w:style w:type="paragraph" w:customStyle="1" w:styleId="Default">
    <w:name w:val="Default"/>
    <w:rsid w:val="004D258D"/>
    <w:pPr>
      <w:widowControl w:val="0"/>
      <w:autoSpaceDE w:val="0"/>
      <w:autoSpaceDN w:val="0"/>
      <w:adjustRightInd w:val="0"/>
    </w:pPr>
    <w:rPr>
      <w:rFonts w:ascii="Utopia Std" w:eastAsia="Utopia Std" w:cs="Utopia Std"/>
      <w:color w:val="000000"/>
      <w:kern w:val="0"/>
      <w:sz w:val="24"/>
      <w:szCs w:val="24"/>
    </w:rPr>
  </w:style>
  <w:style w:type="table" w:customStyle="1" w:styleId="21">
    <w:name w:val="목록 표 21"/>
    <w:basedOn w:val="TableNormal"/>
    <w:uiPriority w:val="47"/>
    <w:rsid w:val="004D258D"/>
    <w:pPr>
      <w:jc w:val="both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-11">
    <w:name w:val="옅은 음영 - 강조색 11"/>
    <w:basedOn w:val="TableNormal"/>
    <w:uiPriority w:val="60"/>
    <w:rsid w:val="004D258D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ighlight">
    <w:name w:val="highlight"/>
    <w:basedOn w:val="DefaultParagraphFont"/>
    <w:rsid w:val="000F6355"/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Normal"/>
    <w:rsid w:val="0076204B"/>
    <w:pPr>
      <w:spacing w:before="0" w:beforeAutospacing="0" w:line="480" w:lineRule="auto"/>
    </w:pPr>
    <w:rPr>
      <w:rFonts w:ascii="Times New Roman" w:eastAsia="Gulim" w:hAnsi="Times New Roman" w:cs="Times New Roman"/>
      <w:kern w:val="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9B4"/>
    <w:rPr>
      <w:rFonts w:asciiTheme="majorHAnsi" w:eastAsiaTheme="majorEastAsia" w:hAnsiTheme="majorHAnsi" w:cstheme="majorBidi"/>
    </w:rPr>
  </w:style>
  <w:style w:type="character" w:customStyle="1" w:styleId="frontelement">
    <w:name w:val="frontelement"/>
    <w:basedOn w:val="DefaultParagraphFont"/>
    <w:rsid w:val="00AB0BB1"/>
  </w:style>
  <w:style w:type="character" w:customStyle="1" w:styleId="ListParagraphChar">
    <w:name w:val="List Paragraph Char"/>
    <w:link w:val="ListParagraph"/>
    <w:uiPriority w:val="34"/>
    <w:locked/>
    <w:rsid w:val="00254134"/>
  </w:style>
  <w:style w:type="character" w:customStyle="1" w:styleId="apple-style-span">
    <w:name w:val="apple-style-span"/>
    <w:basedOn w:val="DefaultParagraphFont"/>
    <w:rsid w:val="002541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2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55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288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04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688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361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1502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4561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70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23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1892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12" w:space="6" w:color="auto"/>
            <w:bottom w:val="none" w:sz="0" w:space="0" w:color="auto"/>
            <w:right w:val="none" w:sz="0" w:space="0" w:color="auto"/>
          </w:divBdr>
          <w:divsChild>
            <w:div w:id="16639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01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2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98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616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8594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6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23154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9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66960">
                      <w:marLeft w:val="0"/>
                      <w:marRight w:val="0"/>
                      <w:marTop w:val="1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333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4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7823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4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8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86608">
                      <w:marLeft w:val="0"/>
                      <w:marRight w:val="0"/>
                      <w:marTop w:val="1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944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1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388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95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37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7613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4743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38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315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41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54466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0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91124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2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18767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868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757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171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7493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116093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5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1157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02568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988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277652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992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9920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7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9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3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2731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15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74380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63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531942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0010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023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6988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509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001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BA6AD-D499-47A4-AD62-BCB69E8FD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5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4T22:33:00Z</dcterms:created>
  <dcterms:modified xsi:type="dcterms:W3CDTF">2024-01-04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a02508dffe3b3415f7b79767c568c6763ac5b2aafcd75ef6275c58f6725fc4</vt:lpwstr>
  </property>
  <property fmtid="{D5CDD505-2E9C-101B-9397-08002B2CF9AE}" pid="3" name="ClassificationContentMarkingFooterShapeIds">
    <vt:lpwstr>36f680cf,3ea86147,766b01b4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3-12-07T00:11:56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7bc4cfd4-c831-489f-9d8c-ab75c17953a9</vt:lpwstr>
  </property>
  <property fmtid="{D5CDD505-2E9C-101B-9397-08002B2CF9AE}" pid="12" name="MSIP_Label_2bbab825-a111-45e4-86a1-18cee0005896_ContentBits">
    <vt:lpwstr>2</vt:lpwstr>
  </property>
</Properties>
</file>